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C5A80F" w14:textId="77777777" w:rsidR="00740D14" w:rsidRPr="00740D14" w:rsidRDefault="00740D14" w:rsidP="00740D1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AU"/>
        </w:rPr>
      </w:pPr>
      <w:proofErr w:type="spellStart"/>
      <w:r w:rsidRPr="00740D14">
        <w:rPr>
          <w:rFonts w:ascii="Lucida Console" w:eastAsia="Times New Roman" w:hAnsi="Lucida Console" w:cs="Courier New"/>
          <w:color w:val="0000FF"/>
          <w:sz w:val="20"/>
          <w:szCs w:val="20"/>
          <w:highlight w:val="yellow"/>
          <w:lang w:eastAsia="en-AU"/>
        </w:rPr>
        <w:t>KhavrSVR_Micro_modeltune_Zn_RS_Landsat</w:t>
      </w:r>
      <w:proofErr w:type="spellEnd"/>
    </w:p>
    <w:p w14:paraId="1BCD1441" w14:textId="77777777" w:rsidR="00740D14" w:rsidRPr="00740D14" w:rsidRDefault="00740D14" w:rsidP="00740D1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</w:pPr>
    </w:p>
    <w:p w14:paraId="258EBC0F" w14:textId="77777777" w:rsidR="00740D14" w:rsidRPr="00740D14" w:rsidRDefault="00740D14" w:rsidP="00740D1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</w:pPr>
      <w:r w:rsidRPr="00740D14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>Parameter tuning of ‘</w:t>
      </w:r>
      <w:proofErr w:type="spellStart"/>
      <w:r w:rsidRPr="00740D14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>svm</w:t>
      </w:r>
      <w:proofErr w:type="spellEnd"/>
      <w:r w:rsidRPr="00740D14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>’:</w:t>
      </w:r>
    </w:p>
    <w:p w14:paraId="6FD158FF" w14:textId="77777777" w:rsidR="00740D14" w:rsidRPr="00740D14" w:rsidRDefault="00740D14" w:rsidP="00740D1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</w:pPr>
    </w:p>
    <w:p w14:paraId="4D502EC3" w14:textId="77777777" w:rsidR="00740D14" w:rsidRPr="00740D14" w:rsidRDefault="00740D14" w:rsidP="00740D1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</w:pPr>
      <w:r w:rsidRPr="00740D14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 xml:space="preserve">- sampling method: 10-fold cross validation </w:t>
      </w:r>
    </w:p>
    <w:p w14:paraId="181EE00F" w14:textId="77777777" w:rsidR="00740D14" w:rsidRPr="00740D14" w:rsidRDefault="00740D14" w:rsidP="00740D1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</w:pPr>
    </w:p>
    <w:p w14:paraId="73866488" w14:textId="77777777" w:rsidR="00740D14" w:rsidRPr="00740D14" w:rsidRDefault="00740D14" w:rsidP="00740D1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</w:pPr>
      <w:r w:rsidRPr="00740D14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>- best parameters:</w:t>
      </w:r>
    </w:p>
    <w:p w14:paraId="05CBA162" w14:textId="77777777" w:rsidR="00740D14" w:rsidRPr="00740D14" w:rsidRDefault="00740D14" w:rsidP="00740D1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</w:pPr>
      <w:r w:rsidRPr="00740D14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 xml:space="preserve"> gamma cost</w:t>
      </w:r>
    </w:p>
    <w:p w14:paraId="6FFAD656" w14:textId="77777777" w:rsidR="00740D14" w:rsidRPr="00740D14" w:rsidRDefault="00740D14" w:rsidP="00740D1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</w:pPr>
      <w:r w:rsidRPr="00740D14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 xml:space="preserve">     2    2</w:t>
      </w:r>
    </w:p>
    <w:p w14:paraId="04FD81C1" w14:textId="77777777" w:rsidR="00740D14" w:rsidRPr="00740D14" w:rsidRDefault="00740D14" w:rsidP="00740D1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</w:pPr>
    </w:p>
    <w:p w14:paraId="0C677ACB" w14:textId="77777777" w:rsidR="00740D14" w:rsidRPr="00740D14" w:rsidRDefault="00740D14" w:rsidP="00740D1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404040"/>
          <w:sz w:val="20"/>
          <w:szCs w:val="20"/>
          <w:lang w:eastAsia="en-AU"/>
        </w:rPr>
      </w:pPr>
      <w:r w:rsidRPr="00740D14">
        <w:rPr>
          <w:rFonts w:ascii="Lucida Console" w:eastAsia="Times New Roman" w:hAnsi="Lucida Console" w:cs="Courier New"/>
          <w:color w:val="404040"/>
          <w:sz w:val="20"/>
          <w:szCs w:val="20"/>
          <w:bdr w:val="none" w:sz="0" w:space="0" w:color="auto" w:frame="1"/>
          <w:lang w:eastAsia="en-AU"/>
        </w:rPr>
        <w:t xml:space="preserve">- best performance: 14.50995 </w:t>
      </w:r>
    </w:p>
    <w:p w14:paraId="30993180" w14:textId="4588A002" w:rsidR="007776E3" w:rsidRPr="00740D14" w:rsidRDefault="007776E3">
      <w:pPr>
        <w:rPr>
          <w:sz w:val="20"/>
          <w:szCs w:val="20"/>
        </w:rPr>
      </w:pPr>
    </w:p>
    <w:p w14:paraId="02720DF1" w14:textId="77777777" w:rsidR="00740D14" w:rsidRPr="00740D14" w:rsidRDefault="00740D14" w:rsidP="00740D14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 w:rsidRPr="00740D14">
        <w:rPr>
          <w:rStyle w:val="gd15mcfcktb"/>
          <w:rFonts w:ascii="Lucida Console" w:hAnsi="Lucida Console"/>
          <w:color w:val="0000FF"/>
        </w:rPr>
        <w:t>KhavrSVR_Micro_Zn_RS_Landsat</w:t>
      </w:r>
      <w:proofErr w:type="spellEnd"/>
    </w:p>
    <w:p w14:paraId="6C8D94BD" w14:textId="77777777" w:rsidR="00740D14" w:rsidRPr="00740D14" w:rsidRDefault="00740D14" w:rsidP="00740D1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0E900DBA" w14:textId="77777777" w:rsidR="00740D14" w:rsidRPr="00740D14" w:rsidRDefault="00740D14" w:rsidP="00740D1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0D1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Call:</w:t>
      </w:r>
    </w:p>
    <w:p w14:paraId="476B54BD" w14:textId="77777777" w:rsidR="00740D14" w:rsidRPr="00740D14" w:rsidRDefault="00740D14" w:rsidP="00740D1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proofErr w:type="spellStart"/>
      <w:proofErr w:type="gramStart"/>
      <w:r w:rsidRPr="00740D1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vm</w:t>
      </w:r>
      <w:proofErr w:type="spellEnd"/>
      <w:r w:rsidRPr="00740D1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(</w:t>
      </w:r>
      <w:proofErr w:type="gramEnd"/>
      <w:r w:rsidRPr="00740D14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formula = Zn ~ b2_reflectance + b3_reflectance + b4_reflectance + b5_reflectance + b6_reflectance + b7_reflectance + </w:t>
      </w:r>
      <w:proofErr w:type="spellStart"/>
      <w:r w:rsidRPr="00740D1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ci_mean_kh</w:t>
      </w:r>
      <w:proofErr w:type="spellEnd"/>
      <w:r w:rsidRPr="00740D14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</w:p>
    <w:p w14:paraId="7B9EAB07" w14:textId="77777777" w:rsidR="00740D14" w:rsidRPr="00740D14" w:rsidRDefault="00740D14" w:rsidP="00740D1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0D14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</w:t>
      </w:r>
      <w:proofErr w:type="spellStart"/>
      <w:r w:rsidRPr="00740D1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gndvi_mean_kh</w:t>
      </w:r>
      <w:proofErr w:type="spellEnd"/>
      <w:r w:rsidRPr="00740D14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740D1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ndvi_mean_kh</w:t>
      </w:r>
      <w:proofErr w:type="spellEnd"/>
      <w:r w:rsidRPr="00740D14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740D1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atind_mean_kh</w:t>
      </w:r>
      <w:proofErr w:type="spellEnd"/>
      <w:r w:rsidRPr="00740D14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740D1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gsi_mean_kh</w:t>
      </w:r>
      <w:proofErr w:type="spellEnd"/>
      <w:r w:rsidRPr="00740D14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, data = </w:t>
      </w:r>
      <w:proofErr w:type="spellStart"/>
      <w:r w:rsidRPr="00740D1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VR_Micro_Scenario_models_</w:t>
      </w:r>
      <w:proofErr w:type="gramStart"/>
      <w:r w:rsidRPr="00740D1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dataset</w:t>
      </w:r>
      <w:proofErr w:type="spellEnd"/>
      <w:r w:rsidRPr="00740D1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</w:t>
      </w:r>
      <w:proofErr w:type="spellStart"/>
      <w:proofErr w:type="gramEnd"/>
      <w:r w:rsidRPr="00740D1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Training_SVR_Micro_scenario</w:t>
      </w:r>
      <w:proofErr w:type="spellEnd"/>
      <w:r w:rsidRPr="00740D14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, </w:t>
      </w:r>
    </w:p>
    <w:p w14:paraId="1114199E" w14:textId="77777777" w:rsidR="00740D14" w:rsidRPr="00740D14" w:rsidRDefault="00740D14" w:rsidP="00740D1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0D14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], kernel = "radial", cost = 2, gamma = 2)</w:t>
      </w:r>
    </w:p>
    <w:p w14:paraId="4B276F6E" w14:textId="77777777" w:rsidR="00740D14" w:rsidRPr="00740D14" w:rsidRDefault="00740D14" w:rsidP="00740D1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42EAAF2B" w14:textId="77777777" w:rsidR="00740D14" w:rsidRPr="00740D14" w:rsidRDefault="00740D14" w:rsidP="00740D1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404EE727" w14:textId="77777777" w:rsidR="00740D14" w:rsidRPr="00740D14" w:rsidRDefault="00740D14" w:rsidP="00740D1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0D1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Parameters:</w:t>
      </w:r>
    </w:p>
    <w:p w14:paraId="2E06978A" w14:textId="77777777" w:rsidR="00740D14" w:rsidRPr="00740D14" w:rsidRDefault="00740D14" w:rsidP="00740D1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0D14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SVM-Type:  eps-regression </w:t>
      </w:r>
    </w:p>
    <w:p w14:paraId="4DF050D7" w14:textId="77777777" w:rsidR="00740D14" w:rsidRPr="00740D14" w:rsidRDefault="00740D14" w:rsidP="00740D1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0D14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SVM-Kernel:  radial </w:t>
      </w:r>
    </w:p>
    <w:p w14:paraId="175A1B6E" w14:textId="77777777" w:rsidR="00740D14" w:rsidRPr="00740D14" w:rsidRDefault="00740D14" w:rsidP="00740D1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0D14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cost:  2 </w:t>
      </w:r>
    </w:p>
    <w:p w14:paraId="76DAFDD6" w14:textId="77777777" w:rsidR="00740D14" w:rsidRPr="00740D14" w:rsidRDefault="00740D14" w:rsidP="00740D1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0D14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gamma:  2 </w:t>
      </w:r>
    </w:p>
    <w:p w14:paraId="4A48E165" w14:textId="77777777" w:rsidR="00740D14" w:rsidRPr="00740D14" w:rsidRDefault="00740D14" w:rsidP="00740D1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0D14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epsilon:  0.1 </w:t>
      </w:r>
    </w:p>
    <w:p w14:paraId="68FBB3D5" w14:textId="77777777" w:rsidR="00740D14" w:rsidRPr="00740D14" w:rsidRDefault="00740D14" w:rsidP="00740D1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1B2EF1E9" w14:textId="77777777" w:rsidR="00740D14" w:rsidRPr="00740D14" w:rsidRDefault="00740D14" w:rsidP="00740D1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730330F6" w14:textId="77777777" w:rsidR="00740D14" w:rsidRPr="00740D14" w:rsidRDefault="00740D14" w:rsidP="00740D14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  <w:r w:rsidRPr="00740D1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Number of Support Vectors:  42</w:t>
      </w:r>
    </w:p>
    <w:p w14:paraId="256F5627" w14:textId="68300767" w:rsidR="00740D14" w:rsidRPr="00740D14" w:rsidRDefault="00740D14">
      <w:pPr>
        <w:rPr>
          <w:sz w:val="20"/>
          <w:szCs w:val="20"/>
        </w:rPr>
      </w:pPr>
    </w:p>
    <w:tbl>
      <w:tblPr>
        <w:tblW w:w="21600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1690"/>
      </w:tblGrid>
      <w:tr w:rsidR="00740D14" w:rsidRPr="00740D14" w14:paraId="6A28FE75" w14:textId="77777777" w:rsidTr="00740D14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50C0BAD5" w14:textId="77777777" w:rsidR="00740D14" w:rsidRPr="00740D14" w:rsidRDefault="00740D14" w:rsidP="00740D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</w:pPr>
            <w:proofErr w:type="gramStart"/>
            <w:r w:rsidRPr="00740D1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oof(</w:t>
            </w:r>
            <w:proofErr w:type="gramEnd"/>
            <w:r w:rsidRPr="00740D1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 xml:space="preserve">observed = SVR_Micro_Scenario_models_dataset$Zn[Training_SVR_Micro_scenario], predicted = </w:t>
            </w:r>
            <w:proofErr w:type="spellStart"/>
            <w:r w:rsidRPr="00740D1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KhavrSVR_Micro_Zn_RS_Landsat_Internal</w:t>
            </w:r>
            <w:proofErr w:type="spellEnd"/>
            <w:r w:rsidRPr="00740D1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 xml:space="preserve"> ,  plot.it = TRUE)</w:t>
            </w:r>
          </w:p>
          <w:p w14:paraId="0CCC6502" w14:textId="77777777" w:rsidR="00740D14" w:rsidRPr="00740D14" w:rsidRDefault="00740D14" w:rsidP="00740D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740D14"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  <w:t xml:space="preserve">        R2 concordance       MSE      RMSE      bias</w:t>
            </w:r>
          </w:p>
          <w:p w14:paraId="184BB939" w14:textId="77777777" w:rsidR="00740D14" w:rsidRPr="00740D14" w:rsidRDefault="00740D14" w:rsidP="00740D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740D14"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  <w:t>1 0.946967   0.9474451 0.6742392 0.8211207 0.0183607</w:t>
            </w:r>
          </w:p>
          <w:p w14:paraId="4716F508" w14:textId="77777777" w:rsidR="00740D14" w:rsidRPr="00740D14" w:rsidRDefault="00740D14" w:rsidP="00740D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</w:pPr>
            <w:r w:rsidRPr="00740D1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 xml:space="preserve">&gt; # </w:t>
            </w:r>
            <w:proofErr w:type="spellStart"/>
            <w:r w:rsidRPr="00740D1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externalvalidation</w:t>
            </w:r>
            <w:proofErr w:type="spellEnd"/>
          </w:p>
          <w:p w14:paraId="50D9D750" w14:textId="06676193" w:rsidR="00740D14" w:rsidRPr="00740D14" w:rsidRDefault="00740D14" w:rsidP="00740D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</w:pPr>
            <w:r w:rsidRPr="00740D1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 xml:space="preserve">&gt; </w:t>
            </w:r>
            <w:proofErr w:type="gramStart"/>
            <w:r w:rsidRPr="00740D1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goof(</w:t>
            </w:r>
            <w:proofErr w:type="gramEnd"/>
            <w:r w:rsidRPr="00740D1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 xml:space="preserve">observed =  SVR_Micro_Scenario_models_dataset$Zn[-Training_SVR_Micro_scenario], predicted = </w:t>
            </w:r>
            <w:proofErr w:type="spellStart"/>
            <w:r w:rsidRPr="00740D1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KhavrSVR_Micro_Zn_RS_Landsat_External</w:t>
            </w:r>
            <w:proofErr w:type="spellEnd"/>
            <w:r w:rsidRPr="00740D1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 xml:space="preserve"> ,  plot.it = TRUE)</w:t>
            </w:r>
          </w:p>
          <w:p w14:paraId="5025EAA2" w14:textId="77777777" w:rsidR="00740D14" w:rsidRPr="00740D14" w:rsidRDefault="00740D14" w:rsidP="00740D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740D14"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  <w:t xml:space="preserve">           R2 concordance      MSE     RMSE       bias</w:t>
            </w:r>
          </w:p>
          <w:p w14:paraId="59A72922" w14:textId="77777777" w:rsidR="00740D14" w:rsidRPr="00740D14" w:rsidRDefault="00740D14" w:rsidP="00740D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740D14"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  <w:t>1 -0.</w:t>
            </w:r>
            <w:proofErr w:type="gramStart"/>
            <w:r w:rsidRPr="00740D14"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  <w:t>03840297  0.03377423</w:t>
            </w:r>
            <w:proofErr w:type="gramEnd"/>
            <w:r w:rsidRPr="00740D14"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  <w:t xml:space="preserve"> 17.72342 4.209919 -0.6987909</w:t>
            </w:r>
          </w:p>
          <w:p w14:paraId="7CE1E6D9" w14:textId="77777777" w:rsidR="00740D14" w:rsidRPr="00740D14" w:rsidRDefault="00740D14" w:rsidP="00740D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</w:pPr>
            <w:r w:rsidRPr="00740D1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&gt; #training</w:t>
            </w:r>
          </w:p>
          <w:p w14:paraId="01620973" w14:textId="77777777" w:rsidR="00740D14" w:rsidRPr="00740D14" w:rsidRDefault="00740D14" w:rsidP="00740D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</w:pPr>
            <w:r w:rsidRPr="00740D1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 xml:space="preserve">&gt; </w:t>
            </w:r>
            <w:proofErr w:type="spellStart"/>
            <w:proofErr w:type="gramStart"/>
            <w:r w:rsidRPr="00740D1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nrmse</w:t>
            </w:r>
            <w:proofErr w:type="spellEnd"/>
            <w:r w:rsidRPr="00740D1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(</w:t>
            </w:r>
            <w:proofErr w:type="spellStart"/>
            <w:proofErr w:type="gramEnd"/>
            <w:r w:rsidRPr="00740D1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KhavrSVR_Micro_Zn_RS_Landsat_Internal</w:t>
            </w:r>
            <w:proofErr w:type="spellEnd"/>
            <w:r w:rsidRPr="00740D1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, SVR_Micro_Scenario_models_dataset$Zn[Training_SVR_Micro_scenario])</w:t>
            </w:r>
          </w:p>
          <w:p w14:paraId="29112292" w14:textId="77777777" w:rsidR="00740D14" w:rsidRPr="00740D14" w:rsidRDefault="00740D14" w:rsidP="00740D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740D14"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  <w:t>[1] 22.8</w:t>
            </w:r>
          </w:p>
          <w:p w14:paraId="116811CF" w14:textId="77777777" w:rsidR="00740D14" w:rsidRPr="00740D14" w:rsidRDefault="00740D14" w:rsidP="00740D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</w:pPr>
            <w:r w:rsidRPr="00740D1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 xml:space="preserve">&gt; </w:t>
            </w:r>
            <w:proofErr w:type="gramStart"/>
            <w:r w:rsidRPr="00740D1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MAPE(</w:t>
            </w:r>
            <w:proofErr w:type="spellStart"/>
            <w:proofErr w:type="gramEnd"/>
            <w:r w:rsidRPr="00740D1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KhavrSVR_Micro_Zn_RS_Landsat_Internal</w:t>
            </w:r>
            <w:proofErr w:type="spellEnd"/>
            <w:r w:rsidRPr="00740D1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, SVR_Micro_Scenario_models_dataset$Zn[Training_SVR_Micro_scenario])</w:t>
            </w:r>
          </w:p>
          <w:p w14:paraId="607FFE36" w14:textId="77777777" w:rsidR="00740D14" w:rsidRPr="00740D14" w:rsidRDefault="00740D14" w:rsidP="00740D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740D14"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  <w:t>[1] 0.4488702</w:t>
            </w:r>
          </w:p>
          <w:p w14:paraId="2948552B" w14:textId="77777777" w:rsidR="00740D14" w:rsidRPr="00740D14" w:rsidRDefault="00740D14" w:rsidP="00740D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</w:pPr>
            <w:r w:rsidRPr="00740D1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&gt; ##testing</w:t>
            </w:r>
          </w:p>
          <w:p w14:paraId="56F811DC" w14:textId="77777777" w:rsidR="00740D14" w:rsidRPr="00740D14" w:rsidRDefault="00740D14" w:rsidP="00740D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</w:pPr>
            <w:r w:rsidRPr="00740D1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 xml:space="preserve">&gt; </w:t>
            </w:r>
            <w:proofErr w:type="spellStart"/>
            <w:proofErr w:type="gramStart"/>
            <w:r w:rsidRPr="00740D1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nrmse</w:t>
            </w:r>
            <w:proofErr w:type="spellEnd"/>
            <w:r w:rsidRPr="00740D1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(</w:t>
            </w:r>
            <w:proofErr w:type="spellStart"/>
            <w:proofErr w:type="gramEnd"/>
            <w:r w:rsidRPr="00740D1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KhavrSVR_Micro_Zn_RS_Landsat_External</w:t>
            </w:r>
            <w:proofErr w:type="spellEnd"/>
            <w:r w:rsidRPr="00740D1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, SVR_Micro_Scenario_models_dataset$Zn[-Training_SVR_Micro_scenario])</w:t>
            </w:r>
          </w:p>
          <w:p w14:paraId="05D20A74" w14:textId="77777777" w:rsidR="00740D14" w:rsidRPr="00740D14" w:rsidRDefault="00740D14" w:rsidP="00740D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740D14"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  <w:t>[1] 99.4</w:t>
            </w:r>
          </w:p>
          <w:p w14:paraId="65E7BC56" w14:textId="77777777" w:rsidR="00740D14" w:rsidRPr="00740D14" w:rsidRDefault="00740D14" w:rsidP="00740D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</w:pPr>
            <w:r w:rsidRPr="00740D1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 xml:space="preserve">&gt; </w:t>
            </w:r>
            <w:proofErr w:type="gramStart"/>
            <w:r w:rsidRPr="00740D1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MAPE(</w:t>
            </w:r>
            <w:proofErr w:type="spellStart"/>
            <w:proofErr w:type="gramEnd"/>
            <w:r w:rsidRPr="00740D1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KhavrSVR_Micro_Zn_RS_Landsat_External</w:t>
            </w:r>
            <w:proofErr w:type="spellEnd"/>
            <w:r w:rsidRPr="00740D1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, SVR_Micro_Scenario_models_dataset$Zn[-Training_SVR_Micro_scenario])</w:t>
            </w:r>
          </w:p>
          <w:p w14:paraId="063111ED" w14:textId="77777777" w:rsidR="00740D14" w:rsidRPr="00740D14" w:rsidRDefault="00740D14" w:rsidP="00740D1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740D14"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  <w:t>[1] 2.182761</w:t>
            </w:r>
          </w:p>
          <w:p w14:paraId="23896D0B" w14:textId="77777777" w:rsidR="00740D14" w:rsidRPr="00740D14" w:rsidRDefault="00740D14" w:rsidP="00740D1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740D14" w:rsidRPr="00740D14" w14:paraId="1C477163" w14:textId="77777777" w:rsidTr="00740D14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41B6C8F0" w14:textId="77777777" w:rsidR="00740D14" w:rsidRPr="00740D14" w:rsidRDefault="00740D14" w:rsidP="00740D1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740D14" w:rsidRPr="00740D14" w14:paraId="20ACFEA6" w14:textId="77777777" w:rsidTr="00740D14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216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600"/>
            </w:tblGrid>
            <w:tr w:rsidR="00740D14" w:rsidRPr="00740D14" w14:paraId="4D778D86" w14:textId="77777777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14:paraId="7BD5A067" w14:textId="77777777" w:rsidR="00740D14" w:rsidRPr="00740D14" w:rsidRDefault="00740D14" w:rsidP="00740D14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0000FF"/>
                      <w:sz w:val="28"/>
                      <w:szCs w:val="28"/>
                      <w:lang w:eastAsia="en-AU"/>
                    </w:rPr>
                  </w:pPr>
                  <w:r w:rsidRPr="00740D14">
                    <w:rPr>
                      <w:rFonts w:ascii="Lucida Console" w:eastAsia="Times New Roman" w:hAnsi="Lucida Console" w:cs="Times New Roman"/>
                      <w:color w:val="0000FF"/>
                      <w:sz w:val="28"/>
                      <w:szCs w:val="28"/>
                      <w:lang w:eastAsia="en-AU"/>
                    </w:rPr>
                    <w:t xml:space="preserve">&gt; </w:t>
                  </w:r>
                </w:p>
              </w:tc>
            </w:tr>
          </w:tbl>
          <w:p w14:paraId="7E7D1C20" w14:textId="77777777" w:rsidR="00740D14" w:rsidRPr="00740D14" w:rsidRDefault="00740D14" w:rsidP="00740D14">
            <w:pPr>
              <w:spacing w:after="0" w:line="240" w:lineRule="auto"/>
              <w:rPr>
                <w:rFonts w:ascii="Lucida Console" w:eastAsia="Times New Roman" w:hAnsi="Lucida Console" w:cs="Times New Roman"/>
                <w:color w:val="404040"/>
                <w:sz w:val="28"/>
                <w:szCs w:val="28"/>
                <w:lang w:eastAsia="en-AU"/>
              </w:rPr>
            </w:pPr>
          </w:p>
        </w:tc>
      </w:tr>
    </w:tbl>
    <w:p w14:paraId="1598FA53" w14:textId="4242B7D0" w:rsidR="00740D14" w:rsidRDefault="00740D14">
      <w:pPr>
        <w:rPr>
          <w:sz w:val="20"/>
          <w:szCs w:val="20"/>
        </w:rPr>
      </w:pPr>
    </w:p>
    <w:p w14:paraId="14928F3E" w14:textId="558DE77B" w:rsidR="004C0552" w:rsidRDefault="004C0552">
      <w:pPr>
        <w:rPr>
          <w:sz w:val="20"/>
          <w:szCs w:val="20"/>
        </w:rPr>
      </w:pPr>
    </w:p>
    <w:p w14:paraId="3FF64F19" w14:textId="67453DC2" w:rsidR="004C0552" w:rsidRDefault="004C0552">
      <w:pPr>
        <w:rPr>
          <w:sz w:val="20"/>
          <w:szCs w:val="20"/>
        </w:rPr>
      </w:pPr>
    </w:p>
    <w:p w14:paraId="665F26D9" w14:textId="6B6237D5" w:rsidR="004C0552" w:rsidRDefault="004C0552">
      <w:pPr>
        <w:rPr>
          <w:sz w:val="20"/>
          <w:szCs w:val="20"/>
        </w:rPr>
      </w:pPr>
    </w:p>
    <w:p w14:paraId="3204E0E3" w14:textId="00343DB5" w:rsidR="004C0552" w:rsidRDefault="004C0552">
      <w:pPr>
        <w:rPr>
          <w:sz w:val="20"/>
          <w:szCs w:val="20"/>
        </w:rPr>
      </w:pPr>
    </w:p>
    <w:p w14:paraId="6F30090A" w14:textId="20D7BEFF" w:rsidR="004C0552" w:rsidRDefault="004C0552">
      <w:pPr>
        <w:rPr>
          <w:sz w:val="20"/>
          <w:szCs w:val="20"/>
        </w:rPr>
      </w:pPr>
    </w:p>
    <w:p w14:paraId="0FC6EFF7" w14:textId="5DF09A77" w:rsidR="004C0552" w:rsidRDefault="004C0552">
      <w:pPr>
        <w:rPr>
          <w:sz w:val="20"/>
          <w:szCs w:val="20"/>
        </w:rPr>
      </w:pPr>
    </w:p>
    <w:p w14:paraId="3FB0DFA7" w14:textId="77777777" w:rsidR="004C0552" w:rsidRPr="004C0552" w:rsidRDefault="004C0552" w:rsidP="004C0552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 w:rsidRPr="007453D0">
        <w:rPr>
          <w:rStyle w:val="gd15mcfcktb"/>
          <w:rFonts w:ascii="Lucida Console" w:hAnsi="Lucida Console"/>
          <w:color w:val="0000FF"/>
          <w:highlight w:val="yellow"/>
        </w:rPr>
        <w:lastRenderedPageBreak/>
        <w:t>KhavrSVR_Micro_modeltune_Zn_RS_Sentinel</w:t>
      </w:r>
      <w:proofErr w:type="spellEnd"/>
    </w:p>
    <w:p w14:paraId="7F80E334" w14:textId="77777777" w:rsidR="004C0552" w:rsidRPr="004C0552" w:rsidRDefault="004C0552" w:rsidP="004C05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0E99446B" w14:textId="77777777" w:rsidR="004C0552" w:rsidRPr="004C0552" w:rsidRDefault="004C0552" w:rsidP="004C05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>Parameter tuning of ‘</w:t>
      </w:r>
      <w:proofErr w:type="spellStart"/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vm</w:t>
      </w:r>
      <w:proofErr w:type="spellEnd"/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>’:</w:t>
      </w:r>
    </w:p>
    <w:p w14:paraId="28E28088" w14:textId="77777777" w:rsidR="004C0552" w:rsidRPr="004C0552" w:rsidRDefault="004C0552" w:rsidP="004C05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1469BC13" w14:textId="77777777" w:rsidR="004C0552" w:rsidRPr="004C0552" w:rsidRDefault="004C0552" w:rsidP="004C05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- sampling method: 10-fold cross validation </w:t>
      </w:r>
    </w:p>
    <w:p w14:paraId="3760D023" w14:textId="77777777" w:rsidR="004C0552" w:rsidRPr="004C0552" w:rsidRDefault="004C0552" w:rsidP="004C05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181DA124" w14:textId="77777777" w:rsidR="004C0552" w:rsidRPr="004C0552" w:rsidRDefault="004C0552" w:rsidP="004C05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>- best parameters:</w:t>
      </w:r>
    </w:p>
    <w:p w14:paraId="43BB8E10" w14:textId="77777777" w:rsidR="004C0552" w:rsidRPr="004C0552" w:rsidRDefault="004C0552" w:rsidP="004C05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gamma cost</w:t>
      </w:r>
    </w:p>
    <w:p w14:paraId="0D45C732" w14:textId="77777777" w:rsidR="004C0552" w:rsidRPr="004C0552" w:rsidRDefault="004C0552" w:rsidP="004C05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4    4</w:t>
      </w:r>
    </w:p>
    <w:p w14:paraId="48F7724D" w14:textId="77777777" w:rsidR="004C0552" w:rsidRPr="004C0552" w:rsidRDefault="004C0552" w:rsidP="004C05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57E8C319" w14:textId="77777777" w:rsidR="004C0552" w:rsidRPr="004C0552" w:rsidRDefault="004C0552" w:rsidP="004C0552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- best performance: 14.59173 </w:t>
      </w:r>
    </w:p>
    <w:p w14:paraId="30445435" w14:textId="77777777" w:rsidR="004C0552" w:rsidRPr="004C0552" w:rsidRDefault="004C0552" w:rsidP="004C0552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 w:rsidRPr="004C0552">
        <w:rPr>
          <w:rStyle w:val="gd15mcfcktb"/>
          <w:rFonts w:ascii="Lucida Console" w:hAnsi="Lucida Console"/>
          <w:color w:val="0000FF"/>
        </w:rPr>
        <w:t>KhavrSVR_Micro_Zn_RS_Sentinel</w:t>
      </w:r>
      <w:proofErr w:type="spellEnd"/>
    </w:p>
    <w:p w14:paraId="485F2F6F" w14:textId="77777777" w:rsidR="004C0552" w:rsidRPr="004C0552" w:rsidRDefault="004C0552" w:rsidP="004C05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06ABA409" w14:textId="77777777" w:rsidR="004C0552" w:rsidRPr="004C0552" w:rsidRDefault="004C0552" w:rsidP="004C05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>Call:</w:t>
      </w:r>
    </w:p>
    <w:p w14:paraId="01C09BE1" w14:textId="77777777" w:rsidR="004C0552" w:rsidRPr="004C0552" w:rsidRDefault="004C0552" w:rsidP="004C05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proofErr w:type="spellStart"/>
      <w:proofErr w:type="gramStart"/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vm</w:t>
      </w:r>
      <w:proofErr w:type="spellEnd"/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>(</w:t>
      </w:r>
      <w:proofErr w:type="gramEnd"/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formula = Zn ~ Sen_B02_30m_aoi + Sen_B03_Mean_30m_aoi + Sen_B04_Mean_30m_aoi + Sen_B05_Mean_30m_aoi + Sen_B06_Mean_30m_aoi + </w:t>
      </w:r>
    </w:p>
    <w:p w14:paraId="5528B977" w14:textId="77777777" w:rsidR="004C0552" w:rsidRPr="004C0552" w:rsidRDefault="004C0552" w:rsidP="004C05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Sen_B07_Mean_30m_aoi + Sen_B08_Mean_30m_aoi + Sen_B08A_Mean_30m_aoi + Sen_B11_Mean_30m_aoi + Sen_B12_Mean_30m_aoi + </w:t>
      </w:r>
      <w:proofErr w:type="spellStart"/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>ClayInd_Mean_Sentinel_khavr</w:t>
      </w:r>
      <w:proofErr w:type="spellEnd"/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</w:p>
    <w:p w14:paraId="165FE2F3" w14:textId="77777777" w:rsidR="004C0552" w:rsidRPr="004C0552" w:rsidRDefault="004C0552" w:rsidP="004C05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</w:t>
      </w:r>
      <w:proofErr w:type="spellStart"/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>GNDVI_Mean_Sentinel_khavr</w:t>
      </w:r>
      <w:proofErr w:type="spellEnd"/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MSAVI2_Mean_Sentinel_khavr + </w:t>
      </w:r>
      <w:proofErr w:type="spellStart"/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>NDVI_Mean_Sentinel_khavr</w:t>
      </w:r>
      <w:proofErr w:type="spellEnd"/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aturation_Mean_Sentinel_khavr</w:t>
      </w:r>
      <w:proofErr w:type="spellEnd"/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GSI_Mean_Sentinel_khavr</w:t>
      </w:r>
      <w:proofErr w:type="spellEnd"/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, </w:t>
      </w:r>
    </w:p>
    <w:p w14:paraId="77925127" w14:textId="77777777" w:rsidR="004C0552" w:rsidRPr="004C0552" w:rsidRDefault="004C0552" w:rsidP="004C05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data = </w:t>
      </w:r>
      <w:proofErr w:type="spellStart"/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VR_Micro_Scenario_models_</w:t>
      </w:r>
      <w:proofErr w:type="gramStart"/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>dataset</w:t>
      </w:r>
      <w:proofErr w:type="spellEnd"/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</w:t>
      </w:r>
      <w:proofErr w:type="spellStart"/>
      <w:proofErr w:type="gramEnd"/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>Training_SVR_Micro_scenario</w:t>
      </w:r>
      <w:proofErr w:type="spellEnd"/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>, ], kernel = "radial", cost = 4, gamma = 4)</w:t>
      </w:r>
    </w:p>
    <w:p w14:paraId="43402CF2" w14:textId="77777777" w:rsidR="004C0552" w:rsidRPr="004C0552" w:rsidRDefault="004C0552" w:rsidP="004C05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1009096C" w14:textId="77777777" w:rsidR="004C0552" w:rsidRPr="004C0552" w:rsidRDefault="004C0552" w:rsidP="004C05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45BB2EFA" w14:textId="77777777" w:rsidR="004C0552" w:rsidRPr="004C0552" w:rsidRDefault="004C0552" w:rsidP="004C05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>Parameters:</w:t>
      </w:r>
    </w:p>
    <w:p w14:paraId="3906163F" w14:textId="77777777" w:rsidR="004C0552" w:rsidRPr="004C0552" w:rsidRDefault="004C0552" w:rsidP="004C05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SVM-Type:  eps-regression </w:t>
      </w:r>
    </w:p>
    <w:p w14:paraId="3990382B" w14:textId="77777777" w:rsidR="004C0552" w:rsidRPr="004C0552" w:rsidRDefault="004C0552" w:rsidP="004C05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SVM-Kernel:  radial </w:t>
      </w:r>
    </w:p>
    <w:p w14:paraId="6CC795D2" w14:textId="77777777" w:rsidR="004C0552" w:rsidRPr="004C0552" w:rsidRDefault="004C0552" w:rsidP="004C05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cost:  4 </w:t>
      </w:r>
    </w:p>
    <w:p w14:paraId="3FCB8F14" w14:textId="77777777" w:rsidR="004C0552" w:rsidRPr="004C0552" w:rsidRDefault="004C0552" w:rsidP="004C05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gamma:  4 </w:t>
      </w:r>
    </w:p>
    <w:p w14:paraId="7F3CBA6B" w14:textId="77777777" w:rsidR="004C0552" w:rsidRPr="004C0552" w:rsidRDefault="004C0552" w:rsidP="004C05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epsilon:  0.1 </w:t>
      </w:r>
    </w:p>
    <w:p w14:paraId="57C89800" w14:textId="77777777" w:rsidR="004C0552" w:rsidRPr="004C0552" w:rsidRDefault="004C0552" w:rsidP="004C05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457C1F07" w14:textId="77777777" w:rsidR="004C0552" w:rsidRPr="004C0552" w:rsidRDefault="004C0552" w:rsidP="004C055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45BF2004" w14:textId="77777777" w:rsidR="004C0552" w:rsidRPr="004C0552" w:rsidRDefault="004C0552" w:rsidP="004C0552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  <w:r w:rsidRPr="004C0552">
        <w:rPr>
          <w:rStyle w:val="gd15mcfceub"/>
          <w:rFonts w:ascii="Lucida Console" w:hAnsi="Lucida Console"/>
          <w:color w:val="404040"/>
          <w:bdr w:val="none" w:sz="0" w:space="0" w:color="auto" w:frame="1"/>
        </w:rPr>
        <w:t>Number of Support Vectors:  45</w:t>
      </w:r>
    </w:p>
    <w:p w14:paraId="7262A8DC" w14:textId="5D6AE219" w:rsidR="004C0552" w:rsidRPr="00BB71E3" w:rsidRDefault="004C0552">
      <w:pPr>
        <w:rPr>
          <w:sz w:val="20"/>
          <w:szCs w:val="20"/>
        </w:rPr>
      </w:pPr>
    </w:p>
    <w:p w14:paraId="78035855" w14:textId="77777777" w:rsidR="00BB71E3" w:rsidRPr="00BB71E3" w:rsidRDefault="00BB71E3" w:rsidP="00BB71E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 w:rsidRPr="00BB71E3">
        <w:rPr>
          <w:rStyle w:val="gd15mcfcktb"/>
          <w:rFonts w:ascii="Lucida Console" w:hAnsi="Lucida Console"/>
          <w:color w:val="0000FF"/>
        </w:rPr>
        <w:t>goof(</w:t>
      </w:r>
      <w:proofErr w:type="gramEnd"/>
      <w:r w:rsidRPr="00BB71E3">
        <w:rPr>
          <w:rStyle w:val="gd15mcfcktb"/>
          <w:rFonts w:ascii="Lucida Console" w:hAnsi="Lucida Console"/>
          <w:color w:val="0000FF"/>
        </w:rPr>
        <w:t xml:space="preserve">observed = SVR_Micro_Scenario_models_dataset$Zn[Training_SVR_Micro_scenario], predicted = </w:t>
      </w:r>
      <w:proofErr w:type="spellStart"/>
      <w:r w:rsidRPr="00BB71E3">
        <w:rPr>
          <w:rStyle w:val="gd15mcfcktb"/>
          <w:rFonts w:ascii="Lucida Console" w:hAnsi="Lucida Console"/>
          <w:color w:val="0000FF"/>
        </w:rPr>
        <w:t>KhavrSVR_Micro_Zn_RS_Sentinel_Internal</w:t>
      </w:r>
      <w:proofErr w:type="spellEnd"/>
      <w:r w:rsidRPr="00BB71E3">
        <w:rPr>
          <w:rStyle w:val="gd15mcfcktb"/>
          <w:rFonts w:ascii="Lucida Console" w:hAnsi="Lucida Console"/>
          <w:color w:val="0000FF"/>
        </w:rPr>
        <w:t xml:space="preserve"> ,  plot.it = TRUE)</w:t>
      </w:r>
    </w:p>
    <w:p w14:paraId="3360B349" w14:textId="77777777" w:rsidR="00BB71E3" w:rsidRPr="00BB71E3" w:rsidRDefault="00BB71E3" w:rsidP="00BB7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B71E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 R2 concordance       MSE      RMSE      bias</w:t>
      </w:r>
    </w:p>
    <w:p w14:paraId="1FCABB7B" w14:textId="77777777" w:rsidR="00BB71E3" w:rsidRPr="00BB71E3" w:rsidRDefault="00BB71E3" w:rsidP="00BB7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B71E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1 0.9899312   0.9734383 0.1280102 0.3577851 0.1882403</w:t>
      </w:r>
    </w:p>
    <w:p w14:paraId="3F872DDB" w14:textId="77777777" w:rsidR="00BB71E3" w:rsidRPr="00BB71E3" w:rsidRDefault="00BB71E3" w:rsidP="00BB71E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BB71E3">
        <w:rPr>
          <w:rStyle w:val="gd15mcfckub"/>
          <w:rFonts w:ascii="Lucida Console" w:hAnsi="Lucida Console"/>
          <w:color w:val="0000FF"/>
        </w:rPr>
        <w:t xml:space="preserve">&gt; </w:t>
      </w:r>
      <w:r w:rsidRPr="00BB71E3">
        <w:rPr>
          <w:rStyle w:val="gd15mcfcktb"/>
          <w:rFonts w:ascii="Lucida Console" w:hAnsi="Lucida Console"/>
          <w:color w:val="0000FF"/>
        </w:rPr>
        <w:t xml:space="preserve"># </w:t>
      </w:r>
      <w:proofErr w:type="spellStart"/>
      <w:r w:rsidRPr="00BB71E3">
        <w:rPr>
          <w:rStyle w:val="gd15mcfcktb"/>
          <w:rFonts w:ascii="Lucida Console" w:hAnsi="Lucida Console"/>
          <w:color w:val="0000FF"/>
        </w:rPr>
        <w:t>externalvalidation</w:t>
      </w:r>
      <w:proofErr w:type="spellEnd"/>
    </w:p>
    <w:p w14:paraId="047BB731" w14:textId="77777777" w:rsidR="00BB71E3" w:rsidRPr="00BB71E3" w:rsidRDefault="00BB71E3" w:rsidP="00BB71E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BB71E3">
        <w:rPr>
          <w:rStyle w:val="gd15mcfckub"/>
          <w:rFonts w:ascii="Lucida Console" w:hAnsi="Lucida Console"/>
          <w:color w:val="0000FF"/>
        </w:rPr>
        <w:t xml:space="preserve">&gt; </w:t>
      </w:r>
      <w:proofErr w:type="gramStart"/>
      <w:r w:rsidRPr="00BB71E3">
        <w:rPr>
          <w:rStyle w:val="gd15mcfcktb"/>
          <w:rFonts w:ascii="Lucida Console" w:hAnsi="Lucida Console"/>
          <w:color w:val="0000FF"/>
        </w:rPr>
        <w:t>goof(</w:t>
      </w:r>
      <w:proofErr w:type="gramEnd"/>
      <w:r w:rsidRPr="00BB71E3">
        <w:rPr>
          <w:rStyle w:val="gd15mcfcktb"/>
          <w:rFonts w:ascii="Lucida Console" w:hAnsi="Lucida Console"/>
          <w:color w:val="0000FF"/>
        </w:rPr>
        <w:t xml:space="preserve">observed =  SVR_Micro_Scenario_models_dataset$Zn[-Training_SVR_Micro_scenario], predicted = </w:t>
      </w:r>
      <w:proofErr w:type="spellStart"/>
      <w:r w:rsidRPr="00BB71E3">
        <w:rPr>
          <w:rStyle w:val="gd15mcfcktb"/>
          <w:rFonts w:ascii="Lucida Console" w:hAnsi="Lucida Console"/>
          <w:color w:val="0000FF"/>
        </w:rPr>
        <w:t>KhavrSVR_Micro_Zn_RS_Sentinel_External</w:t>
      </w:r>
      <w:proofErr w:type="spellEnd"/>
      <w:r w:rsidRPr="00BB71E3">
        <w:rPr>
          <w:rStyle w:val="gd15mcfcktb"/>
          <w:rFonts w:ascii="Lucida Console" w:hAnsi="Lucida Console"/>
          <w:color w:val="0000FF"/>
        </w:rPr>
        <w:t>,  plot.it = TRUE)</w:t>
      </w:r>
    </w:p>
    <w:p w14:paraId="192F9710" w14:textId="77777777" w:rsidR="00BB71E3" w:rsidRPr="00BB71E3" w:rsidRDefault="00BB71E3" w:rsidP="00BB7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B71E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   R</w:t>
      </w:r>
      <w:proofErr w:type="gramStart"/>
      <w:r w:rsidRPr="00BB71E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2  concordance</w:t>
      </w:r>
      <w:proofErr w:type="gramEnd"/>
      <w:r w:rsidRPr="00BB71E3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MSE     RMSE       bias</w:t>
      </w:r>
    </w:p>
    <w:p w14:paraId="51C3067F" w14:textId="77777777" w:rsidR="00BB71E3" w:rsidRPr="00BB71E3" w:rsidRDefault="00BB71E3" w:rsidP="00BB71E3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  <w:r w:rsidRPr="00BB71E3">
        <w:rPr>
          <w:rStyle w:val="gd15mcfceub"/>
          <w:rFonts w:ascii="Lucida Console" w:hAnsi="Lucida Console"/>
          <w:color w:val="404040"/>
          <w:bdr w:val="none" w:sz="0" w:space="0" w:color="auto" w:frame="1"/>
        </w:rPr>
        <w:t>1 -0.00607314 0.0006118842 17.17161 4.143865 -0.3293043</w:t>
      </w:r>
    </w:p>
    <w:p w14:paraId="6870D456" w14:textId="3043F252" w:rsidR="00BB71E3" w:rsidRDefault="00BB71E3">
      <w:pPr>
        <w:rPr>
          <w:sz w:val="20"/>
          <w:szCs w:val="20"/>
        </w:rPr>
      </w:pPr>
    </w:p>
    <w:p w14:paraId="446D50C7" w14:textId="77777777" w:rsidR="00BB71E3" w:rsidRPr="00BB71E3" w:rsidRDefault="00BB71E3" w:rsidP="00BB71E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BB71E3">
        <w:rPr>
          <w:rStyle w:val="gd15mcfcktb"/>
          <w:rFonts w:ascii="Lucida Console" w:hAnsi="Lucida Console"/>
          <w:color w:val="0000FF"/>
          <w:sz w:val="24"/>
          <w:szCs w:val="24"/>
        </w:rPr>
        <w:t>#</w:t>
      </w:r>
      <w:proofErr w:type="gramStart"/>
      <w:r w:rsidRPr="00BB71E3">
        <w:rPr>
          <w:rStyle w:val="gd15mcfcktb"/>
          <w:rFonts w:ascii="Lucida Console" w:hAnsi="Lucida Console"/>
          <w:color w:val="0000FF"/>
          <w:sz w:val="24"/>
          <w:szCs w:val="24"/>
        </w:rPr>
        <w:t>training</w:t>
      </w:r>
      <w:proofErr w:type="gramEnd"/>
    </w:p>
    <w:p w14:paraId="30C0C101" w14:textId="77777777" w:rsidR="00BB71E3" w:rsidRPr="00BB71E3" w:rsidRDefault="00BB71E3" w:rsidP="00BB71E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BB71E3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spellStart"/>
      <w:proofErr w:type="gramStart"/>
      <w:r w:rsidRPr="00BB71E3">
        <w:rPr>
          <w:rStyle w:val="gd15mcfcktb"/>
          <w:rFonts w:ascii="Lucida Console" w:hAnsi="Lucida Console"/>
          <w:color w:val="0000FF"/>
          <w:sz w:val="24"/>
          <w:szCs w:val="24"/>
        </w:rPr>
        <w:t>nrmse</w:t>
      </w:r>
      <w:proofErr w:type="spellEnd"/>
      <w:r w:rsidRPr="00BB71E3">
        <w:rPr>
          <w:rStyle w:val="gd15mcfcktb"/>
          <w:rFonts w:ascii="Lucida Console" w:hAnsi="Lucida Console"/>
          <w:color w:val="0000FF"/>
          <w:sz w:val="24"/>
          <w:szCs w:val="24"/>
        </w:rPr>
        <w:t>(</w:t>
      </w:r>
      <w:proofErr w:type="spellStart"/>
      <w:proofErr w:type="gramEnd"/>
      <w:r w:rsidRPr="00BB71E3">
        <w:rPr>
          <w:rStyle w:val="gd15mcfcktb"/>
          <w:rFonts w:ascii="Lucida Console" w:hAnsi="Lucida Console"/>
          <w:color w:val="0000FF"/>
          <w:sz w:val="24"/>
          <w:szCs w:val="24"/>
        </w:rPr>
        <w:t>KhavrSVR_Micro_Zn_RS_Sentinel_Internal</w:t>
      </w:r>
      <w:proofErr w:type="spellEnd"/>
      <w:r w:rsidRPr="00BB71E3">
        <w:rPr>
          <w:rStyle w:val="gd15mcfcktb"/>
          <w:rFonts w:ascii="Lucida Console" w:hAnsi="Lucida Console"/>
          <w:color w:val="0000FF"/>
          <w:sz w:val="24"/>
          <w:szCs w:val="24"/>
        </w:rPr>
        <w:t>, SVR_Micro_Scenario_models_dataset$Zn[Training_SVR_Micro_scenario])</w:t>
      </w:r>
    </w:p>
    <w:p w14:paraId="6DB90D9D" w14:textId="77777777" w:rsidR="00BB71E3" w:rsidRPr="00BB71E3" w:rsidRDefault="00BB71E3" w:rsidP="00BB7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BB7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9.9</w:t>
      </w:r>
    </w:p>
    <w:p w14:paraId="6F4C4076" w14:textId="77777777" w:rsidR="00BB71E3" w:rsidRPr="00BB71E3" w:rsidRDefault="00BB71E3" w:rsidP="00BB71E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BB71E3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BB71E3">
        <w:rPr>
          <w:rStyle w:val="gd15mcfcktb"/>
          <w:rFonts w:ascii="Lucida Console" w:hAnsi="Lucida Console"/>
          <w:color w:val="0000FF"/>
          <w:sz w:val="24"/>
          <w:szCs w:val="24"/>
        </w:rPr>
        <w:t>MAPE(</w:t>
      </w:r>
      <w:proofErr w:type="spellStart"/>
      <w:proofErr w:type="gramEnd"/>
      <w:r w:rsidRPr="00BB71E3">
        <w:rPr>
          <w:rStyle w:val="gd15mcfcktb"/>
          <w:rFonts w:ascii="Lucida Console" w:hAnsi="Lucida Console"/>
          <w:color w:val="0000FF"/>
          <w:sz w:val="24"/>
          <w:szCs w:val="24"/>
        </w:rPr>
        <w:t>KhavrSVR_Micro_Zn_RS_Sentinel_Internal</w:t>
      </w:r>
      <w:proofErr w:type="spellEnd"/>
      <w:r w:rsidRPr="00BB71E3">
        <w:rPr>
          <w:rStyle w:val="gd15mcfcktb"/>
          <w:rFonts w:ascii="Lucida Console" w:hAnsi="Lucida Console"/>
          <w:color w:val="0000FF"/>
          <w:sz w:val="24"/>
          <w:szCs w:val="24"/>
        </w:rPr>
        <w:t>, SVR_Micro_Scenario_models_dataset$Zn[Training_SVR_Micro_scenario])</w:t>
      </w:r>
    </w:p>
    <w:p w14:paraId="5B51D598" w14:textId="77777777" w:rsidR="00BB71E3" w:rsidRPr="00BB71E3" w:rsidRDefault="00BB71E3" w:rsidP="00BB7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BB7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0.4395897</w:t>
      </w:r>
    </w:p>
    <w:p w14:paraId="6D7C0341" w14:textId="77777777" w:rsidR="00BB71E3" w:rsidRPr="00BB71E3" w:rsidRDefault="00BB71E3" w:rsidP="00BB71E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BB71E3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r w:rsidRPr="00BB71E3">
        <w:rPr>
          <w:rStyle w:val="gd15mcfcktb"/>
          <w:rFonts w:ascii="Lucida Console" w:hAnsi="Lucida Console"/>
          <w:color w:val="0000FF"/>
          <w:sz w:val="24"/>
          <w:szCs w:val="24"/>
        </w:rPr>
        <w:t>##testing</w:t>
      </w:r>
    </w:p>
    <w:p w14:paraId="4995C90D" w14:textId="77777777" w:rsidR="00BB71E3" w:rsidRPr="00BB71E3" w:rsidRDefault="00BB71E3" w:rsidP="00BB71E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BB71E3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spellStart"/>
      <w:proofErr w:type="gramStart"/>
      <w:r w:rsidRPr="00BB71E3">
        <w:rPr>
          <w:rStyle w:val="gd15mcfcktb"/>
          <w:rFonts w:ascii="Lucida Console" w:hAnsi="Lucida Console"/>
          <w:color w:val="0000FF"/>
          <w:sz w:val="24"/>
          <w:szCs w:val="24"/>
        </w:rPr>
        <w:t>nrmse</w:t>
      </w:r>
      <w:proofErr w:type="spellEnd"/>
      <w:r w:rsidRPr="00BB71E3">
        <w:rPr>
          <w:rStyle w:val="gd15mcfcktb"/>
          <w:rFonts w:ascii="Lucida Console" w:hAnsi="Lucida Console"/>
          <w:color w:val="0000FF"/>
          <w:sz w:val="24"/>
          <w:szCs w:val="24"/>
        </w:rPr>
        <w:t>(</w:t>
      </w:r>
      <w:proofErr w:type="spellStart"/>
      <w:proofErr w:type="gramEnd"/>
      <w:r w:rsidRPr="00BB71E3">
        <w:rPr>
          <w:rStyle w:val="gd15mcfcktb"/>
          <w:rFonts w:ascii="Lucida Console" w:hAnsi="Lucida Console"/>
          <w:color w:val="0000FF"/>
          <w:sz w:val="24"/>
          <w:szCs w:val="24"/>
        </w:rPr>
        <w:t>KhavrSVR_Micro_Zn_RS_Sentinel_External</w:t>
      </w:r>
      <w:proofErr w:type="spellEnd"/>
      <w:r w:rsidRPr="00BB71E3">
        <w:rPr>
          <w:rStyle w:val="gd15mcfcktb"/>
          <w:rFonts w:ascii="Lucida Console" w:hAnsi="Lucida Console"/>
          <w:color w:val="0000FF"/>
          <w:sz w:val="24"/>
          <w:szCs w:val="24"/>
        </w:rPr>
        <w:t>, SVR_Micro_Scenario_models_dataset$Zn[-Training_SVR_Micro_scenario])</w:t>
      </w:r>
    </w:p>
    <w:p w14:paraId="124EDC0E" w14:textId="77777777" w:rsidR="00BB71E3" w:rsidRPr="00BB71E3" w:rsidRDefault="00BB71E3" w:rsidP="00BB71E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BB7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97.9</w:t>
      </w:r>
    </w:p>
    <w:p w14:paraId="765CC0E0" w14:textId="77777777" w:rsidR="00BB71E3" w:rsidRPr="00BB71E3" w:rsidRDefault="00BB71E3" w:rsidP="00BB71E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r w:rsidRPr="00BB71E3">
        <w:rPr>
          <w:rStyle w:val="gd15mcfckub"/>
          <w:rFonts w:ascii="Lucida Console" w:hAnsi="Lucida Console"/>
          <w:color w:val="0000FF"/>
          <w:sz w:val="24"/>
          <w:szCs w:val="24"/>
        </w:rPr>
        <w:t xml:space="preserve">&gt; </w:t>
      </w:r>
      <w:proofErr w:type="gramStart"/>
      <w:r w:rsidRPr="00BB71E3">
        <w:rPr>
          <w:rStyle w:val="gd15mcfcktb"/>
          <w:rFonts w:ascii="Lucida Console" w:hAnsi="Lucida Console"/>
          <w:color w:val="0000FF"/>
          <w:sz w:val="24"/>
          <w:szCs w:val="24"/>
        </w:rPr>
        <w:t>MAPE(</w:t>
      </w:r>
      <w:proofErr w:type="spellStart"/>
      <w:proofErr w:type="gramEnd"/>
      <w:r w:rsidRPr="00BB71E3">
        <w:rPr>
          <w:rStyle w:val="gd15mcfcktb"/>
          <w:rFonts w:ascii="Lucida Console" w:hAnsi="Lucida Console"/>
          <w:color w:val="0000FF"/>
          <w:sz w:val="24"/>
          <w:szCs w:val="24"/>
        </w:rPr>
        <w:t>KhavrSVR_Micro_Zn_RS_Sentinel_External</w:t>
      </w:r>
      <w:proofErr w:type="spellEnd"/>
      <w:r w:rsidRPr="00BB71E3">
        <w:rPr>
          <w:rStyle w:val="gd15mcfcktb"/>
          <w:rFonts w:ascii="Lucida Console" w:hAnsi="Lucida Console"/>
          <w:color w:val="0000FF"/>
          <w:sz w:val="24"/>
          <w:szCs w:val="24"/>
        </w:rPr>
        <w:t>, SVR_Micro_Scenario_models_dataset$Zn[-Training_SVR_Micro_scenario])</w:t>
      </w:r>
    </w:p>
    <w:p w14:paraId="5F604FA1" w14:textId="77777777" w:rsidR="00BB71E3" w:rsidRPr="00BB71E3" w:rsidRDefault="00BB71E3" w:rsidP="00BB71E3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4"/>
          <w:szCs w:val="24"/>
        </w:rPr>
      </w:pPr>
      <w:r w:rsidRPr="00BB71E3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1] 2.599695</w:t>
      </w:r>
    </w:p>
    <w:p w14:paraId="39B3F3C7" w14:textId="1710DF01" w:rsidR="00BB71E3" w:rsidRDefault="00BB71E3">
      <w:pPr>
        <w:rPr>
          <w:sz w:val="24"/>
          <w:szCs w:val="24"/>
        </w:rPr>
      </w:pPr>
    </w:p>
    <w:p w14:paraId="656C1328" w14:textId="77777777" w:rsidR="008443A7" w:rsidRDefault="008443A7">
      <w:pPr>
        <w:rPr>
          <w:sz w:val="24"/>
          <w:szCs w:val="24"/>
        </w:rPr>
      </w:pPr>
    </w:p>
    <w:p w14:paraId="2BE02E2C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 w:rsidRPr="007453D0">
        <w:rPr>
          <w:rStyle w:val="gd15mcfcktb"/>
          <w:rFonts w:ascii="Lucida Console" w:hAnsi="Lucida Console"/>
          <w:color w:val="0000FF"/>
          <w:highlight w:val="yellow"/>
        </w:rPr>
        <w:t>KhavrSVR_Micro_modeltune_Zn_RS_Landsat_Sentinel</w:t>
      </w:r>
      <w:proofErr w:type="spellEnd"/>
    </w:p>
    <w:p w14:paraId="525816E4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1872F88E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>Parameter tuning of ‘</w:t>
      </w:r>
      <w:proofErr w:type="spellStart"/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vm</w:t>
      </w:r>
      <w:proofErr w:type="spellEnd"/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>’:</w:t>
      </w:r>
    </w:p>
    <w:p w14:paraId="0DB61D41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1E8D0CE6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- sampling method: 10-fold cross validation </w:t>
      </w:r>
    </w:p>
    <w:p w14:paraId="24349592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105AB67E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>- best parameters:</w:t>
      </w:r>
    </w:p>
    <w:p w14:paraId="0317B8F3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gamma cost</w:t>
      </w:r>
    </w:p>
    <w:p w14:paraId="401EE618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0.5    8</w:t>
      </w:r>
    </w:p>
    <w:p w14:paraId="7C6DF9D0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2215A244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- best performance: 14.34724 </w:t>
      </w:r>
    </w:p>
    <w:p w14:paraId="142D51EB" w14:textId="33F5001A" w:rsidR="007453D0" w:rsidRPr="007453D0" w:rsidRDefault="007453D0">
      <w:pPr>
        <w:rPr>
          <w:sz w:val="20"/>
          <w:szCs w:val="20"/>
        </w:rPr>
      </w:pPr>
    </w:p>
    <w:p w14:paraId="290DF699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 w:rsidRPr="007453D0">
        <w:rPr>
          <w:rStyle w:val="gd15mcfcktb"/>
          <w:rFonts w:ascii="Lucida Console" w:hAnsi="Lucida Console"/>
          <w:color w:val="0000FF"/>
        </w:rPr>
        <w:t>KhavrSVR_Micro_Zn_RS_Landsat_Sentinel</w:t>
      </w:r>
      <w:proofErr w:type="spellEnd"/>
    </w:p>
    <w:p w14:paraId="17BA11B8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584673EB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>Call:</w:t>
      </w:r>
    </w:p>
    <w:p w14:paraId="21D9E16E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proofErr w:type="spellStart"/>
      <w:proofErr w:type="gramStart"/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vm</w:t>
      </w:r>
      <w:proofErr w:type="spellEnd"/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>(</w:t>
      </w:r>
      <w:proofErr w:type="gramEnd"/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formula = Zn ~ b2_reflectance + b3_reflectance + b4_reflectance + b5_reflectance + b6_reflectance + b7_reflectance + </w:t>
      </w:r>
      <w:proofErr w:type="spellStart"/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>ci_mean_kh</w:t>
      </w:r>
      <w:proofErr w:type="spellEnd"/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</w:p>
    <w:p w14:paraId="3EA9F162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</w:t>
      </w:r>
      <w:proofErr w:type="spellStart"/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>gndvi_mean_kh</w:t>
      </w:r>
      <w:proofErr w:type="spellEnd"/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>ndvi_mean_kh</w:t>
      </w:r>
      <w:proofErr w:type="spellEnd"/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atind_mean_kh</w:t>
      </w:r>
      <w:proofErr w:type="spellEnd"/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gsi_mean_kh</w:t>
      </w:r>
      <w:proofErr w:type="spellEnd"/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Sen_B02_30m_aoi + Sen_B03_Mean_30m_aoi + Sen_B04_Mean_30m_aoi + </w:t>
      </w:r>
    </w:p>
    <w:p w14:paraId="189E0DD4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Sen_B05_Mean_30m_aoi + Sen_B06_Mean_30m_aoi + Sen_B07_Mean_30m_aoi + Sen_B08_Mean_30m_aoi + Sen_B08A_Mean_30m_aoi + Sen_B11_Mean_30m_aoi + </w:t>
      </w:r>
    </w:p>
    <w:p w14:paraId="02852D99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Sen_B12_Mean_30m_aoi + </w:t>
      </w:r>
      <w:proofErr w:type="spellStart"/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>ClayInd_Mean_Sentinel_khavr</w:t>
      </w:r>
      <w:proofErr w:type="spellEnd"/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>GNDVI_Mean_Sentinel_khavr</w:t>
      </w:r>
      <w:proofErr w:type="spellEnd"/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MSAVI2_Mean_Sentinel_khavr + </w:t>
      </w:r>
      <w:proofErr w:type="spellStart"/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>NDVI_Mean_Sentinel_khavr</w:t>
      </w:r>
      <w:proofErr w:type="spellEnd"/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</w:p>
    <w:p w14:paraId="4A33072C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</w:t>
      </w:r>
      <w:proofErr w:type="spellStart"/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aturation_Mean_Sentinel_khavr</w:t>
      </w:r>
      <w:proofErr w:type="spellEnd"/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GSI_Mean_Sentinel_khavr</w:t>
      </w:r>
      <w:proofErr w:type="spellEnd"/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, data = </w:t>
      </w:r>
      <w:proofErr w:type="spellStart"/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VR_Micro_Scenario_models_</w:t>
      </w:r>
      <w:proofErr w:type="gramStart"/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>dataset</w:t>
      </w:r>
      <w:proofErr w:type="spellEnd"/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</w:t>
      </w:r>
      <w:proofErr w:type="spellStart"/>
      <w:proofErr w:type="gramEnd"/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>Training_SVR_Micro_scenario</w:t>
      </w:r>
      <w:proofErr w:type="spellEnd"/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, </w:t>
      </w:r>
    </w:p>
    <w:p w14:paraId="22A6EC7E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], kernel = "radial", cost = 8, gamma = 0.5)</w:t>
      </w:r>
    </w:p>
    <w:p w14:paraId="78CB6F84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2F8221AD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2E52B41A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>Parameters:</w:t>
      </w:r>
    </w:p>
    <w:p w14:paraId="35D42383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SVM-Type:  eps-regression </w:t>
      </w:r>
    </w:p>
    <w:p w14:paraId="266318CE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SVM-Kernel:  radial </w:t>
      </w:r>
    </w:p>
    <w:p w14:paraId="42BB63DD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cost:  8 </w:t>
      </w:r>
    </w:p>
    <w:p w14:paraId="29F2E4A3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gamma:  0.5 </w:t>
      </w:r>
    </w:p>
    <w:p w14:paraId="663A0267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epsilon:  0.1 </w:t>
      </w:r>
    </w:p>
    <w:p w14:paraId="5A7B044E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3C610AD7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71E9A029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>Number of Support Vectors:  45</w:t>
      </w:r>
    </w:p>
    <w:p w14:paraId="5911B219" w14:textId="661BD989" w:rsidR="007453D0" w:rsidRPr="007453D0" w:rsidRDefault="007453D0">
      <w:pPr>
        <w:rPr>
          <w:sz w:val="20"/>
          <w:szCs w:val="20"/>
        </w:rPr>
      </w:pPr>
    </w:p>
    <w:p w14:paraId="65C2A1A9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 w:rsidRPr="007453D0">
        <w:rPr>
          <w:rStyle w:val="gd15mcfcktb"/>
          <w:rFonts w:ascii="Lucida Console" w:hAnsi="Lucida Console"/>
          <w:color w:val="0000FF"/>
        </w:rPr>
        <w:t>goof(</w:t>
      </w:r>
      <w:proofErr w:type="gramEnd"/>
      <w:r w:rsidRPr="007453D0">
        <w:rPr>
          <w:rStyle w:val="gd15mcfcktb"/>
          <w:rFonts w:ascii="Lucida Console" w:hAnsi="Lucida Console"/>
          <w:color w:val="0000FF"/>
        </w:rPr>
        <w:t xml:space="preserve">observed = SVR_Micro_Scenario_models_dataset$Zn[Training_SVR_Micro_scenario], predicted = </w:t>
      </w:r>
      <w:proofErr w:type="spellStart"/>
      <w:r w:rsidRPr="007453D0">
        <w:rPr>
          <w:rStyle w:val="gd15mcfcktb"/>
          <w:rFonts w:ascii="Lucida Console" w:hAnsi="Lucida Console"/>
          <w:color w:val="0000FF"/>
        </w:rPr>
        <w:t>KhavrSVR_Micro_Zn_RS_Landsat_Sentinel_Internal</w:t>
      </w:r>
      <w:proofErr w:type="spellEnd"/>
      <w:r w:rsidRPr="007453D0">
        <w:rPr>
          <w:rStyle w:val="gd15mcfcktb"/>
          <w:rFonts w:ascii="Lucida Console" w:hAnsi="Lucida Console"/>
          <w:color w:val="0000FF"/>
        </w:rPr>
        <w:t xml:space="preserve"> ,  plot.it = TRUE)</w:t>
      </w:r>
    </w:p>
    <w:p w14:paraId="76C0B8C4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 R2 concordance       MSE     RMSE      bias</w:t>
      </w:r>
    </w:p>
    <w:p w14:paraId="5A7D3861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>1 0.9899873   0.9734704 0.1272969 0.356787 0.1777043</w:t>
      </w:r>
    </w:p>
    <w:p w14:paraId="22CF0D31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7453D0">
        <w:rPr>
          <w:rStyle w:val="gd15mcfckub"/>
          <w:rFonts w:ascii="Lucida Console" w:hAnsi="Lucida Console"/>
          <w:color w:val="0000FF"/>
        </w:rPr>
        <w:t xml:space="preserve">&gt; </w:t>
      </w:r>
      <w:r w:rsidRPr="007453D0">
        <w:rPr>
          <w:rStyle w:val="gd15mcfcktb"/>
          <w:rFonts w:ascii="Lucida Console" w:hAnsi="Lucida Console"/>
          <w:color w:val="0000FF"/>
        </w:rPr>
        <w:t xml:space="preserve"># </w:t>
      </w:r>
      <w:proofErr w:type="spellStart"/>
      <w:r w:rsidRPr="007453D0">
        <w:rPr>
          <w:rStyle w:val="gd15mcfcktb"/>
          <w:rFonts w:ascii="Lucida Console" w:hAnsi="Lucida Console"/>
          <w:color w:val="0000FF"/>
        </w:rPr>
        <w:t>externalvalidation</w:t>
      </w:r>
      <w:proofErr w:type="spellEnd"/>
    </w:p>
    <w:p w14:paraId="2380A345" w14:textId="6941F7DF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7453D0">
        <w:rPr>
          <w:rStyle w:val="gd15mcfckub"/>
          <w:rFonts w:ascii="Lucida Console" w:hAnsi="Lucida Console"/>
          <w:color w:val="0000FF"/>
        </w:rPr>
        <w:t xml:space="preserve">&gt; </w:t>
      </w:r>
      <w:proofErr w:type="gramStart"/>
      <w:r w:rsidRPr="007453D0">
        <w:rPr>
          <w:rStyle w:val="gd15mcfcktb"/>
          <w:rFonts w:ascii="Lucida Console" w:hAnsi="Lucida Console"/>
          <w:color w:val="0000FF"/>
        </w:rPr>
        <w:t>goof(</w:t>
      </w:r>
      <w:proofErr w:type="gramEnd"/>
      <w:r w:rsidRPr="007453D0">
        <w:rPr>
          <w:rStyle w:val="gd15mcfcktb"/>
          <w:rFonts w:ascii="Lucida Console" w:hAnsi="Lucida Console"/>
          <w:color w:val="0000FF"/>
        </w:rPr>
        <w:t xml:space="preserve">observed =  SVR_Micro_Scenario_models_dataset$Zn[-Training_SVR_Micro_scenario], predicted = </w:t>
      </w:r>
      <w:proofErr w:type="spellStart"/>
      <w:r w:rsidRPr="007453D0">
        <w:rPr>
          <w:rStyle w:val="gd15mcfcktb"/>
          <w:rFonts w:ascii="Lucida Console" w:hAnsi="Lucida Console"/>
          <w:color w:val="0000FF"/>
        </w:rPr>
        <w:t>KhavrSVR_Micro_Zn_RS_Landsat_Sentinel_External</w:t>
      </w:r>
      <w:proofErr w:type="spellEnd"/>
      <w:r w:rsidRPr="007453D0">
        <w:rPr>
          <w:rStyle w:val="gd15mcfcktb"/>
          <w:rFonts w:ascii="Lucida Console" w:hAnsi="Lucida Console"/>
          <w:color w:val="0000FF"/>
        </w:rPr>
        <w:t>,  plot.it = TRUE)</w:t>
      </w:r>
    </w:p>
    <w:p w14:paraId="19045267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  R2 concordance      MSE     RMSE       bias</w:t>
      </w:r>
    </w:p>
    <w:p w14:paraId="55DA0612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1 </w:t>
      </w:r>
      <w:proofErr w:type="gramStart"/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>0.04312458  0.07900882</w:t>
      </w:r>
      <w:proofErr w:type="gramEnd"/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16.33191 4.041276 -0.4027641</w:t>
      </w:r>
    </w:p>
    <w:p w14:paraId="2827B369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7453D0">
        <w:rPr>
          <w:rStyle w:val="gd15mcfckub"/>
          <w:rFonts w:ascii="Lucida Console" w:hAnsi="Lucida Console"/>
          <w:color w:val="0000FF"/>
        </w:rPr>
        <w:t xml:space="preserve">&gt; </w:t>
      </w:r>
      <w:r w:rsidRPr="007453D0">
        <w:rPr>
          <w:rStyle w:val="gd15mcfcktb"/>
          <w:rFonts w:ascii="Lucida Console" w:hAnsi="Lucida Console"/>
          <w:color w:val="0000FF"/>
        </w:rPr>
        <w:t>#training</w:t>
      </w:r>
    </w:p>
    <w:p w14:paraId="161A98F1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7453D0">
        <w:rPr>
          <w:rStyle w:val="gd15mcfckub"/>
          <w:rFonts w:ascii="Lucida Console" w:hAnsi="Lucida Console"/>
          <w:color w:val="0000FF"/>
        </w:rPr>
        <w:t xml:space="preserve">&gt; </w:t>
      </w:r>
      <w:proofErr w:type="spellStart"/>
      <w:proofErr w:type="gramStart"/>
      <w:r w:rsidRPr="007453D0">
        <w:rPr>
          <w:rStyle w:val="gd15mcfcktb"/>
          <w:rFonts w:ascii="Lucida Console" w:hAnsi="Lucida Console"/>
          <w:color w:val="0000FF"/>
        </w:rPr>
        <w:t>nrmse</w:t>
      </w:r>
      <w:proofErr w:type="spellEnd"/>
      <w:r w:rsidRPr="007453D0">
        <w:rPr>
          <w:rStyle w:val="gd15mcfcktb"/>
          <w:rFonts w:ascii="Lucida Console" w:hAnsi="Lucida Console"/>
          <w:color w:val="0000FF"/>
        </w:rPr>
        <w:t>(</w:t>
      </w:r>
      <w:proofErr w:type="spellStart"/>
      <w:proofErr w:type="gramEnd"/>
      <w:r w:rsidRPr="007453D0">
        <w:rPr>
          <w:rStyle w:val="gd15mcfcktb"/>
          <w:rFonts w:ascii="Lucida Console" w:hAnsi="Lucida Console"/>
          <w:color w:val="0000FF"/>
        </w:rPr>
        <w:t>KhavrSVR_Micro_Zn_RS_Landsat_Sentinel_Internal</w:t>
      </w:r>
      <w:proofErr w:type="spellEnd"/>
      <w:r w:rsidRPr="007453D0">
        <w:rPr>
          <w:rStyle w:val="gd15mcfcktb"/>
          <w:rFonts w:ascii="Lucida Console" w:hAnsi="Lucida Console"/>
          <w:color w:val="0000FF"/>
        </w:rPr>
        <w:t>, SVR_Micro_Scenario_models_dataset$Zn[Training_SVR_Micro_scenario])</w:t>
      </w:r>
    </w:p>
    <w:p w14:paraId="156A0835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1] 9.9</w:t>
      </w:r>
    </w:p>
    <w:p w14:paraId="1FC984A4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7453D0">
        <w:rPr>
          <w:rStyle w:val="gd15mcfckub"/>
          <w:rFonts w:ascii="Lucida Console" w:hAnsi="Lucida Console"/>
          <w:color w:val="0000FF"/>
        </w:rPr>
        <w:t xml:space="preserve">&gt; </w:t>
      </w:r>
      <w:proofErr w:type="gramStart"/>
      <w:r w:rsidRPr="007453D0">
        <w:rPr>
          <w:rStyle w:val="gd15mcfcktb"/>
          <w:rFonts w:ascii="Lucida Console" w:hAnsi="Lucida Console"/>
          <w:color w:val="0000FF"/>
        </w:rPr>
        <w:t>MAPE(</w:t>
      </w:r>
      <w:proofErr w:type="spellStart"/>
      <w:proofErr w:type="gramEnd"/>
      <w:r w:rsidRPr="007453D0">
        <w:rPr>
          <w:rStyle w:val="gd15mcfcktb"/>
          <w:rFonts w:ascii="Lucida Console" w:hAnsi="Lucida Console"/>
          <w:color w:val="0000FF"/>
        </w:rPr>
        <w:t>KhavrSVR_Micro_Zn_RS_Landsat_Sentinel_Internal</w:t>
      </w:r>
      <w:proofErr w:type="spellEnd"/>
      <w:r w:rsidRPr="007453D0">
        <w:rPr>
          <w:rStyle w:val="gd15mcfcktb"/>
          <w:rFonts w:ascii="Lucida Console" w:hAnsi="Lucida Console"/>
          <w:color w:val="0000FF"/>
        </w:rPr>
        <w:t>, SVR_Micro_Scenario_models_dataset$Zn[Training_SVR_Micro_scenario])</w:t>
      </w:r>
    </w:p>
    <w:p w14:paraId="10F24193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1] 0.4387069</w:t>
      </w:r>
    </w:p>
    <w:p w14:paraId="38CA6E82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7453D0">
        <w:rPr>
          <w:rStyle w:val="gd15mcfckub"/>
          <w:rFonts w:ascii="Lucida Console" w:hAnsi="Lucida Console"/>
          <w:color w:val="0000FF"/>
        </w:rPr>
        <w:t xml:space="preserve">&gt; </w:t>
      </w:r>
      <w:r w:rsidRPr="007453D0">
        <w:rPr>
          <w:rStyle w:val="gd15mcfcktb"/>
          <w:rFonts w:ascii="Lucida Console" w:hAnsi="Lucida Console"/>
          <w:color w:val="0000FF"/>
        </w:rPr>
        <w:t>##testing</w:t>
      </w:r>
    </w:p>
    <w:p w14:paraId="48FE3D5A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7453D0">
        <w:rPr>
          <w:rStyle w:val="gd15mcfckub"/>
          <w:rFonts w:ascii="Lucida Console" w:hAnsi="Lucida Console"/>
          <w:color w:val="0000FF"/>
        </w:rPr>
        <w:t xml:space="preserve">&gt; </w:t>
      </w:r>
      <w:proofErr w:type="spellStart"/>
      <w:proofErr w:type="gramStart"/>
      <w:r w:rsidRPr="007453D0">
        <w:rPr>
          <w:rStyle w:val="gd15mcfcktb"/>
          <w:rFonts w:ascii="Lucida Console" w:hAnsi="Lucida Console"/>
          <w:color w:val="0000FF"/>
        </w:rPr>
        <w:t>nrmse</w:t>
      </w:r>
      <w:proofErr w:type="spellEnd"/>
      <w:r w:rsidRPr="007453D0">
        <w:rPr>
          <w:rStyle w:val="gd15mcfcktb"/>
          <w:rFonts w:ascii="Lucida Console" w:hAnsi="Lucida Console"/>
          <w:color w:val="0000FF"/>
        </w:rPr>
        <w:t>(</w:t>
      </w:r>
      <w:proofErr w:type="spellStart"/>
      <w:proofErr w:type="gramEnd"/>
      <w:r w:rsidRPr="007453D0">
        <w:rPr>
          <w:rStyle w:val="gd15mcfcktb"/>
          <w:rFonts w:ascii="Lucida Console" w:hAnsi="Lucida Console"/>
          <w:color w:val="0000FF"/>
        </w:rPr>
        <w:t>KhavrSVR_Micro_Zn_RS_Landsat_Sentinel_External</w:t>
      </w:r>
      <w:proofErr w:type="spellEnd"/>
      <w:r w:rsidRPr="007453D0">
        <w:rPr>
          <w:rStyle w:val="gd15mcfcktb"/>
          <w:rFonts w:ascii="Lucida Console" w:hAnsi="Lucida Console"/>
          <w:color w:val="0000FF"/>
        </w:rPr>
        <w:t>, SVR_Micro_Scenario_models_dataset$Zn[-Training_SVR_Micro_scenario])</w:t>
      </w:r>
    </w:p>
    <w:p w14:paraId="5C849483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1] 95.5</w:t>
      </w:r>
    </w:p>
    <w:p w14:paraId="6542583A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7453D0">
        <w:rPr>
          <w:rStyle w:val="gd15mcfckub"/>
          <w:rFonts w:ascii="Lucida Console" w:hAnsi="Lucida Console"/>
          <w:color w:val="0000FF"/>
        </w:rPr>
        <w:t xml:space="preserve">&gt; </w:t>
      </w:r>
      <w:proofErr w:type="gramStart"/>
      <w:r w:rsidRPr="007453D0">
        <w:rPr>
          <w:rStyle w:val="gd15mcfcktb"/>
          <w:rFonts w:ascii="Lucida Console" w:hAnsi="Lucida Console"/>
          <w:color w:val="0000FF"/>
        </w:rPr>
        <w:t>MAPE(</w:t>
      </w:r>
      <w:proofErr w:type="spellStart"/>
      <w:proofErr w:type="gramEnd"/>
      <w:r w:rsidRPr="007453D0">
        <w:rPr>
          <w:rStyle w:val="gd15mcfcktb"/>
          <w:rFonts w:ascii="Lucida Console" w:hAnsi="Lucida Console"/>
          <w:color w:val="0000FF"/>
        </w:rPr>
        <w:t>KhavrSVR_Micro_Zn_RS_Landsat_Sentinel_External</w:t>
      </w:r>
      <w:proofErr w:type="spellEnd"/>
      <w:r w:rsidRPr="007453D0">
        <w:rPr>
          <w:rStyle w:val="gd15mcfcktb"/>
          <w:rFonts w:ascii="Lucida Console" w:hAnsi="Lucida Console"/>
          <w:color w:val="0000FF"/>
        </w:rPr>
        <w:t>, SVR_Micro_Scenario_models_dataset$Zn[-Training_SVR_Micro_scenario])</w:t>
      </w:r>
    </w:p>
    <w:p w14:paraId="3D3FA5D4" w14:textId="77777777" w:rsidR="007453D0" w:rsidRPr="007453D0" w:rsidRDefault="007453D0" w:rsidP="007453D0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  <w:r w:rsidRPr="007453D0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1] 2.321665</w:t>
      </w:r>
    </w:p>
    <w:p w14:paraId="55754FA2" w14:textId="7E27C1FD" w:rsidR="007453D0" w:rsidRDefault="007453D0">
      <w:pPr>
        <w:rPr>
          <w:sz w:val="20"/>
          <w:szCs w:val="20"/>
        </w:rPr>
      </w:pPr>
    </w:p>
    <w:p w14:paraId="09A2620B" w14:textId="77777777" w:rsidR="008443A7" w:rsidRPr="00152146" w:rsidRDefault="008443A7" w:rsidP="008443A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152146">
        <w:rPr>
          <w:rStyle w:val="gd15mcfcktb"/>
          <w:rFonts w:ascii="Lucida Console" w:hAnsi="Lucida Console"/>
          <w:color w:val="0000FF"/>
          <w:sz w:val="22"/>
          <w:szCs w:val="22"/>
          <w:highlight w:val="yellow"/>
        </w:rPr>
        <w:lastRenderedPageBreak/>
        <w:t>KhavrSVR_Micro_modeltune_Zn_RS_Topographic</w:t>
      </w:r>
      <w:proofErr w:type="spellEnd"/>
    </w:p>
    <w:p w14:paraId="3597E35D" w14:textId="77777777" w:rsidR="008443A7" w:rsidRPr="00152146" w:rsidRDefault="008443A7" w:rsidP="008443A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1EFA3670" w14:textId="77777777" w:rsidR="008443A7" w:rsidRPr="00152146" w:rsidRDefault="008443A7" w:rsidP="008443A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 tuning of ‘</w:t>
      </w:r>
      <w:proofErr w:type="spellStart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’:</w:t>
      </w:r>
    </w:p>
    <w:p w14:paraId="00071D64" w14:textId="77777777" w:rsidR="008443A7" w:rsidRPr="00152146" w:rsidRDefault="008443A7" w:rsidP="008443A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2BFF295F" w14:textId="77777777" w:rsidR="008443A7" w:rsidRPr="00152146" w:rsidRDefault="008443A7" w:rsidP="008443A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sampling method: 10-fold cross validation </w:t>
      </w:r>
    </w:p>
    <w:p w14:paraId="76E2E326" w14:textId="77777777" w:rsidR="008443A7" w:rsidRPr="00152146" w:rsidRDefault="008443A7" w:rsidP="008443A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793114C6" w14:textId="77777777" w:rsidR="008443A7" w:rsidRPr="00152146" w:rsidRDefault="008443A7" w:rsidP="008443A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- best parameters:</w:t>
      </w:r>
    </w:p>
    <w:p w14:paraId="6AF6E664" w14:textId="77777777" w:rsidR="008443A7" w:rsidRPr="00152146" w:rsidRDefault="008443A7" w:rsidP="008443A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gamma cost</w:t>
      </w:r>
    </w:p>
    <w:p w14:paraId="1CF16AEA" w14:textId="77777777" w:rsidR="008443A7" w:rsidRPr="00152146" w:rsidRDefault="008443A7" w:rsidP="008443A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0.25    4</w:t>
      </w:r>
    </w:p>
    <w:p w14:paraId="749F4BBA" w14:textId="77777777" w:rsidR="008443A7" w:rsidRPr="00152146" w:rsidRDefault="008443A7" w:rsidP="008443A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1E290BAB" w14:textId="77777777" w:rsidR="008443A7" w:rsidRPr="00152146" w:rsidRDefault="008443A7" w:rsidP="008443A7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best performance: 13.57672 </w:t>
      </w:r>
    </w:p>
    <w:p w14:paraId="564A0CA8" w14:textId="2C6C017D" w:rsidR="008443A7" w:rsidRPr="00152146" w:rsidRDefault="008443A7">
      <w:pPr>
        <w:rPr>
          <w:sz w:val="16"/>
          <w:szCs w:val="16"/>
        </w:rPr>
      </w:pPr>
    </w:p>
    <w:p w14:paraId="013A4495" w14:textId="77777777" w:rsidR="00152146" w:rsidRPr="00152146" w:rsidRDefault="00152146" w:rsidP="00152146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152146">
        <w:rPr>
          <w:rStyle w:val="gd15mcfcktb"/>
          <w:rFonts w:ascii="Lucida Console" w:hAnsi="Lucida Console"/>
          <w:color w:val="0000FF"/>
          <w:sz w:val="22"/>
          <w:szCs w:val="22"/>
        </w:rPr>
        <w:t>KhavrSVR_Micro_Zn_RS_Topographic</w:t>
      </w:r>
      <w:proofErr w:type="spellEnd"/>
    </w:p>
    <w:p w14:paraId="3365AB0C" w14:textId="77777777" w:rsidR="00152146" w:rsidRPr="00152146" w:rsidRDefault="00152146" w:rsidP="0015214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5E5FB790" w14:textId="77777777" w:rsidR="00152146" w:rsidRPr="00152146" w:rsidRDefault="00152146" w:rsidP="0015214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all:</w:t>
      </w:r>
    </w:p>
    <w:p w14:paraId="1911EA3E" w14:textId="77777777" w:rsidR="00152146" w:rsidRPr="00152146" w:rsidRDefault="00152146" w:rsidP="0015214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proofErr w:type="spellStart"/>
      <w:proofErr w:type="gramStart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(</w:t>
      </w:r>
      <w:proofErr w:type="gramEnd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formula = Zn ~ b2_reflectance + b3_reflectance + b4_reflectance + b5_reflectance + b6_reflectance + b7_reflectance + </w:t>
      </w:r>
      <w:proofErr w:type="spellStart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i_mean_kh</w:t>
      </w:r>
      <w:proofErr w:type="spellEnd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</w:p>
    <w:p w14:paraId="5F53FCED" w14:textId="77777777" w:rsidR="00152146" w:rsidRPr="00152146" w:rsidRDefault="00152146" w:rsidP="0015214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</w:t>
      </w:r>
      <w:proofErr w:type="spellStart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gndvi_mean_kh</w:t>
      </w:r>
      <w:proofErr w:type="spellEnd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dvi_mean_kh</w:t>
      </w:r>
      <w:proofErr w:type="spellEnd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atind_mean_kh</w:t>
      </w:r>
      <w:proofErr w:type="spellEnd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gsi_mean_kh</w:t>
      </w:r>
      <w:proofErr w:type="spellEnd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Sen_B02_30m_aoi + Sen_B03_Mean_30m_aoi + Sen_B04_Mean_30m_aoi + </w:t>
      </w:r>
    </w:p>
    <w:p w14:paraId="341AF6FA" w14:textId="77777777" w:rsidR="00152146" w:rsidRPr="00152146" w:rsidRDefault="00152146" w:rsidP="0015214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Sen_B05_Mean_30m_aoi + Sen_B06_Mean_30m_aoi + Sen_B07_Mean_30m_aoi + Sen_B08_Mean_30m_aoi + Sen_B08A_Mean_30m_aoi + Sen_B11_Mean_30m_aoi + </w:t>
      </w:r>
    </w:p>
    <w:p w14:paraId="0981975C" w14:textId="77777777" w:rsidR="00152146" w:rsidRPr="00152146" w:rsidRDefault="00152146" w:rsidP="0015214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Sen_B12_Mean_30m_aoi + </w:t>
      </w:r>
      <w:proofErr w:type="spellStart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layInd_Mean_Sentinel_khavr</w:t>
      </w:r>
      <w:proofErr w:type="spellEnd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GNDVI_Mean_Sentinel_khavr</w:t>
      </w:r>
      <w:proofErr w:type="spellEnd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MSAVI2_Mean_Sentinel_khavr + </w:t>
      </w:r>
      <w:proofErr w:type="spellStart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DVI_Mean_Sentinel_khavr</w:t>
      </w:r>
      <w:proofErr w:type="spellEnd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</w:p>
    <w:p w14:paraId="4B986349" w14:textId="77777777" w:rsidR="00152146" w:rsidRPr="00152146" w:rsidRDefault="00152146" w:rsidP="0015214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</w:t>
      </w:r>
      <w:proofErr w:type="spellStart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aturation_Mean_Sentinel_khavr</w:t>
      </w:r>
      <w:proofErr w:type="spellEnd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GSI_Mean_Sentinel_khavr</w:t>
      </w:r>
      <w:proofErr w:type="spellEnd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FlowAcc_kh</w:t>
      </w:r>
      <w:proofErr w:type="spellEnd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lanCur_kh</w:t>
      </w:r>
      <w:proofErr w:type="spellEnd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roflCur_kh</w:t>
      </w:r>
      <w:proofErr w:type="spellEnd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lope_kh</w:t>
      </w:r>
      <w:proofErr w:type="spellEnd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pi_kh</w:t>
      </w:r>
      <w:proofErr w:type="spellEnd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</w:p>
    <w:p w14:paraId="3025D092" w14:textId="77777777" w:rsidR="00152146" w:rsidRPr="00152146" w:rsidRDefault="00152146" w:rsidP="0015214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</w:t>
      </w:r>
      <w:proofErr w:type="spellStart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Twi_kh</w:t>
      </w:r>
      <w:proofErr w:type="spellEnd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aoi_dem_clip_khavr</w:t>
      </w:r>
      <w:proofErr w:type="spellEnd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, data = </w:t>
      </w:r>
      <w:proofErr w:type="spellStart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R_Micro_Scenario_models_</w:t>
      </w:r>
      <w:proofErr w:type="gramStart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dataset</w:t>
      </w:r>
      <w:proofErr w:type="spellEnd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</w:t>
      </w:r>
      <w:proofErr w:type="spellStart"/>
      <w:proofErr w:type="gramEnd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Training_SVR_Micro_scenario</w:t>
      </w:r>
      <w:proofErr w:type="spellEnd"/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, ], kernel = "radial", </w:t>
      </w:r>
    </w:p>
    <w:p w14:paraId="35BF3DD7" w14:textId="77777777" w:rsidR="00152146" w:rsidRPr="00152146" w:rsidRDefault="00152146" w:rsidP="0015214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cost = 4, gamma = 0.25)</w:t>
      </w:r>
    </w:p>
    <w:p w14:paraId="04B441EB" w14:textId="77777777" w:rsidR="00152146" w:rsidRPr="00152146" w:rsidRDefault="00152146" w:rsidP="0015214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12517B90" w14:textId="77777777" w:rsidR="00152146" w:rsidRPr="00152146" w:rsidRDefault="00152146" w:rsidP="0015214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5AFDF6B6" w14:textId="77777777" w:rsidR="00152146" w:rsidRPr="00152146" w:rsidRDefault="00152146" w:rsidP="0015214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s:</w:t>
      </w:r>
    </w:p>
    <w:p w14:paraId="5BEE952F" w14:textId="77777777" w:rsidR="00152146" w:rsidRPr="00152146" w:rsidRDefault="00152146" w:rsidP="0015214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SVM-Type:  eps-regression </w:t>
      </w:r>
    </w:p>
    <w:p w14:paraId="6ADE0995" w14:textId="77777777" w:rsidR="00152146" w:rsidRPr="00152146" w:rsidRDefault="00152146" w:rsidP="0015214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SVM-Kernel:  radial </w:t>
      </w:r>
    </w:p>
    <w:p w14:paraId="63228D57" w14:textId="77777777" w:rsidR="00152146" w:rsidRPr="00152146" w:rsidRDefault="00152146" w:rsidP="0015214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cost:  4 </w:t>
      </w:r>
    </w:p>
    <w:p w14:paraId="3F953851" w14:textId="77777777" w:rsidR="00152146" w:rsidRPr="00152146" w:rsidRDefault="00152146" w:rsidP="0015214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gamma:  0.25 </w:t>
      </w:r>
    </w:p>
    <w:p w14:paraId="5A9E62FA" w14:textId="77777777" w:rsidR="00152146" w:rsidRPr="00152146" w:rsidRDefault="00152146" w:rsidP="0015214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52146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epsilon:  0.1 </w:t>
      </w:r>
    </w:p>
    <w:p w14:paraId="0947EBB6" w14:textId="77777777" w:rsidR="00152146" w:rsidRPr="00152146" w:rsidRDefault="00152146" w:rsidP="0015214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272A6542" w14:textId="77777777" w:rsidR="00152146" w:rsidRPr="000B506D" w:rsidRDefault="00152146" w:rsidP="00152146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207B5B09" w14:textId="77777777" w:rsidR="00152146" w:rsidRPr="000B506D" w:rsidRDefault="00152146" w:rsidP="00152146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  <w:r w:rsidRPr="000B506D">
        <w:rPr>
          <w:rStyle w:val="gd15mcfceub"/>
          <w:rFonts w:ascii="Lucida Console" w:hAnsi="Lucida Console"/>
          <w:color w:val="404040"/>
          <w:bdr w:val="none" w:sz="0" w:space="0" w:color="auto" w:frame="1"/>
        </w:rPr>
        <w:t>Number of Support Vectors:  46</w:t>
      </w:r>
    </w:p>
    <w:p w14:paraId="4681F519" w14:textId="1E94EF58" w:rsidR="00152146" w:rsidRPr="000B506D" w:rsidRDefault="00152146">
      <w:pPr>
        <w:rPr>
          <w:sz w:val="20"/>
          <w:szCs w:val="20"/>
        </w:rPr>
      </w:pPr>
    </w:p>
    <w:tbl>
      <w:tblPr>
        <w:tblW w:w="21600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1600"/>
      </w:tblGrid>
      <w:tr w:rsidR="000B506D" w:rsidRPr="000B506D" w14:paraId="69645FEE" w14:textId="77777777" w:rsidTr="000B506D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06C2D052" w14:textId="77777777" w:rsidR="000B506D" w:rsidRPr="000B506D" w:rsidRDefault="000B506D" w:rsidP="000B506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</w:pPr>
            <w:proofErr w:type="gramStart"/>
            <w:r w:rsidRPr="000B506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goof(</w:t>
            </w:r>
            <w:proofErr w:type="gramEnd"/>
            <w:r w:rsidRPr="000B506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 xml:space="preserve">observed = SVR_Micro_Scenario_models_dataset$Zn[Training_SVR_Micro_scenario], predicted = </w:t>
            </w:r>
            <w:proofErr w:type="spellStart"/>
            <w:r w:rsidRPr="000B506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KhavrSVR_Micro_Zn_RS_Topographic_Internal</w:t>
            </w:r>
            <w:proofErr w:type="spellEnd"/>
            <w:r w:rsidRPr="000B506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 xml:space="preserve"> ,  plot.it = TRUE)</w:t>
            </w:r>
          </w:p>
          <w:p w14:paraId="7ABE80F9" w14:textId="77777777" w:rsidR="000B506D" w:rsidRPr="000B506D" w:rsidRDefault="000B506D" w:rsidP="000B506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0B506D"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  <w:t xml:space="preserve">         R2 concordance       MSE      RMSE      bias</w:t>
            </w:r>
          </w:p>
          <w:p w14:paraId="7966D095" w14:textId="77777777" w:rsidR="000B506D" w:rsidRPr="000B506D" w:rsidRDefault="000B506D" w:rsidP="000B506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0B506D"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  <w:t>1 0.9899773    0.973462 0.1274248 0.3569662 0.1865665</w:t>
            </w:r>
          </w:p>
          <w:p w14:paraId="785CD558" w14:textId="77777777" w:rsidR="000B506D" w:rsidRPr="000B506D" w:rsidRDefault="000B506D" w:rsidP="000B506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</w:pPr>
            <w:r w:rsidRPr="000B506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 xml:space="preserve">&gt; # </w:t>
            </w:r>
            <w:proofErr w:type="spellStart"/>
            <w:r w:rsidRPr="000B506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externalvalidation</w:t>
            </w:r>
            <w:proofErr w:type="spellEnd"/>
          </w:p>
          <w:p w14:paraId="48C1BA6D" w14:textId="77777777" w:rsidR="000B506D" w:rsidRPr="000B506D" w:rsidRDefault="000B506D" w:rsidP="000B506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</w:pPr>
            <w:r w:rsidRPr="000B506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 xml:space="preserve">&gt; </w:t>
            </w:r>
            <w:proofErr w:type="gramStart"/>
            <w:r w:rsidRPr="000B506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goof(</w:t>
            </w:r>
            <w:proofErr w:type="gramEnd"/>
            <w:r w:rsidRPr="000B506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 xml:space="preserve">observed =  SVR_Micro_Scenario_models_dataset$Zn[-Training_SVR_Micro_scenario], predicted = </w:t>
            </w:r>
            <w:proofErr w:type="spellStart"/>
            <w:r w:rsidRPr="000B506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KhavrSVR_Micro_Zn_RS_Topographic_External</w:t>
            </w:r>
            <w:proofErr w:type="spellEnd"/>
            <w:r w:rsidRPr="000B506D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,  plot.it = TRUE)</w:t>
            </w:r>
          </w:p>
          <w:p w14:paraId="4B19BA78" w14:textId="77777777" w:rsidR="000B506D" w:rsidRPr="000B506D" w:rsidRDefault="000B506D" w:rsidP="000B506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0B506D"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  <w:t xml:space="preserve">          R2 concordance      MSE     RMSE       bias</w:t>
            </w:r>
          </w:p>
          <w:p w14:paraId="35136363" w14:textId="77777777" w:rsidR="000B506D" w:rsidRPr="000B506D" w:rsidRDefault="000B506D" w:rsidP="000B506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0B506D"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  <w:t xml:space="preserve">1 </w:t>
            </w:r>
            <w:proofErr w:type="gramStart"/>
            <w:r w:rsidRPr="000B506D"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  <w:t>0.04571692  0.06806624</w:t>
            </w:r>
            <w:proofErr w:type="gramEnd"/>
            <w:r w:rsidRPr="000B506D"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  <w:t xml:space="preserve"> 16.28766 4.035798 -0.4982981</w:t>
            </w:r>
          </w:p>
          <w:p w14:paraId="43D8A5FB" w14:textId="77777777" w:rsidR="000B506D" w:rsidRPr="000B506D" w:rsidRDefault="000B506D" w:rsidP="000B50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B506D" w:rsidRPr="000B506D" w14:paraId="6B3BFB64" w14:textId="77777777" w:rsidTr="000B506D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4AC10DD2" w14:textId="77777777" w:rsidR="000B506D" w:rsidRPr="000B506D" w:rsidRDefault="000B506D" w:rsidP="000B506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0B506D" w:rsidRPr="000B506D" w14:paraId="7185E005" w14:textId="77777777" w:rsidTr="000B506D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203CFC68" w14:textId="77777777" w:rsidR="000B506D" w:rsidRPr="000B506D" w:rsidRDefault="000B506D" w:rsidP="000B506D">
            <w:pPr>
              <w:pStyle w:val="HTMLncedenBiimlendirilmi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  <w:sz w:val="22"/>
                <w:szCs w:val="22"/>
              </w:rPr>
            </w:pPr>
            <w:r w:rsidRPr="000B506D">
              <w:rPr>
                <w:rStyle w:val="gd15mcfckub"/>
                <w:rFonts w:ascii="Lucida Console" w:hAnsi="Lucida Console"/>
                <w:color w:val="0000FF"/>
                <w:sz w:val="22"/>
                <w:szCs w:val="22"/>
              </w:rPr>
              <w:t xml:space="preserve">&gt; </w:t>
            </w:r>
            <w:r w:rsidRPr="000B506D">
              <w:rPr>
                <w:rStyle w:val="gd15mcfcktb"/>
                <w:rFonts w:ascii="Lucida Console" w:hAnsi="Lucida Console"/>
                <w:color w:val="0000FF"/>
                <w:sz w:val="22"/>
                <w:szCs w:val="22"/>
              </w:rPr>
              <w:t>#training</w:t>
            </w:r>
          </w:p>
          <w:p w14:paraId="5EABDC26" w14:textId="77777777" w:rsidR="000B506D" w:rsidRPr="000B506D" w:rsidRDefault="000B506D" w:rsidP="000B506D">
            <w:pPr>
              <w:pStyle w:val="HTMLncedenBiimlendirilmi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  <w:sz w:val="22"/>
                <w:szCs w:val="22"/>
              </w:rPr>
            </w:pPr>
            <w:r w:rsidRPr="000B506D">
              <w:rPr>
                <w:rStyle w:val="gd15mcfckub"/>
                <w:rFonts w:ascii="Lucida Console" w:hAnsi="Lucida Console"/>
                <w:color w:val="0000FF"/>
                <w:sz w:val="22"/>
                <w:szCs w:val="22"/>
              </w:rPr>
              <w:t xml:space="preserve">&gt; </w:t>
            </w:r>
            <w:proofErr w:type="spellStart"/>
            <w:proofErr w:type="gramStart"/>
            <w:r w:rsidRPr="000B506D">
              <w:rPr>
                <w:rStyle w:val="gd15mcfcktb"/>
                <w:rFonts w:ascii="Lucida Console" w:hAnsi="Lucida Console"/>
                <w:color w:val="0000FF"/>
                <w:sz w:val="22"/>
                <w:szCs w:val="22"/>
              </w:rPr>
              <w:t>nrmse</w:t>
            </w:r>
            <w:proofErr w:type="spellEnd"/>
            <w:r w:rsidRPr="000B506D">
              <w:rPr>
                <w:rStyle w:val="gd15mcfcktb"/>
                <w:rFonts w:ascii="Lucida Console" w:hAnsi="Lucida Console"/>
                <w:color w:val="0000FF"/>
                <w:sz w:val="22"/>
                <w:szCs w:val="22"/>
              </w:rPr>
              <w:t>(</w:t>
            </w:r>
            <w:proofErr w:type="spellStart"/>
            <w:proofErr w:type="gramEnd"/>
            <w:r w:rsidRPr="000B506D">
              <w:rPr>
                <w:rStyle w:val="gd15mcfcktb"/>
                <w:rFonts w:ascii="Lucida Console" w:hAnsi="Lucida Console"/>
                <w:color w:val="0000FF"/>
                <w:sz w:val="22"/>
                <w:szCs w:val="22"/>
              </w:rPr>
              <w:t>KhavrSVR_Micro_Zn_RS_Topographic_Internal</w:t>
            </w:r>
            <w:proofErr w:type="spellEnd"/>
            <w:r w:rsidRPr="000B506D">
              <w:rPr>
                <w:rStyle w:val="gd15mcfcktb"/>
                <w:rFonts w:ascii="Lucida Console" w:hAnsi="Lucida Console"/>
                <w:color w:val="0000FF"/>
                <w:sz w:val="22"/>
                <w:szCs w:val="22"/>
              </w:rPr>
              <w:t>, SVR_Micro_Scenario_models_dataset$Zn[Training_SVR_Micro_scenario])</w:t>
            </w:r>
          </w:p>
          <w:p w14:paraId="02298AC1" w14:textId="77777777" w:rsidR="000B506D" w:rsidRPr="000B506D" w:rsidRDefault="000B506D" w:rsidP="000B506D">
            <w:pPr>
              <w:pStyle w:val="HTMLncedenBiimlendirilmi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404040"/>
                <w:sz w:val="22"/>
                <w:szCs w:val="22"/>
                <w:bdr w:val="none" w:sz="0" w:space="0" w:color="auto" w:frame="1"/>
              </w:rPr>
            </w:pPr>
            <w:r w:rsidRPr="000B506D">
              <w:rPr>
                <w:rStyle w:val="gd15mcfceub"/>
                <w:rFonts w:ascii="Lucida Console" w:hAnsi="Lucida Console"/>
                <w:color w:val="404040"/>
                <w:sz w:val="22"/>
                <w:szCs w:val="22"/>
                <w:bdr w:val="none" w:sz="0" w:space="0" w:color="auto" w:frame="1"/>
              </w:rPr>
              <w:t>[1] 9.9</w:t>
            </w:r>
          </w:p>
          <w:p w14:paraId="0EBCC5A3" w14:textId="77777777" w:rsidR="000B506D" w:rsidRPr="000B506D" w:rsidRDefault="000B506D" w:rsidP="000B506D">
            <w:pPr>
              <w:pStyle w:val="HTMLncedenBiimlendirilmi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  <w:sz w:val="22"/>
                <w:szCs w:val="22"/>
              </w:rPr>
            </w:pPr>
            <w:r w:rsidRPr="000B506D">
              <w:rPr>
                <w:rStyle w:val="gd15mcfckub"/>
                <w:rFonts w:ascii="Lucida Console" w:hAnsi="Lucida Console"/>
                <w:color w:val="0000FF"/>
                <w:sz w:val="22"/>
                <w:szCs w:val="22"/>
              </w:rPr>
              <w:t xml:space="preserve">&gt; </w:t>
            </w:r>
            <w:proofErr w:type="gramStart"/>
            <w:r w:rsidRPr="000B506D">
              <w:rPr>
                <w:rStyle w:val="gd15mcfcktb"/>
                <w:rFonts w:ascii="Lucida Console" w:hAnsi="Lucida Console"/>
                <w:color w:val="0000FF"/>
                <w:sz w:val="22"/>
                <w:szCs w:val="22"/>
              </w:rPr>
              <w:t>MAPE(</w:t>
            </w:r>
            <w:proofErr w:type="spellStart"/>
            <w:proofErr w:type="gramEnd"/>
            <w:r w:rsidRPr="000B506D">
              <w:rPr>
                <w:rStyle w:val="gd15mcfcktb"/>
                <w:rFonts w:ascii="Lucida Console" w:hAnsi="Lucida Console"/>
                <w:color w:val="0000FF"/>
                <w:sz w:val="22"/>
                <w:szCs w:val="22"/>
              </w:rPr>
              <w:t>KhavrSVR_Micro_Zn_RS_Topographic_Internal</w:t>
            </w:r>
            <w:proofErr w:type="spellEnd"/>
            <w:r w:rsidRPr="000B506D">
              <w:rPr>
                <w:rStyle w:val="gd15mcfcktb"/>
                <w:rFonts w:ascii="Lucida Console" w:hAnsi="Lucida Console"/>
                <w:color w:val="0000FF"/>
                <w:sz w:val="22"/>
                <w:szCs w:val="22"/>
              </w:rPr>
              <w:t>, SVR_Micro_Scenario_models_dataset$Zn[Training_SVR_Micro_scenario])</w:t>
            </w:r>
          </w:p>
          <w:p w14:paraId="7AF6C88B" w14:textId="77777777" w:rsidR="000B506D" w:rsidRPr="000B506D" w:rsidRDefault="000B506D" w:rsidP="000B506D">
            <w:pPr>
              <w:pStyle w:val="HTMLncedenBiimlendirilmi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404040"/>
                <w:sz w:val="22"/>
                <w:szCs w:val="22"/>
                <w:bdr w:val="none" w:sz="0" w:space="0" w:color="auto" w:frame="1"/>
              </w:rPr>
            </w:pPr>
            <w:r w:rsidRPr="000B506D">
              <w:rPr>
                <w:rStyle w:val="gd15mcfceub"/>
                <w:rFonts w:ascii="Lucida Console" w:hAnsi="Lucida Console"/>
                <w:color w:val="404040"/>
                <w:sz w:val="22"/>
                <w:szCs w:val="22"/>
                <w:bdr w:val="none" w:sz="0" w:space="0" w:color="auto" w:frame="1"/>
              </w:rPr>
              <w:t>[1] 0.4389675</w:t>
            </w:r>
          </w:p>
          <w:p w14:paraId="68787487" w14:textId="77777777" w:rsidR="000B506D" w:rsidRPr="000B506D" w:rsidRDefault="000B506D" w:rsidP="000B506D">
            <w:pPr>
              <w:pStyle w:val="HTMLncedenBiimlendirilmi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  <w:sz w:val="22"/>
                <w:szCs w:val="22"/>
              </w:rPr>
            </w:pPr>
            <w:r w:rsidRPr="000B506D">
              <w:rPr>
                <w:rStyle w:val="gd15mcfckub"/>
                <w:rFonts w:ascii="Lucida Console" w:hAnsi="Lucida Console"/>
                <w:color w:val="0000FF"/>
                <w:sz w:val="22"/>
                <w:szCs w:val="22"/>
              </w:rPr>
              <w:t xml:space="preserve">&gt; </w:t>
            </w:r>
            <w:r w:rsidRPr="000B506D">
              <w:rPr>
                <w:rStyle w:val="gd15mcfcktb"/>
                <w:rFonts w:ascii="Lucida Console" w:hAnsi="Lucida Console"/>
                <w:color w:val="0000FF"/>
                <w:sz w:val="22"/>
                <w:szCs w:val="22"/>
              </w:rPr>
              <w:t>##testing</w:t>
            </w:r>
          </w:p>
          <w:p w14:paraId="701B5EF1" w14:textId="77777777" w:rsidR="000B506D" w:rsidRPr="000B506D" w:rsidRDefault="000B506D" w:rsidP="000B506D">
            <w:pPr>
              <w:pStyle w:val="HTMLncedenBiimlendirilmi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  <w:sz w:val="22"/>
                <w:szCs w:val="22"/>
              </w:rPr>
            </w:pPr>
            <w:r w:rsidRPr="000B506D">
              <w:rPr>
                <w:rStyle w:val="gd15mcfckub"/>
                <w:rFonts w:ascii="Lucida Console" w:hAnsi="Lucida Console"/>
                <w:color w:val="0000FF"/>
                <w:sz w:val="22"/>
                <w:szCs w:val="22"/>
              </w:rPr>
              <w:t xml:space="preserve">&gt; </w:t>
            </w:r>
            <w:proofErr w:type="spellStart"/>
            <w:proofErr w:type="gramStart"/>
            <w:r w:rsidRPr="000B506D">
              <w:rPr>
                <w:rStyle w:val="gd15mcfcktb"/>
                <w:rFonts w:ascii="Lucida Console" w:hAnsi="Lucida Console"/>
                <w:color w:val="0000FF"/>
                <w:sz w:val="22"/>
                <w:szCs w:val="22"/>
              </w:rPr>
              <w:t>nrmse</w:t>
            </w:r>
            <w:proofErr w:type="spellEnd"/>
            <w:r w:rsidRPr="000B506D">
              <w:rPr>
                <w:rStyle w:val="gd15mcfcktb"/>
                <w:rFonts w:ascii="Lucida Console" w:hAnsi="Lucida Console"/>
                <w:color w:val="0000FF"/>
                <w:sz w:val="22"/>
                <w:szCs w:val="22"/>
              </w:rPr>
              <w:t>(</w:t>
            </w:r>
            <w:proofErr w:type="spellStart"/>
            <w:proofErr w:type="gramEnd"/>
            <w:r w:rsidRPr="000B506D">
              <w:rPr>
                <w:rStyle w:val="gd15mcfcktb"/>
                <w:rFonts w:ascii="Lucida Console" w:hAnsi="Lucida Console"/>
                <w:color w:val="0000FF"/>
                <w:sz w:val="22"/>
                <w:szCs w:val="22"/>
              </w:rPr>
              <w:t>KhavrSVR_Micro_Zn_RS_Topographic_External</w:t>
            </w:r>
            <w:proofErr w:type="spellEnd"/>
            <w:r w:rsidRPr="000B506D">
              <w:rPr>
                <w:rStyle w:val="gd15mcfcktb"/>
                <w:rFonts w:ascii="Lucida Console" w:hAnsi="Lucida Console"/>
                <w:color w:val="0000FF"/>
                <w:sz w:val="22"/>
                <w:szCs w:val="22"/>
              </w:rPr>
              <w:t>, SVR_Micro_Scenario_models_dataset$Zn[-Training_SVR_Micro_scenario])</w:t>
            </w:r>
          </w:p>
          <w:p w14:paraId="65164613" w14:textId="77777777" w:rsidR="000B506D" w:rsidRPr="000B506D" w:rsidRDefault="000B506D" w:rsidP="000B506D">
            <w:pPr>
              <w:pStyle w:val="HTMLncedenBiimlendirilmi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404040"/>
                <w:sz w:val="22"/>
                <w:szCs w:val="22"/>
                <w:bdr w:val="none" w:sz="0" w:space="0" w:color="auto" w:frame="1"/>
              </w:rPr>
            </w:pPr>
            <w:r w:rsidRPr="000B506D">
              <w:rPr>
                <w:rStyle w:val="gd15mcfceub"/>
                <w:rFonts w:ascii="Lucida Console" w:hAnsi="Lucida Console"/>
                <w:color w:val="404040"/>
                <w:sz w:val="22"/>
                <w:szCs w:val="22"/>
                <w:bdr w:val="none" w:sz="0" w:space="0" w:color="auto" w:frame="1"/>
              </w:rPr>
              <w:t>[1] 95.3</w:t>
            </w:r>
          </w:p>
          <w:p w14:paraId="228B30EE" w14:textId="77777777" w:rsidR="000B506D" w:rsidRPr="000B506D" w:rsidRDefault="000B506D" w:rsidP="000B506D">
            <w:pPr>
              <w:pStyle w:val="HTMLncedenBiimlendirilmi"/>
              <w:shd w:val="clear" w:color="auto" w:fill="FFFFFF"/>
              <w:wordWrap w:val="0"/>
              <w:rPr>
                <w:rStyle w:val="gd15mcfcktb"/>
                <w:rFonts w:ascii="Lucida Console" w:hAnsi="Lucida Console"/>
                <w:color w:val="0000FF"/>
                <w:sz w:val="22"/>
                <w:szCs w:val="22"/>
              </w:rPr>
            </w:pPr>
            <w:r w:rsidRPr="000B506D">
              <w:rPr>
                <w:rStyle w:val="gd15mcfckub"/>
                <w:rFonts w:ascii="Lucida Console" w:hAnsi="Lucida Console"/>
                <w:color w:val="0000FF"/>
                <w:sz w:val="22"/>
                <w:szCs w:val="22"/>
              </w:rPr>
              <w:t xml:space="preserve">&gt; </w:t>
            </w:r>
            <w:proofErr w:type="gramStart"/>
            <w:r w:rsidRPr="000B506D">
              <w:rPr>
                <w:rStyle w:val="gd15mcfcktb"/>
                <w:rFonts w:ascii="Lucida Console" w:hAnsi="Lucida Console"/>
                <w:color w:val="0000FF"/>
                <w:sz w:val="22"/>
                <w:szCs w:val="22"/>
              </w:rPr>
              <w:t>MAPE(</w:t>
            </w:r>
            <w:proofErr w:type="spellStart"/>
            <w:proofErr w:type="gramEnd"/>
            <w:r w:rsidRPr="000B506D">
              <w:rPr>
                <w:rStyle w:val="gd15mcfcktb"/>
                <w:rFonts w:ascii="Lucida Console" w:hAnsi="Lucida Console"/>
                <w:color w:val="0000FF"/>
                <w:sz w:val="22"/>
                <w:szCs w:val="22"/>
              </w:rPr>
              <w:t>KhavrSVR_Micro_Zn_RS_Topographic_External</w:t>
            </w:r>
            <w:proofErr w:type="spellEnd"/>
            <w:r w:rsidRPr="000B506D">
              <w:rPr>
                <w:rStyle w:val="gd15mcfcktb"/>
                <w:rFonts w:ascii="Lucida Console" w:hAnsi="Lucida Console"/>
                <w:color w:val="0000FF"/>
                <w:sz w:val="22"/>
                <w:szCs w:val="22"/>
              </w:rPr>
              <w:t>, SVR_Micro_Scenario_models_dataset$Zn[-Training_SVR_Micro_scenario])</w:t>
            </w:r>
          </w:p>
          <w:p w14:paraId="50E0CEC3" w14:textId="77777777" w:rsidR="000B506D" w:rsidRPr="000B506D" w:rsidRDefault="000B506D" w:rsidP="000B506D">
            <w:pPr>
              <w:pStyle w:val="HTMLncedenBiimlendirilmi"/>
              <w:shd w:val="clear" w:color="auto" w:fill="FFFFFF"/>
              <w:wordWrap w:val="0"/>
              <w:rPr>
                <w:rFonts w:ascii="Lucida Console" w:hAnsi="Lucida Console"/>
                <w:color w:val="404040"/>
                <w:sz w:val="22"/>
                <w:szCs w:val="22"/>
              </w:rPr>
            </w:pPr>
            <w:r w:rsidRPr="000B506D">
              <w:rPr>
                <w:rStyle w:val="gd15mcfceub"/>
                <w:rFonts w:ascii="Lucida Console" w:hAnsi="Lucida Console"/>
                <w:color w:val="404040"/>
                <w:sz w:val="22"/>
                <w:szCs w:val="22"/>
                <w:bdr w:val="none" w:sz="0" w:space="0" w:color="auto" w:frame="1"/>
              </w:rPr>
              <w:t>[1] 2.18056</w:t>
            </w:r>
          </w:p>
          <w:p w14:paraId="0F00BCEC" w14:textId="77777777" w:rsidR="000B506D" w:rsidRDefault="000B506D" w:rsidP="000B506D">
            <w:pPr>
              <w:spacing w:after="0" w:line="240" w:lineRule="auto"/>
              <w:rPr>
                <w:rFonts w:ascii="Lucida Console" w:eastAsia="Times New Roman" w:hAnsi="Lucida Console" w:cs="Times New Roman"/>
                <w:color w:val="404040"/>
                <w:sz w:val="20"/>
                <w:szCs w:val="20"/>
                <w:lang w:eastAsia="en-AU"/>
              </w:rPr>
            </w:pPr>
          </w:p>
          <w:p w14:paraId="5AA470BD" w14:textId="7EDD688C" w:rsidR="00623C10" w:rsidRPr="000B506D" w:rsidRDefault="00623C10" w:rsidP="000B506D">
            <w:pPr>
              <w:spacing w:after="0" w:line="240" w:lineRule="auto"/>
              <w:rPr>
                <w:rFonts w:ascii="Lucida Console" w:eastAsia="Times New Roman" w:hAnsi="Lucida Console" w:cs="Times New Roman"/>
                <w:color w:val="404040"/>
                <w:sz w:val="20"/>
                <w:szCs w:val="20"/>
                <w:lang w:eastAsia="en-AU"/>
              </w:rPr>
            </w:pPr>
          </w:p>
        </w:tc>
      </w:tr>
    </w:tbl>
    <w:p w14:paraId="167D981E" w14:textId="77777777" w:rsidR="00623C10" w:rsidRPr="00623C10" w:rsidRDefault="00623C10" w:rsidP="00623C10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623C10">
        <w:rPr>
          <w:rStyle w:val="gd15mcfcktb"/>
          <w:rFonts w:ascii="Lucida Console" w:hAnsi="Lucida Console"/>
          <w:color w:val="0000FF"/>
          <w:sz w:val="22"/>
          <w:szCs w:val="22"/>
          <w:highlight w:val="yellow"/>
        </w:rPr>
        <w:lastRenderedPageBreak/>
        <w:t>KhavrSVR_Micro_modeltune_Zn_RS_Topographic_Climate</w:t>
      </w:r>
      <w:proofErr w:type="spellEnd"/>
    </w:p>
    <w:p w14:paraId="6B416F18" w14:textId="77777777" w:rsidR="00623C10" w:rsidRPr="00623C10" w:rsidRDefault="00623C10" w:rsidP="00623C1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484FCE66" w14:textId="77777777" w:rsidR="00623C10" w:rsidRPr="00623C10" w:rsidRDefault="00623C10" w:rsidP="00623C1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 tuning of ‘</w:t>
      </w:r>
      <w:proofErr w:type="spellStart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’:</w:t>
      </w:r>
    </w:p>
    <w:p w14:paraId="38AE0170" w14:textId="77777777" w:rsidR="00623C10" w:rsidRPr="00623C10" w:rsidRDefault="00623C10" w:rsidP="00623C1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0679EC20" w14:textId="77777777" w:rsidR="00623C10" w:rsidRPr="00623C10" w:rsidRDefault="00623C10" w:rsidP="00623C1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sampling method: 10-fold cross validation </w:t>
      </w:r>
    </w:p>
    <w:p w14:paraId="0E643137" w14:textId="77777777" w:rsidR="00623C10" w:rsidRPr="00623C10" w:rsidRDefault="00623C10" w:rsidP="00623C1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34C0B730" w14:textId="77777777" w:rsidR="00623C10" w:rsidRPr="00623C10" w:rsidRDefault="00623C10" w:rsidP="00623C1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- best parameters:</w:t>
      </w:r>
    </w:p>
    <w:p w14:paraId="60408CB8" w14:textId="77777777" w:rsidR="00623C10" w:rsidRPr="00623C10" w:rsidRDefault="00623C10" w:rsidP="00623C1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gamma cost</w:t>
      </w:r>
    </w:p>
    <w:p w14:paraId="27635858" w14:textId="77777777" w:rsidR="00623C10" w:rsidRPr="00623C10" w:rsidRDefault="00623C10" w:rsidP="00623C1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0.25    4</w:t>
      </w:r>
    </w:p>
    <w:p w14:paraId="2940F838" w14:textId="77777777" w:rsidR="00623C10" w:rsidRPr="00623C10" w:rsidRDefault="00623C10" w:rsidP="00623C1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3C7F446D" w14:textId="77777777" w:rsidR="00623C10" w:rsidRPr="00623C10" w:rsidRDefault="00623C10" w:rsidP="00623C10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best performance: 14.30255 </w:t>
      </w:r>
    </w:p>
    <w:p w14:paraId="14837C67" w14:textId="77777777" w:rsidR="00623C10" w:rsidRPr="00623C10" w:rsidRDefault="00623C10" w:rsidP="00623C10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623C10">
        <w:rPr>
          <w:rStyle w:val="gd15mcfcktb"/>
          <w:rFonts w:ascii="Lucida Console" w:hAnsi="Lucida Console"/>
          <w:color w:val="0000FF"/>
          <w:sz w:val="22"/>
          <w:szCs w:val="22"/>
        </w:rPr>
        <w:t>KhavrSVR_Micro_Zn_RS_Topographic_Climate</w:t>
      </w:r>
      <w:proofErr w:type="spellEnd"/>
    </w:p>
    <w:p w14:paraId="134839E9" w14:textId="77777777" w:rsidR="00623C10" w:rsidRPr="00623C10" w:rsidRDefault="00623C10" w:rsidP="00623C1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54E265DA" w14:textId="77777777" w:rsidR="00623C10" w:rsidRPr="00623C10" w:rsidRDefault="00623C10" w:rsidP="00623C1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all:</w:t>
      </w:r>
    </w:p>
    <w:p w14:paraId="0C6A3D9B" w14:textId="77777777" w:rsidR="00623C10" w:rsidRPr="00623C10" w:rsidRDefault="00623C10" w:rsidP="00623C1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proofErr w:type="spellStart"/>
      <w:proofErr w:type="gramStart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(</w:t>
      </w:r>
      <w:proofErr w:type="gramEnd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formula = Zn ~ b2_reflectance + b3_reflectance + b4_reflectance + b5_reflectance + b6_reflectance + b7_reflectance + </w:t>
      </w:r>
      <w:proofErr w:type="spellStart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i_mean_kh</w:t>
      </w:r>
      <w:proofErr w:type="spellEnd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</w:p>
    <w:p w14:paraId="62CA1BE1" w14:textId="77777777" w:rsidR="00623C10" w:rsidRPr="00623C10" w:rsidRDefault="00623C10" w:rsidP="00623C1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</w:t>
      </w:r>
      <w:proofErr w:type="spellStart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gndvi_mean_kh</w:t>
      </w:r>
      <w:proofErr w:type="spellEnd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dvi_mean_kh</w:t>
      </w:r>
      <w:proofErr w:type="spellEnd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atind_mean_kh</w:t>
      </w:r>
      <w:proofErr w:type="spellEnd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gsi_mean_kh</w:t>
      </w:r>
      <w:proofErr w:type="spellEnd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Sen_B02_30m_aoi + Sen_B03_Mean_30m_aoi + Sen_B04_Mean_30m_aoi + </w:t>
      </w:r>
    </w:p>
    <w:p w14:paraId="7E9C65E5" w14:textId="77777777" w:rsidR="00623C10" w:rsidRPr="00623C10" w:rsidRDefault="00623C10" w:rsidP="00623C1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Sen_B05_Mean_30m_aoi + Sen_B06_Mean_30m_aoi + Sen_B07_Mean_30m_aoi + Sen_B08_Mean_30m_aoi + Sen_B08A_Mean_30m_aoi + Sen_B11_Mean_30m_aoi + </w:t>
      </w:r>
    </w:p>
    <w:p w14:paraId="50FDF641" w14:textId="77777777" w:rsidR="00623C10" w:rsidRPr="00623C10" w:rsidRDefault="00623C10" w:rsidP="00623C1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Sen_B12_Mean_30m_aoi + </w:t>
      </w:r>
      <w:proofErr w:type="spellStart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layInd_Mean_Sentinel_khavr</w:t>
      </w:r>
      <w:proofErr w:type="spellEnd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GNDVI_Mean_Sentinel_khavr</w:t>
      </w:r>
      <w:proofErr w:type="spellEnd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MSAVI2_Mean_Sentinel_khavr + </w:t>
      </w:r>
      <w:proofErr w:type="spellStart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DVI_Mean_Sentinel_khavr</w:t>
      </w:r>
      <w:proofErr w:type="spellEnd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</w:p>
    <w:p w14:paraId="39DD0364" w14:textId="77777777" w:rsidR="00623C10" w:rsidRPr="00623C10" w:rsidRDefault="00623C10" w:rsidP="00623C1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</w:t>
      </w:r>
      <w:proofErr w:type="spellStart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aturation_Mean_Sentinel_khavr</w:t>
      </w:r>
      <w:proofErr w:type="spellEnd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GSI_Mean_Sentinel_khavr</w:t>
      </w:r>
      <w:proofErr w:type="spellEnd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FlowAcc_kh</w:t>
      </w:r>
      <w:proofErr w:type="spellEnd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lanCur_kh</w:t>
      </w:r>
      <w:proofErr w:type="spellEnd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roflCur_kh</w:t>
      </w:r>
      <w:proofErr w:type="spellEnd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lope_kh</w:t>
      </w:r>
      <w:proofErr w:type="spellEnd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pi_kh</w:t>
      </w:r>
      <w:proofErr w:type="spellEnd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</w:p>
    <w:p w14:paraId="6ED7DCC1" w14:textId="77777777" w:rsidR="00623C10" w:rsidRPr="00623C10" w:rsidRDefault="00623C10" w:rsidP="00623C1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</w:t>
      </w:r>
      <w:proofErr w:type="spellStart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Twi_kh</w:t>
      </w:r>
      <w:proofErr w:type="spellEnd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aoi_dem_clip_khavr</w:t>
      </w:r>
      <w:proofErr w:type="spellEnd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rad_khavr</w:t>
      </w:r>
      <w:proofErr w:type="spellEnd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bio_15_khavr + bio_12_khavr + bio_1_khavr, data = </w:t>
      </w:r>
      <w:proofErr w:type="spellStart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R_Micro_Scenario_models_</w:t>
      </w:r>
      <w:proofErr w:type="gramStart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dataset</w:t>
      </w:r>
      <w:proofErr w:type="spellEnd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</w:t>
      </w:r>
      <w:proofErr w:type="spellStart"/>
      <w:proofErr w:type="gramEnd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Training_SVR_Micro_scenario</w:t>
      </w:r>
      <w:proofErr w:type="spellEnd"/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, </w:t>
      </w:r>
    </w:p>
    <w:p w14:paraId="3B4EECA8" w14:textId="02F5557B" w:rsidR="00623C10" w:rsidRPr="00623C10" w:rsidRDefault="00623C10" w:rsidP="00623C1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], kernel = "radial", cost = 4, gamma = 0.25)</w:t>
      </w:r>
    </w:p>
    <w:p w14:paraId="5DD9B8E7" w14:textId="77777777" w:rsidR="00623C10" w:rsidRPr="00623C10" w:rsidRDefault="00623C10" w:rsidP="00623C1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049767E3" w14:textId="77777777" w:rsidR="00623C10" w:rsidRPr="00623C10" w:rsidRDefault="00623C10" w:rsidP="00623C1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s:</w:t>
      </w:r>
    </w:p>
    <w:p w14:paraId="3F792D81" w14:textId="77777777" w:rsidR="00623C10" w:rsidRPr="00623C10" w:rsidRDefault="00623C10" w:rsidP="00623C1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SVM-Type:  eps-regression </w:t>
      </w:r>
    </w:p>
    <w:p w14:paraId="26D396FD" w14:textId="77777777" w:rsidR="00623C10" w:rsidRPr="00623C10" w:rsidRDefault="00623C10" w:rsidP="00623C1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SVM-Kernel:  radial </w:t>
      </w:r>
    </w:p>
    <w:p w14:paraId="1E543BAF" w14:textId="77777777" w:rsidR="00623C10" w:rsidRPr="00623C10" w:rsidRDefault="00623C10" w:rsidP="00623C1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cost:  4 </w:t>
      </w:r>
    </w:p>
    <w:p w14:paraId="20825EE6" w14:textId="77777777" w:rsidR="00623C10" w:rsidRPr="00623C10" w:rsidRDefault="00623C10" w:rsidP="00623C1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gamma:  0.25 </w:t>
      </w:r>
    </w:p>
    <w:p w14:paraId="48AE178F" w14:textId="18DD1392" w:rsidR="00623C10" w:rsidRPr="00623C10" w:rsidRDefault="00623C10" w:rsidP="00623C10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epsilon:  0.1 </w:t>
      </w:r>
    </w:p>
    <w:p w14:paraId="52AECE59" w14:textId="7444913E" w:rsidR="000B506D" w:rsidRPr="0044218C" w:rsidRDefault="00623C10" w:rsidP="0044218C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623C10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umber of Support Vectors:  46</w:t>
      </w:r>
    </w:p>
    <w:p w14:paraId="402EED18" w14:textId="77777777" w:rsidR="0044218C" w:rsidRPr="0044218C" w:rsidRDefault="0044218C" w:rsidP="0044218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gramStart"/>
      <w:r w:rsidRPr="0044218C">
        <w:rPr>
          <w:rStyle w:val="gd15mcfcktb"/>
          <w:rFonts w:ascii="Lucida Console" w:hAnsi="Lucida Console"/>
          <w:color w:val="0000FF"/>
          <w:sz w:val="22"/>
          <w:szCs w:val="22"/>
        </w:rPr>
        <w:t>goof(</w:t>
      </w:r>
      <w:proofErr w:type="gramEnd"/>
      <w:r w:rsidRPr="0044218C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observed = SVR_Micro_Scenario_models_dataset$Zn[Training_SVR_Micro_scenario], predicted = </w:t>
      </w:r>
      <w:proofErr w:type="spellStart"/>
      <w:r w:rsidRPr="0044218C">
        <w:rPr>
          <w:rStyle w:val="gd15mcfcktb"/>
          <w:rFonts w:ascii="Lucida Console" w:hAnsi="Lucida Console"/>
          <w:color w:val="0000FF"/>
          <w:sz w:val="22"/>
          <w:szCs w:val="22"/>
        </w:rPr>
        <w:t>KhavrSVR_Micro_Zn_RS_Topographic_Climate_Internal</w:t>
      </w:r>
      <w:proofErr w:type="spellEnd"/>
      <w:r w:rsidRPr="0044218C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 ,  plot.it = TRUE)</w:t>
      </w:r>
    </w:p>
    <w:p w14:paraId="634A9466" w14:textId="77777777" w:rsidR="0044218C" w:rsidRPr="0044218C" w:rsidRDefault="0044218C" w:rsidP="0044218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44218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R2 concordance       MSE      RMSE      bias</w:t>
      </w:r>
    </w:p>
    <w:p w14:paraId="3F2BEF5C" w14:textId="77777777" w:rsidR="0044218C" w:rsidRPr="0044218C" w:rsidRDefault="0044218C" w:rsidP="0044218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44218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 0.989923    0.973435 0.1281143 0.3579306 0.1890811</w:t>
      </w:r>
    </w:p>
    <w:p w14:paraId="138A8241" w14:textId="77777777" w:rsidR="0044218C" w:rsidRPr="0044218C" w:rsidRDefault="0044218C" w:rsidP="0044218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44218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44218C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# </w:t>
      </w:r>
      <w:proofErr w:type="spellStart"/>
      <w:r w:rsidRPr="0044218C">
        <w:rPr>
          <w:rStyle w:val="gd15mcfcktb"/>
          <w:rFonts w:ascii="Lucida Console" w:hAnsi="Lucida Console"/>
          <w:color w:val="0000FF"/>
          <w:sz w:val="22"/>
          <w:szCs w:val="22"/>
        </w:rPr>
        <w:t>externalvalidation</w:t>
      </w:r>
      <w:proofErr w:type="spellEnd"/>
    </w:p>
    <w:p w14:paraId="5DDA0CFC" w14:textId="77777777" w:rsidR="0044218C" w:rsidRPr="0044218C" w:rsidRDefault="0044218C" w:rsidP="0044218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44218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44218C">
        <w:rPr>
          <w:rStyle w:val="gd15mcfcktb"/>
          <w:rFonts w:ascii="Lucida Console" w:hAnsi="Lucida Console"/>
          <w:color w:val="0000FF"/>
          <w:sz w:val="22"/>
          <w:szCs w:val="22"/>
        </w:rPr>
        <w:t>goof(</w:t>
      </w:r>
      <w:proofErr w:type="gramEnd"/>
      <w:r w:rsidRPr="0044218C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observed =  SVR_Micro_Scenario_models_dataset$Zn[-Training_SVR_Micro_scenario], predicted = </w:t>
      </w:r>
      <w:proofErr w:type="spellStart"/>
      <w:r w:rsidRPr="0044218C">
        <w:rPr>
          <w:rStyle w:val="gd15mcfcktb"/>
          <w:rFonts w:ascii="Lucida Console" w:hAnsi="Lucida Console"/>
          <w:color w:val="0000FF"/>
          <w:sz w:val="22"/>
          <w:szCs w:val="22"/>
        </w:rPr>
        <w:t>KhavrSVR_Micro_Zn_RS_Topographic_Climate_External</w:t>
      </w:r>
      <w:proofErr w:type="spellEnd"/>
      <w:r w:rsidRPr="0044218C">
        <w:rPr>
          <w:rStyle w:val="gd15mcfcktb"/>
          <w:rFonts w:ascii="Lucida Console" w:hAnsi="Lucida Console"/>
          <w:color w:val="0000FF"/>
          <w:sz w:val="22"/>
          <w:szCs w:val="22"/>
        </w:rPr>
        <w:t>,  plot.it = TRUE)</w:t>
      </w:r>
    </w:p>
    <w:p w14:paraId="1131035B" w14:textId="77777777" w:rsidR="0044218C" w:rsidRPr="0044218C" w:rsidRDefault="0044218C" w:rsidP="0044218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44218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  R2 concordance      MSE     RMSE       bias</w:t>
      </w:r>
    </w:p>
    <w:p w14:paraId="41CE5D1A" w14:textId="1405E6DC" w:rsidR="00BA5A6C" w:rsidRPr="0044218C" w:rsidRDefault="0044218C" w:rsidP="0044218C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44218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1 </w:t>
      </w:r>
      <w:proofErr w:type="gramStart"/>
      <w:r w:rsidRPr="0044218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0.01998128  0.03015067</w:t>
      </w:r>
      <w:proofErr w:type="gramEnd"/>
      <w:r w:rsidRPr="0044218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16.72692 4.089856 -0.3289946</w:t>
      </w:r>
    </w:p>
    <w:p w14:paraId="512B2DEB" w14:textId="77777777" w:rsidR="0044218C" w:rsidRPr="0044218C" w:rsidRDefault="0044218C" w:rsidP="0044218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44218C">
        <w:rPr>
          <w:rStyle w:val="gd15mcfcktb"/>
          <w:rFonts w:ascii="Lucida Console" w:hAnsi="Lucida Console"/>
          <w:color w:val="0000FF"/>
          <w:sz w:val="22"/>
          <w:szCs w:val="22"/>
        </w:rPr>
        <w:t>#</w:t>
      </w:r>
      <w:proofErr w:type="gramStart"/>
      <w:r w:rsidRPr="0044218C">
        <w:rPr>
          <w:rStyle w:val="gd15mcfcktb"/>
          <w:rFonts w:ascii="Lucida Console" w:hAnsi="Lucida Console"/>
          <w:color w:val="0000FF"/>
          <w:sz w:val="22"/>
          <w:szCs w:val="22"/>
        </w:rPr>
        <w:t>training</w:t>
      </w:r>
      <w:proofErr w:type="gramEnd"/>
    </w:p>
    <w:p w14:paraId="008D7202" w14:textId="77777777" w:rsidR="0044218C" w:rsidRPr="0044218C" w:rsidRDefault="0044218C" w:rsidP="0044218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44218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44218C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44218C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44218C">
        <w:rPr>
          <w:rStyle w:val="gd15mcfcktb"/>
          <w:rFonts w:ascii="Lucida Console" w:hAnsi="Lucida Console"/>
          <w:color w:val="0000FF"/>
          <w:sz w:val="22"/>
          <w:szCs w:val="22"/>
        </w:rPr>
        <w:t>KhavrSVR_Micro_Zn_RS_Topographic_Climate_Internal</w:t>
      </w:r>
      <w:proofErr w:type="spellEnd"/>
      <w:r w:rsidRPr="0044218C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Zn[Training_SVR_Micro_scenario])</w:t>
      </w:r>
    </w:p>
    <w:p w14:paraId="4D5B5DD7" w14:textId="77777777" w:rsidR="0044218C" w:rsidRPr="0044218C" w:rsidRDefault="0044218C" w:rsidP="0044218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44218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9.9</w:t>
      </w:r>
    </w:p>
    <w:p w14:paraId="452BD3E7" w14:textId="77777777" w:rsidR="0044218C" w:rsidRPr="0044218C" w:rsidRDefault="0044218C" w:rsidP="0044218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44218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44218C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44218C">
        <w:rPr>
          <w:rStyle w:val="gd15mcfcktb"/>
          <w:rFonts w:ascii="Lucida Console" w:hAnsi="Lucida Console"/>
          <w:color w:val="0000FF"/>
          <w:sz w:val="22"/>
          <w:szCs w:val="22"/>
        </w:rPr>
        <w:t>KhavrSVR_Micro_Zn_RS_Topographic_Climate_Internal</w:t>
      </w:r>
      <w:proofErr w:type="spellEnd"/>
      <w:r w:rsidRPr="0044218C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Zn[Training_SVR_Micro_scenario])</w:t>
      </w:r>
    </w:p>
    <w:p w14:paraId="3D6D1F35" w14:textId="77777777" w:rsidR="0044218C" w:rsidRPr="0044218C" w:rsidRDefault="0044218C" w:rsidP="0044218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44218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4397795</w:t>
      </w:r>
    </w:p>
    <w:p w14:paraId="1E530960" w14:textId="77777777" w:rsidR="0044218C" w:rsidRPr="0044218C" w:rsidRDefault="0044218C" w:rsidP="0044218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44218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44218C">
        <w:rPr>
          <w:rStyle w:val="gd15mcfcktb"/>
          <w:rFonts w:ascii="Lucida Console" w:hAnsi="Lucida Console"/>
          <w:color w:val="0000FF"/>
          <w:sz w:val="22"/>
          <w:szCs w:val="22"/>
        </w:rPr>
        <w:t>##testing</w:t>
      </w:r>
    </w:p>
    <w:p w14:paraId="729B6889" w14:textId="77777777" w:rsidR="0044218C" w:rsidRPr="0044218C" w:rsidRDefault="0044218C" w:rsidP="0044218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44218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44218C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44218C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44218C">
        <w:rPr>
          <w:rStyle w:val="gd15mcfcktb"/>
          <w:rFonts w:ascii="Lucida Console" w:hAnsi="Lucida Console"/>
          <w:color w:val="0000FF"/>
          <w:sz w:val="22"/>
          <w:szCs w:val="22"/>
        </w:rPr>
        <w:t>KhavrSVR_Micro_Zn_RS_Topographic_Climate_External</w:t>
      </w:r>
      <w:proofErr w:type="spellEnd"/>
      <w:r w:rsidRPr="0044218C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Zn[-Training_SVR_Micro_scenario])</w:t>
      </w:r>
    </w:p>
    <w:p w14:paraId="4F06469B" w14:textId="77777777" w:rsidR="0044218C" w:rsidRPr="0044218C" w:rsidRDefault="0044218C" w:rsidP="0044218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44218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96.6</w:t>
      </w:r>
    </w:p>
    <w:p w14:paraId="3ECF8572" w14:textId="77777777" w:rsidR="0044218C" w:rsidRPr="0044218C" w:rsidRDefault="0044218C" w:rsidP="0044218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44218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44218C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44218C">
        <w:rPr>
          <w:rStyle w:val="gd15mcfcktb"/>
          <w:rFonts w:ascii="Lucida Console" w:hAnsi="Lucida Console"/>
          <w:color w:val="0000FF"/>
          <w:sz w:val="22"/>
          <w:szCs w:val="22"/>
        </w:rPr>
        <w:t>KhavrSVR_Micro_Zn_RS_Topographic_Climate_External</w:t>
      </w:r>
      <w:proofErr w:type="spellEnd"/>
      <w:r w:rsidRPr="0044218C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Zn[-Training_SVR_Micro_scenario])</w:t>
      </w:r>
    </w:p>
    <w:p w14:paraId="3A3F37C9" w14:textId="77777777" w:rsidR="0044218C" w:rsidRPr="0044218C" w:rsidRDefault="0044218C" w:rsidP="0044218C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44218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2.429856</w:t>
      </w:r>
    </w:p>
    <w:p w14:paraId="00424C38" w14:textId="0624FB03" w:rsidR="0044218C" w:rsidRDefault="0044218C">
      <w:pPr>
        <w:rPr>
          <w:sz w:val="8"/>
          <w:szCs w:val="8"/>
        </w:rPr>
      </w:pPr>
    </w:p>
    <w:p w14:paraId="3BFEE08F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626E94">
        <w:rPr>
          <w:rStyle w:val="gd15mcfcktb"/>
          <w:rFonts w:ascii="Lucida Console" w:hAnsi="Lucida Console"/>
          <w:color w:val="0000FF"/>
          <w:sz w:val="22"/>
          <w:szCs w:val="22"/>
          <w:highlight w:val="yellow"/>
        </w:rPr>
        <w:lastRenderedPageBreak/>
        <w:t>KhavrSVR_Micro_modeltune_Zn_RS_Topographic_Climate_Soil</w:t>
      </w:r>
      <w:proofErr w:type="spellEnd"/>
    </w:p>
    <w:p w14:paraId="3BF9B460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7589AC53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 tuning of ‘</w:t>
      </w:r>
      <w:proofErr w:type="spellStart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’:</w:t>
      </w:r>
    </w:p>
    <w:p w14:paraId="3DA4EA1B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7AB5F4AF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sampling method: 10-fold cross validation </w:t>
      </w:r>
    </w:p>
    <w:p w14:paraId="3178C67A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0162F530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- best parameters:</w:t>
      </w:r>
    </w:p>
    <w:p w14:paraId="4C64F520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gamma cost</w:t>
      </w:r>
    </w:p>
    <w:p w14:paraId="5C36D6DE" w14:textId="4F01EA36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0.25    4</w:t>
      </w:r>
    </w:p>
    <w:p w14:paraId="3EDDEE8C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best performance: 13.85519 </w:t>
      </w:r>
    </w:p>
    <w:p w14:paraId="53BE58DD" w14:textId="16A2B2E9" w:rsidR="00626E94" w:rsidRDefault="00626E94">
      <w:pPr>
        <w:rPr>
          <w:sz w:val="4"/>
          <w:szCs w:val="4"/>
        </w:rPr>
      </w:pPr>
    </w:p>
    <w:p w14:paraId="77B54B2F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626E94">
        <w:rPr>
          <w:rStyle w:val="gd15mcfcktb"/>
          <w:rFonts w:ascii="Lucida Console" w:hAnsi="Lucida Console"/>
          <w:color w:val="0000FF"/>
          <w:sz w:val="22"/>
          <w:szCs w:val="22"/>
        </w:rPr>
        <w:t>KhavrSVR_Micro_Zn_RS_Topographic_Climate_Soil</w:t>
      </w:r>
      <w:proofErr w:type="spellEnd"/>
    </w:p>
    <w:p w14:paraId="01123334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3242FF60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all:</w:t>
      </w:r>
    </w:p>
    <w:p w14:paraId="4F4BC32B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proofErr w:type="spellStart"/>
      <w:proofErr w:type="gramStart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(</w:t>
      </w:r>
      <w:proofErr w:type="gramEnd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formula = Zn ~ b2_reflectance + b3_reflectance + b4_reflectance + b5_reflectance + b6_reflectance + b7_reflectance + </w:t>
      </w:r>
      <w:proofErr w:type="spellStart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i_mean_kh</w:t>
      </w:r>
      <w:proofErr w:type="spellEnd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</w:p>
    <w:p w14:paraId="288B1DEE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</w:t>
      </w:r>
      <w:proofErr w:type="spellStart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gndvi_mean_kh</w:t>
      </w:r>
      <w:proofErr w:type="spellEnd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dvi_mean_kh</w:t>
      </w:r>
      <w:proofErr w:type="spellEnd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atind_mean_kh</w:t>
      </w:r>
      <w:proofErr w:type="spellEnd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gsi_mean_kh</w:t>
      </w:r>
      <w:proofErr w:type="spellEnd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Sen_B02_30m_aoi + Sen_B03_Mean_30m_aoi + Sen_B04_Mean_30m_aoi + </w:t>
      </w:r>
    </w:p>
    <w:p w14:paraId="7C07F266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Sen_B05_Mean_30m_aoi + Sen_B06_Mean_30m_aoi + Sen_B07_Mean_30m_aoi + Sen_B08_Mean_30m_aoi + Sen_B08A_Mean_30m_aoi + Sen_B11_Mean_30m_aoi + </w:t>
      </w:r>
    </w:p>
    <w:p w14:paraId="57EB2312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Sen_B12_Mean_30m_aoi + </w:t>
      </w:r>
      <w:proofErr w:type="spellStart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layInd_Mean_Sentinel_khavr</w:t>
      </w:r>
      <w:proofErr w:type="spellEnd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GNDVI_Mean_Sentinel_khavr</w:t>
      </w:r>
      <w:proofErr w:type="spellEnd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MSAVI2_Mean_Sentinel_khavr + </w:t>
      </w:r>
      <w:proofErr w:type="spellStart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DVI_Mean_Sentinel_khavr</w:t>
      </w:r>
      <w:proofErr w:type="spellEnd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</w:p>
    <w:p w14:paraId="72AD58A8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</w:t>
      </w:r>
      <w:proofErr w:type="spellStart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aturation_Mean_Sentinel_khavr</w:t>
      </w:r>
      <w:proofErr w:type="spellEnd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GSI_Mean_Sentinel_khavr</w:t>
      </w:r>
      <w:proofErr w:type="spellEnd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FlowAcc_kh</w:t>
      </w:r>
      <w:proofErr w:type="spellEnd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lanCur_kh</w:t>
      </w:r>
      <w:proofErr w:type="spellEnd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roflCur_kh</w:t>
      </w:r>
      <w:proofErr w:type="spellEnd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lope_kh</w:t>
      </w:r>
      <w:proofErr w:type="spellEnd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pi_kh</w:t>
      </w:r>
      <w:proofErr w:type="spellEnd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</w:p>
    <w:p w14:paraId="7F2F0D2E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</w:t>
      </w:r>
      <w:proofErr w:type="spellStart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Twi_kh</w:t>
      </w:r>
      <w:proofErr w:type="spellEnd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aoi_dem_clip_khavr</w:t>
      </w:r>
      <w:proofErr w:type="spellEnd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rad_khavr</w:t>
      </w:r>
      <w:proofErr w:type="spellEnd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bio_15_khavr + bio_12_khavr + bio_1_khavr + </w:t>
      </w:r>
      <w:proofErr w:type="spellStart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lay_khavr</w:t>
      </w:r>
      <w:proofErr w:type="spellEnd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H_khavr</w:t>
      </w:r>
      <w:proofErr w:type="spellEnd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and_khavr</w:t>
      </w:r>
      <w:proofErr w:type="spellEnd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, </w:t>
      </w:r>
    </w:p>
    <w:p w14:paraId="4B198A22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data = </w:t>
      </w:r>
      <w:proofErr w:type="spellStart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R_Micro_Scenario_models_</w:t>
      </w:r>
      <w:proofErr w:type="gramStart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dataset</w:t>
      </w:r>
      <w:proofErr w:type="spellEnd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</w:t>
      </w:r>
      <w:proofErr w:type="spellStart"/>
      <w:proofErr w:type="gramEnd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Training_SVR_Micro_scenario</w:t>
      </w:r>
      <w:proofErr w:type="spellEnd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, ], kernel = "radial", cost = 4, gamma = 0.25)</w:t>
      </w:r>
    </w:p>
    <w:p w14:paraId="6182F856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787DD587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s:</w:t>
      </w:r>
    </w:p>
    <w:p w14:paraId="0E759787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SVM-Type:  eps-regression </w:t>
      </w:r>
    </w:p>
    <w:p w14:paraId="5042D6B5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SVM-Kernel:  radial </w:t>
      </w:r>
    </w:p>
    <w:p w14:paraId="2F33AE3A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cost:  4 </w:t>
      </w:r>
    </w:p>
    <w:p w14:paraId="6CAFC40E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gamma:  0.25 </w:t>
      </w:r>
    </w:p>
    <w:p w14:paraId="3AE230AB" w14:textId="70C0000D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epsilon:  0.1 </w:t>
      </w:r>
    </w:p>
    <w:p w14:paraId="1271E192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umber of Support Vectors:  46</w:t>
      </w:r>
    </w:p>
    <w:p w14:paraId="42312A8E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gramStart"/>
      <w:r w:rsidRPr="00626E94">
        <w:rPr>
          <w:rStyle w:val="gd15mcfcktb"/>
          <w:rFonts w:ascii="Lucida Console" w:hAnsi="Lucida Console"/>
          <w:color w:val="0000FF"/>
          <w:sz w:val="22"/>
          <w:szCs w:val="22"/>
        </w:rPr>
        <w:t>goof(</w:t>
      </w:r>
      <w:proofErr w:type="gramEnd"/>
      <w:r w:rsidRPr="00626E94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observed = SVR_Micro_Scenario_models_dataset$Zn[Training_SVR_Micro_scenario], predicted = </w:t>
      </w:r>
      <w:proofErr w:type="spellStart"/>
      <w:r w:rsidRPr="00626E94">
        <w:rPr>
          <w:rStyle w:val="gd15mcfcktb"/>
          <w:rFonts w:ascii="Lucida Console" w:hAnsi="Lucida Console"/>
          <w:color w:val="0000FF"/>
          <w:sz w:val="22"/>
          <w:szCs w:val="22"/>
        </w:rPr>
        <w:t>KhavrSVR_Micro_Zn_RS_Topographic_Climate_Soil_Internal</w:t>
      </w:r>
      <w:proofErr w:type="spellEnd"/>
      <w:r w:rsidRPr="00626E94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 ,  plot.it = TRUE)</w:t>
      </w:r>
    </w:p>
    <w:p w14:paraId="733A5F27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R2 concordance       MSE      RMSE      bias</w:t>
      </w:r>
    </w:p>
    <w:p w14:paraId="216145A5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 0.989919   0.9734322 0.1281649 0.3580012 0.1887117</w:t>
      </w:r>
    </w:p>
    <w:p w14:paraId="2BB982C4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626E94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626E94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# </w:t>
      </w:r>
      <w:proofErr w:type="spellStart"/>
      <w:r w:rsidRPr="00626E94">
        <w:rPr>
          <w:rStyle w:val="gd15mcfcktb"/>
          <w:rFonts w:ascii="Lucida Console" w:hAnsi="Lucida Console"/>
          <w:color w:val="0000FF"/>
          <w:sz w:val="22"/>
          <w:szCs w:val="22"/>
        </w:rPr>
        <w:t>externalvalidation</w:t>
      </w:r>
      <w:proofErr w:type="spellEnd"/>
    </w:p>
    <w:p w14:paraId="0196CB8C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626E94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626E94">
        <w:rPr>
          <w:rStyle w:val="gd15mcfcktb"/>
          <w:rFonts w:ascii="Lucida Console" w:hAnsi="Lucida Console"/>
          <w:color w:val="0000FF"/>
          <w:sz w:val="22"/>
          <w:szCs w:val="22"/>
        </w:rPr>
        <w:t>goof(</w:t>
      </w:r>
      <w:proofErr w:type="gramEnd"/>
      <w:r w:rsidRPr="00626E94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observed =  SVR_Micro_Scenario_models_dataset$Zn[-Training_SVR_Micro_scenario], predicted = </w:t>
      </w:r>
      <w:proofErr w:type="spellStart"/>
      <w:r w:rsidRPr="00626E94">
        <w:rPr>
          <w:rStyle w:val="gd15mcfcktb"/>
          <w:rFonts w:ascii="Lucida Console" w:hAnsi="Lucida Console"/>
          <w:color w:val="0000FF"/>
          <w:sz w:val="22"/>
          <w:szCs w:val="22"/>
        </w:rPr>
        <w:t>KhavrSVR_Micro_Zn_RS_Topographic_Climate_Soil_External</w:t>
      </w:r>
      <w:proofErr w:type="spellEnd"/>
      <w:r w:rsidRPr="00626E94">
        <w:rPr>
          <w:rStyle w:val="gd15mcfcktb"/>
          <w:rFonts w:ascii="Lucida Console" w:hAnsi="Lucida Console"/>
          <w:color w:val="0000FF"/>
          <w:sz w:val="22"/>
          <w:szCs w:val="22"/>
        </w:rPr>
        <w:t>,  plot.it = TRUE)</w:t>
      </w:r>
    </w:p>
    <w:p w14:paraId="110B7774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 R2 concordance      MSE     RMSE       bias</w:t>
      </w:r>
    </w:p>
    <w:p w14:paraId="16103DB0" w14:textId="10CEEF42" w:rsidR="00626E94" w:rsidRDefault="00626E94" w:rsidP="00626E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1 </w:t>
      </w:r>
      <w:proofErr w:type="gramStart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0.0303884  0.03814501</w:t>
      </w:r>
      <w:proofErr w:type="gramEnd"/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16.54929 4.068082 -0.3192144</w:t>
      </w:r>
    </w:p>
    <w:p w14:paraId="2A5E3F37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>
        <w:rPr>
          <w:rStyle w:val="gd15mcfcktb"/>
          <w:rFonts w:ascii="Lucida Console" w:hAnsi="Lucida Console"/>
          <w:color w:val="0000FF"/>
          <w:sz w:val="28"/>
          <w:szCs w:val="28"/>
        </w:rPr>
        <w:t>#</w:t>
      </w:r>
      <w:proofErr w:type="gramStart"/>
      <w:r w:rsidRPr="00626E94">
        <w:rPr>
          <w:rStyle w:val="gd15mcfcktb"/>
          <w:rFonts w:ascii="Lucida Console" w:hAnsi="Lucida Console"/>
          <w:color w:val="0000FF"/>
          <w:sz w:val="22"/>
          <w:szCs w:val="22"/>
        </w:rPr>
        <w:t>training</w:t>
      </w:r>
      <w:proofErr w:type="gramEnd"/>
    </w:p>
    <w:p w14:paraId="7CABE8AF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626E94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626E94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626E94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626E94">
        <w:rPr>
          <w:rStyle w:val="gd15mcfcktb"/>
          <w:rFonts w:ascii="Lucida Console" w:hAnsi="Lucida Console"/>
          <w:color w:val="0000FF"/>
          <w:sz w:val="22"/>
          <w:szCs w:val="22"/>
        </w:rPr>
        <w:t>KhavrSVR_Micro_Zn_RS_Topographic_Climate_Soil_Internal</w:t>
      </w:r>
      <w:proofErr w:type="spellEnd"/>
      <w:r w:rsidRPr="00626E94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Zn[Training_SVR_Micro_scenario])</w:t>
      </w:r>
    </w:p>
    <w:p w14:paraId="6A0A7B41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9.9</w:t>
      </w:r>
    </w:p>
    <w:p w14:paraId="2F276C38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626E94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626E94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626E94">
        <w:rPr>
          <w:rStyle w:val="gd15mcfcktb"/>
          <w:rFonts w:ascii="Lucida Console" w:hAnsi="Lucida Console"/>
          <w:color w:val="0000FF"/>
          <w:sz w:val="22"/>
          <w:szCs w:val="22"/>
        </w:rPr>
        <w:t>KhavrSVR_Micro_Zn_RS_Topographic_Climate_Soil_Internal</w:t>
      </w:r>
      <w:proofErr w:type="spellEnd"/>
      <w:r w:rsidRPr="00626E94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Zn[Training_SVR_Micro_scenario])</w:t>
      </w:r>
    </w:p>
    <w:p w14:paraId="166F60A3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4398713</w:t>
      </w:r>
    </w:p>
    <w:p w14:paraId="49DAFAD9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626E94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626E94">
        <w:rPr>
          <w:rStyle w:val="gd15mcfcktb"/>
          <w:rFonts w:ascii="Lucida Console" w:hAnsi="Lucida Console"/>
          <w:color w:val="0000FF"/>
          <w:sz w:val="22"/>
          <w:szCs w:val="22"/>
        </w:rPr>
        <w:t>##testing</w:t>
      </w:r>
    </w:p>
    <w:p w14:paraId="70D6220F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626E94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626E94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626E94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626E94">
        <w:rPr>
          <w:rStyle w:val="gd15mcfcktb"/>
          <w:rFonts w:ascii="Lucida Console" w:hAnsi="Lucida Console"/>
          <w:color w:val="0000FF"/>
          <w:sz w:val="22"/>
          <w:szCs w:val="22"/>
        </w:rPr>
        <w:t>KhavrSVR_Micro_Zn_RS_Topographic_Climate_Soil_External</w:t>
      </w:r>
      <w:proofErr w:type="spellEnd"/>
      <w:r w:rsidRPr="00626E94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Zn[-Training_SVR_Micro_scenario])</w:t>
      </w:r>
    </w:p>
    <w:p w14:paraId="61E5815F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96.1</w:t>
      </w:r>
    </w:p>
    <w:p w14:paraId="3CA11751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626E94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626E94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626E94">
        <w:rPr>
          <w:rStyle w:val="gd15mcfcktb"/>
          <w:rFonts w:ascii="Lucida Console" w:hAnsi="Lucida Console"/>
          <w:color w:val="0000FF"/>
          <w:sz w:val="22"/>
          <w:szCs w:val="22"/>
        </w:rPr>
        <w:t>KhavrSVR_Micro_Zn_RS_Topographic_Climate_Soil_External</w:t>
      </w:r>
      <w:proofErr w:type="spellEnd"/>
      <w:r w:rsidRPr="00626E94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Zn[-Training_SVR_Micro_scenario])</w:t>
      </w:r>
    </w:p>
    <w:p w14:paraId="0B08574B" w14:textId="77777777" w:rsidR="00626E94" w:rsidRPr="00626E94" w:rsidRDefault="00626E94" w:rsidP="00626E94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626E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2.438404</w:t>
      </w:r>
    </w:p>
    <w:p w14:paraId="0B443786" w14:textId="77777777" w:rsidR="00DA426A" w:rsidRPr="00DA426A" w:rsidRDefault="00DA426A" w:rsidP="00DA426A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DA426A">
        <w:rPr>
          <w:rStyle w:val="gd15mcfcktb"/>
          <w:rFonts w:ascii="Lucida Console" w:hAnsi="Lucida Console"/>
          <w:color w:val="0000FF"/>
          <w:sz w:val="22"/>
          <w:szCs w:val="22"/>
          <w:highlight w:val="yellow"/>
        </w:rPr>
        <w:lastRenderedPageBreak/>
        <w:t>KhavrSVR_Micro_modeltune_Zn_Topographic</w:t>
      </w:r>
      <w:proofErr w:type="spellEnd"/>
    </w:p>
    <w:p w14:paraId="5312CB3F" w14:textId="77777777" w:rsidR="00DA426A" w:rsidRPr="00DA426A" w:rsidRDefault="00DA426A" w:rsidP="00DA426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130C193D" w14:textId="77777777" w:rsidR="00DA426A" w:rsidRPr="00DA426A" w:rsidRDefault="00DA426A" w:rsidP="00DA426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 tuning of ‘</w:t>
      </w:r>
      <w:proofErr w:type="spellStart"/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’:</w:t>
      </w:r>
    </w:p>
    <w:p w14:paraId="5230FB79" w14:textId="77777777" w:rsidR="00DA426A" w:rsidRPr="00DA426A" w:rsidRDefault="00DA426A" w:rsidP="00DA426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3C2C2148" w14:textId="77777777" w:rsidR="00DA426A" w:rsidRPr="00DA426A" w:rsidRDefault="00DA426A" w:rsidP="00DA426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sampling method: 10-fold cross validation </w:t>
      </w:r>
    </w:p>
    <w:p w14:paraId="04059636" w14:textId="77777777" w:rsidR="00DA426A" w:rsidRPr="00DA426A" w:rsidRDefault="00DA426A" w:rsidP="00DA426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65603AEE" w14:textId="77777777" w:rsidR="00DA426A" w:rsidRPr="00DA426A" w:rsidRDefault="00DA426A" w:rsidP="00DA426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- best parameters:</w:t>
      </w:r>
    </w:p>
    <w:p w14:paraId="37C1A7D6" w14:textId="77777777" w:rsidR="00DA426A" w:rsidRPr="00DA426A" w:rsidRDefault="00DA426A" w:rsidP="00DA426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gamma cost</w:t>
      </w:r>
    </w:p>
    <w:p w14:paraId="1B507B63" w14:textId="77777777" w:rsidR="00DA426A" w:rsidRPr="00DA426A" w:rsidRDefault="00DA426A" w:rsidP="00DA426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2    2</w:t>
      </w:r>
    </w:p>
    <w:p w14:paraId="799A32BE" w14:textId="77777777" w:rsidR="00DA426A" w:rsidRPr="00DA426A" w:rsidRDefault="00DA426A" w:rsidP="00DA426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2B99A28E" w14:textId="77777777" w:rsidR="00DA426A" w:rsidRPr="00DA426A" w:rsidRDefault="00DA426A" w:rsidP="00DA426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best performance: 13.78853 </w:t>
      </w:r>
    </w:p>
    <w:p w14:paraId="1FD500D7" w14:textId="77777777" w:rsidR="00DA426A" w:rsidRPr="00DA426A" w:rsidRDefault="00DA426A" w:rsidP="00DA426A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DA426A">
        <w:rPr>
          <w:rStyle w:val="gd15mcfcktb"/>
          <w:rFonts w:ascii="Lucida Console" w:hAnsi="Lucida Console"/>
          <w:color w:val="0000FF"/>
          <w:sz w:val="22"/>
          <w:szCs w:val="22"/>
        </w:rPr>
        <w:t>KhavrSVR_Micro_Zn_Topographic</w:t>
      </w:r>
      <w:proofErr w:type="spellEnd"/>
    </w:p>
    <w:p w14:paraId="498DFC4A" w14:textId="77777777" w:rsidR="00DA426A" w:rsidRPr="00DA426A" w:rsidRDefault="00DA426A" w:rsidP="00DA426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671487F6" w14:textId="77777777" w:rsidR="00DA426A" w:rsidRPr="00DA426A" w:rsidRDefault="00DA426A" w:rsidP="00DA426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all:</w:t>
      </w:r>
    </w:p>
    <w:p w14:paraId="19B0C37C" w14:textId="77777777" w:rsidR="00DA426A" w:rsidRPr="00DA426A" w:rsidRDefault="00DA426A" w:rsidP="00DA426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proofErr w:type="spellStart"/>
      <w:proofErr w:type="gramStart"/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(</w:t>
      </w:r>
      <w:proofErr w:type="gramEnd"/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formula = Zn ~ </w:t>
      </w:r>
      <w:proofErr w:type="spellStart"/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FlowAcc_kh</w:t>
      </w:r>
      <w:proofErr w:type="spellEnd"/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lanCur_kh</w:t>
      </w:r>
      <w:proofErr w:type="spellEnd"/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roflCur_kh</w:t>
      </w:r>
      <w:proofErr w:type="spellEnd"/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lope_kh</w:t>
      </w:r>
      <w:proofErr w:type="spellEnd"/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pi_kh</w:t>
      </w:r>
      <w:proofErr w:type="spellEnd"/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Twi_kh</w:t>
      </w:r>
      <w:proofErr w:type="spellEnd"/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aoi_dem_clip_khavr</w:t>
      </w:r>
      <w:proofErr w:type="spellEnd"/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, data = </w:t>
      </w:r>
      <w:proofErr w:type="spellStart"/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R_Micro_Scenario_models_dataset</w:t>
      </w:r>
      <w:proofErr w:type="spellEnd"/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</w:t>
      </w:r>
      <w:proofErr w:type="spellStart"/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Training_SVR_Micro_scenario</w:t>
      </w:r>
      <w:proofErr w:type="spellEnd"/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, </w:t>
      </w:r>
    </w:p>
    <w:p w14:paraId="2D481ABB" w14:textId="77777777" w:rsidR="00DA426A" w:rsidRPr="00DA426A" w:rsidRDefault="00DA426A" w:rsidP="00DA426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], kernel = "radial", cost = 2, gamma = 2)</w:t>
      </w:r>
    </w:p>
    <w:p w14:paraId="423631A1" w14:textId="77777777" w:rsidR="00DA426A" w:rsidRPr="00DA426A" w:rsidRDefault="00DA426A" w:rsidP="00DA426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341AC215" w14:textId="77777777" w:rsidR="00DA426A" w:rsidRPr="00DA426A" w:rsidRDefault="00DA426A" w:rsidP="00DA426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01947C3F" w14:textId="77777777" w:rsidR="00DA426A" w:rsidRPr="00DA426A" w:rsidRDefault="00DA426A" w:rsidP="00DA426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s:</w:t>
      </w:r>
    </w:p>
    <w:p w14:paraId="386F1D7B" w14:textId="77777777" w:rsidR="00DA426A" w:rsidRPr="00DA426A" w:rsidRDefault="00DA426A" w:rsidP="00DA426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SVM-Type:  eps-regression </w:t>
      </w:r>
    </w:p>
    <w:p w14:paraId="19CAD20D" w14:textId="77777777" w:rsidR="00DA426A" w:rsidRPr="00DA426A" w:rsidRDefault="00DA426A" w:rsidP="00DA426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SVM-Kernel:  radial </w:t>
      </w:r>
    </w:p>
    <w:p w14:paraId="14E8FDEA" w14:textId="77777777" w:rsidR="00DA426A" w:rsidRPr="00DA426A" w:rsidRDefault="00DA426A" w:rsidP="00DA426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cost:  2 </w:t>
      </w:r>
    </w:p>
    <w:p w14:paraId="4961AE88" w14:textId="77777777" w:rsidR="00DA426A" w:rsidRPr="00DA426A" w:rsidRDefault="00DA426A" w:rsidP="00DA426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gamma:  2 </w:t>
      </w:r>
    </w:p>
    <w:p w14:paraId="43717DE9" w14:textId="77777777" w:rsidR="00DA426A" w:rsidRPr="00DA426A" w:rsidRDefault="00DA426A" w:rsidP="00DA426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epsilon:  0.1 </w:t>
      </w:r>
    </w:p>
    <w:p w14:paraId="73F819B3" w14:textId="77777777" w:rsidR="00DA426A" w:rsidRPr="00DA426A" w:rsidRDefault="00DA426A" w:rsidP="00DA426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0FFEE1DD" w14:textId="77777777" w:rsidR="00DA426A" w:rsidRPr="00DA426A" w:rsidRDefault="00DA426A" w:rsidP="00DA426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402B9C40" w14:textId="52147234" w:rsidR="00DA426A" w:rsidRDefault="00DA426A" w:rsidP="00DA426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DA426A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umber of Support Vectors:  45</w:t>
      </w:r>
    </w:p>
    <w:tbl>
      <w:tblPr>
        <w:tblW w:w="21600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1690"/>
      </w:tblGrid>
      <w:tr w:rsidR="00964F24" w:rsidRPr="00964F24" w14:paraId="36A06AC0" w14:textId="77777777" w:rsidTr="00964F24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7DB16320" w14:textId="77777777" w:rsidR="00964F24" w:rsidRPr="00964F24" w:rsidRDefault="00964F24" w:rsidP="00964F2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lang w:eastAsia="en-AU"/>
              </w:rPr>
            </w:pPr>
            <w:proofErr w:type="gramStart"/>
            <w:r w:rsidRPr="00964F24">
              <w:rPr>
                <w:rFonts w:ascii="Lucida Console" w:eastAsia="Times New Roman" w:hAnsi="Lucida Console" w:cs="Courier New"/>
                <w:color w:val="0000FF"/>
                <w:lang w:eastAsia="en-AU"/>
              </w:rPr>
              <w:t>goof(</w:t>
            </w:r>
            <w:proofErr w:type="gramEnd"/>
            <w:r w:rsidRPr="00964F24">
              <w:rPr>
                <w:rFonts w:ascii="Lucida Console" w:eastAsia="Times New Roman" w:hAnsi="Lucida Console" w:cs="Courier New"/>
                <w:color w:val="0000FF"/>
                <w:lang w:eastAsia="en-AU"/>
              </w:rPr>
              <w:t xml:space="preserve">observed = SVR_Micro_Scenario_models_dataset$Zn[Training_SVR_Micro_scenario], predicted = </w:t>
            </w:r>
            <w:proofErr w:type="spellStart"/>
            <w:r w:rsidRPr="00964F24">
              <w:rPr>
                <w:rFonts w:ascii="Lucida Console" w:eastAsia="Times New Roman" w:hAnsi="Lucida Console" w:cs="Courier New"/>
                <w:color w:val="0000FF"/>
                <w:lang w:eastAsia="en-AU"/>
              </w:rPr>
              <w:t>KhavrSVR_Micro_Zn_Topographic_Internal</w:t>
            </w:r>
            <w:proofErr w:type="spellEnd"/>
            <w:r w:rsidRPr="00964F24">
              <w:rPr>
                <w:rFonts w:ascii="Lucida Console" w:eastAsia="Times New Roman" w:hAnsi="Lucida Console" w:cs="Courier New"/>
                <w:color w:val="0000FF"/>
                <w:lang w:eastAsia="en-AU"/>
              </w:rPr>
              <w:t xml:space="preserve"> ,  plot.it = TRUE)</w:t>
            </w:r>
          </w:p>
          <w:p w14:paraId="1934AFE0" w14:textId="77777777" w:rsidR="00964F24" w:rsidRPr="00964F24" w:rsidRDefault="00964F24" w:rsidP="00964F2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bdr w:val="none" w:sz="0" w:space="0" w:color="auto" w:frame="1"/>
                <w:lang w:eastAsia="en-AU"/>
              </w:rPr>
            </w:pPr>
            <w:r w:rsidRPr="00964F24">
              <w:rPr>
                <w:rFonts w:ascii="Lucida Console" w:eastAsia="Times New Roman" w:hAnsi="Lucida Console" w:cs="Courier New"/>
                <w:color w:val="404040"/>
                <w:bdr w:val="none" w:sz="0" w:space="0" w:color="auto" w:frame="1"/>
                <w:lang w:eastAsia="en-AU"/>
              </w:rPr>
              <w:t xml:space="preserve">         R2 concordance       MSE      RMSE       bias</w:t>
            </w:r>
          </w:p>
          <w:p w14:paraId="154BD18F" w14:textId="77777777" w:rsidR="00964F24" w:rsidRPr="00964F24" w:rsidRDefault="00964F24" w:rsidP="00964F2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bdr w:val="none" w:sz="0" w:space="0" w:color="auto" w:frame="1"/>
                <w:lang w:eastAsia="en-AU"/>
              </w:rPr>
            </w:pPr>
            <w:r w:rsidRPr="00964F24">
              <w:rPr>
                <w:rFonts w:ascii="Lucida Console" w:eastAsia="Times New Roman" w:hAnsi="Lucida Console" w:cs="Courier New"/>
                <w:color w:val="404040"/>
                <w:bdr w:val="none" w:sz="0" w:space="0" w:color="auto" w:frame="1"/>
                <w:lang w:eastAsia="en-AU"/>
              </w:rPr>
              <w:t>1 0.9604613   0.9559152 0.5026776 0.7089976 0.06838844</w:t>
            </w:r>
          </w:p>
          <w:p w14:paraId="18B322BC" w14:textId="77777777" w:rsidR="00964F24" w:rsidRPr="00964F24" w:rsidRDefault="00964F24" w:rsidP="00964F2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lang w:eastAsia="en-AU"/>
              </w:rPr>
            </w:pPr>
            <w:r w:rsidRPr="00964F24">
              <w:rPr>
                <w:rFonts w:ascii="Lucida Console" w:eastAsia="Times New Roman" w:hAnsi="Lucida Console" w:cs="Courier New"/>
                <w:color w:val="0000FF"/>
                <w:lang w:eastAsia="en-AU"/>
              </w:rPr>
              <w:t xml:space="preserve">&gt; # </w:t>
            </w:r>
            <w:proofErr w:type="spellStart"/>
            <w:r w:rsidRPr="00964F24">
              <w:rPr>
                <w:rFonts w:ascii="Lucida Console" w:eastAsia="Times New Roman" w:hAnsi="Lucida Console" w:cs="Courier New"/>
                <w:color w:val="0000FF"/>
                <w:lang w:eastAsia="en-AU"/>
              </w:rPr>
              <w:t>externalvalidation</w:t>
            </w:r>
            <w:proofErr w:type="spellEnd"/>
          </w:p>
          <w:p w14:paraId="0CEE71D4" w14:textId="77777777" w:rsidR="00964F24" w:rsidRPr="00964F24" w:rsidRDefault="00964F24" w:rsidP="00964F2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lang w:eastAsia="en-AU"/>
              </w:rPr>
            </w:pPr>
            <w:r w:rsidRPr="00964F24">
              <w:rPr>
                <w:rFonts w:ascii="Lucida Console" w:eastAsia="Times New Roman" w:hAnsi="Lucida Console" w:cs="Courier New"/>
                <w:color w:val="0000FF"/>
                <w:lang w:eastAsia="en-AU"/>
              </w:rPr>
              <w:t xml:space="preserve">&gt; </w:t>
            </w:r>
            <w:proofErr w:type="gramStart"/>
            <w:r w:rsidRPr="00964F24">
              <w:rPr>
                <w:rFonts w:ascii="Lucida Console" w:eastAsia="Times New Roman" w:hAnsi="Lucida Console" w:cs="Courier New"/>
                <w:color w:val="0000FF"/>
                <w:lang w:eastAsia="en-AU"/>
              </w:rPr>
              <w:t>goof(</w:t>
            </w:r>
            <w:proofErr w:type="gramEnd"/>
            <w:r w:rsidRPr="00964F24">
              <w:rPr>
                <w:rFonts w:ascii="Lucida Console" w:eastAsia="Times New Roman" w:hAnsi="Lucida Console" w:cs="Courier New"/>
                <w:color w:val="0000FF"/>
                <w:lang w:eastAsia="en-AU"/>
              </w:rPr>
              <w:t xml:space="preserve">observed =  SVR_Micro_Scenario_models_dataset$Zn[-Training_SVR_Micro_scenario], predicted = </w:t>
            </w:r>
            <w:proofErr w:type="spellStart"/>
            <w:r w:rsidRPr="00964F24">
              <w:rPr>
                <w:rFonts w:ascii="Lucida Console" w:eastAsia="Times New Roman" w:hAnsi="Lucida Console" w:cs="Courier New"/>
                <w:color w:val="0000FF"/>
                <w:lang w:eastAsia="en-AU"/>
              </w:rPr>
              <w:t>KhavrSVR_Micro_Zn_Topographic_External</w:t>
            </w:r>
            <w:proofErr w:type="spellEnd"/>
            <w:r w:rsidRPr="00964F24">
              <w:rPr>
                <w:rFonts w:ascii="Lucida Console" w:eastAsia="Times New Roman" w:hAnsi="Lucida Console" w:cs="Courier New"/>
                <w:color w:val="0000FF"/>
                <w:lang w:eastAsia="en-AU"/>
              </w:rPr>
              <w:t>,  plot.it = TRUE)</w:t>
            </w:r>
          </w:p>
          <w:p w14:paraId="329192AE" w14:textId="77777777" w:rsidR="00964F24" w:rsidRPr="00964F24" w:rsidRDefault="00964F24" w:rsidP="00964F2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bdr w:val="none" w:sz="0" w:space="0" w:color="auto" w:frame="1"/>
                <w:lang w:eastAsia="en-AU"/>
              </w:rPr>
            </w:pPr>
            <w:r w:rsidRPr="00964F24">
              <w:rPr>
                <w:rFonts w:ascii="Lucida Console" w:eastAsia="Times New Roman" w:hAnsi="Lucida Console" w:cs="Courier New"/>
                <w:color w:val="404040"/>
                <w:bdr w:val="none" w:sz="0" w:space="0" w:color="auto" w:frame="1"/>
                <w:lang w:eastAsia="en-AU"/>
              </w:rPr>
              <w:t xml:space="preserve">         R2 concordance      MSE     RMSE       bias</w:t>
            </w:r>
          </w:p>
          <w:p w14:paraId="15B4EDB0" w14:textId="77777777" w:rsidR="00964F24" w:rsidRPr="00964F24" w:rsidRDefault="00964F24" w:rsidP="00964F2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bdr w:val="none" w:sz="0" w:space="0" w:color="auto" w:frame="1"/>
                <w:lang w:eastAsia="en-AU"/>
              </w:rPr>
            </w:pPr>
            <w:r w:rsidRPr="00964F24">
              <w:rPr>
                <w:rFonts w:ascii="Lucida Console" w:eastAsia="Times New Roman" w:hAnsi="Lucida Console" w:cs="Courier New"/>
                <w:color w:val="404040"/>
                <w:bdr w:val="none" w:sz="0" w:space="0" w:color="auto" w:frame="1"/>
                <w:lang w:eastAsia="en-AU"/>
              </w:rPr>
              <w:t>1 0.0696462   0.1137047 15.87924 3.984876 -0.6145591</w:t>
            </w:r>
          </w:p>
          <w:p w14:paraId="590F2F8F" w14:textId="77777777" w:rsidR="00964F24" w:rsidRPr="00964F24" w:rsidRDefault="00964F24" w:rsidP="00964F24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964F24" w:rsidRPr="00964F24" w14:paraId="0C0F1231" w14:textId="77777777" w:rsidTr="00964F24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432C0D82" w14:textId="77777777" w:rsidR="00964F24" w:rsidRPr="00964F24" w:rsidRDefault="00964F24" w:rsidP="00964F24">
            <w:pPr>
              <w:spacing w:after="0" w:line="240" w:lineRule="auto"/>
              <w:rPr>
                <w:rFonts w:ascii="Times New Roman" w:eastAsia="Times New Roman" w:hAnsi="Times New Roman" w:cs="Times New Roman"/>
                <w:lang w:eastAsia="en-AU"/>
              </w:rPr>
            </w:pPr>
          </w:p>
        </w:tc>
      </w:tr>
      <w:tr w:rsidR="00964F24" w:rsidRPr="00964F24" w14:paraId="5675E6F2" w14:textId="77777777" w:rsidTr="00964F24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216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600"/>
            </w:tblGrid>
            <w:tr w:rsidR="00964F24" w:rsidRPr="00964F24" w14:paraId="6FD8E535" w14:textId="77777777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14:paraId="39398CBC" w14:textId="77777777" w:rsidR="00964F24" w:rsidRPr="00964F24" w:rsidRDefault="00964F24" w:rsidP="00964F24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0000FF"/>
                      <w:lang w:eastAsia="en-AU"/>
                    </w:rPr>
                  </w:pPr>
                  <w:r w:rsidRPr="00964F24">
                    <w:rPr>
                      <w:rFonts w:ascii="Lucida Console" w:eastAsia="Times New Roman" w:hAnsi="Lucida Console" w:cs="Times New Roman"/>
                      <w:color w:val="0000FF"/>
                      <w:lang w:eastAsia="en-AU"/>
                    </w:rPr>
                    <w:t xml:space="preserve">&gt; </w:t>
                  </w:r>
                </w:p>
              </w:tc>
            </w:tr>
          </w:tbl>
          <w:p w14:paraId="6EDE0515" w14:textId="77777777" w:rsidR="00964F24" w:rsidRPr="00964F24" w:rsidRDefault="00964F24" w:rsidP="00964F24">
            <w:pPr>
              <w:spacing w:after="0" w:line="240" w:lineRule="auto"/>
              <w:rPr>
                <w:rFonts w:ascii="Lucida Console" w:eastAsia="Times New Roman" w:hAnsi="Lucida Console" w:cs="Times New Roman"/>
                <w:color w:val="404040"/>
                <w:lang w:eastAsia="en-AU"/>
              </w:rPr>
            </w:pPr>
          </w:p>
        </w:tc>
      </w:tr>
    </w:tbl>
    <w:p w14:paraId="756E0835" w14:textId="77777777" w:rsidR="00964F24" w:rsidRPr="00DA426A" w:rsidRDefault="00964F24" w:rsidP="00DA426A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</w:p>
    <w:p w14:paraId="28FC4A43" w14:textId="77777777" w:rsidR="00964F24" w:rsidRPr="00964F24" w:rsidRDefault="00964F24" w:rsidP="00964F24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964F24">
        <w:rPr>
          <w:rStyle w:val="gd15mcfcktb"/>
          <w:rFonts w:ascii="Lucida Console" w:hAnsi="Lucida Console"/>
          <w:color w:val="0000FF"/>
        </w:rPr>
        <w:t>#</w:t>
      </w:r>
      <w:proofErr w:type="gramStart"/>
      <w:r w:rsidRPr="00964F24">
        <w:rPr>
          <w:rStyle w:val="gd15mcfcktb"/>
          <w:rFonts w:ascii="Lucida Console" w:hAnsi="Lucida Console"/>
          <w:color w:val="0000FF"/>
        </w:rPr>
        <w:t>training</w:t>
      </w:r>
      <w:proofErr w:type="gramEnd"/>
    </w:p>
    <w:p w14:paraId="71B9A4CC" w14:textId="77777777" w:rsidR="00964F24" w:rsidRPr="00964F24" w:rsidRDefault="00964F24" w:rsidP="00964F24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964F24">
        <w:rPr>
          <w:rStyle w:val="gd15mcfckub"/>
          <w:rFonts w:ascii="Lucida Console" w:hAnsi="Lucida Console"/>
          <w:color w:val="0000FF"/>
        </w:rPr>
        <w:t xml:space="preserve">&gt; </w:t>
      </w:r>
      <w:proofErr w:type="spellStart"/>
      <w:proofErr w:type="gramStart"/>
      <w:r w:rsidRPr="00964F24">
        <w:rPr>
          <w:rStyle w:val="gd15mcfcktb"/>
          <w:rFonts w:ascii="Lucida Console" w:hAnsi="Lucida Console"/>
          <w:color w:val="0000FF"/>
        </w:rPr>
        <w:t>nrmse</w:t>
      </w:r>
      <w:proofErr w:type="spellEnd"/>
      <w:r w:rsidRPr="00964F24">
        <w:rPr>
          <w:rStyle w:val="gd15mcfcktb"/>
          <w:rFonts w:ascii="Lucida Console" w:hAnsi="Lucida Console"/>
          <w:color w:val="0000FF"/>
        </w:rPr>
        <w:t>(</w:t>
      </w:r>
      <w:proofErr w:type="spellStart"/>
      <w:proofErr w:type="gramEnd"/>
      <w:r w:rsidRPr="00964F24">
        <w:rPr>
          <w:rStyle w:val="gd15mcfcktb"/>
          <w:rFonts w:ascii="Lucida Console" w:hAnsi="Lucida Console"/>
          <w:color w:val="0000FF"/>
        </w:rPr>
        <w:t>KhavrSVR_Micro_Zn_Topographic_Internal</w:t>
      </w:r>
      <w:proofErr w:type="spellEnd"/>
      <w:r w:rsidRPr="00964F24">
        <w:rPr>
          <w:rStyle w:val="gd15mcfcktb"/>
          <w:rFonts w:ascii="Lucida Console" w:hAnsi="Lucida Console"/>
          <w:color w:val="0000FF"/>
        </w:rPr>
        <w:t>, SVR_Micro_Scenario_models_dataset$Zn[Training_SVR_Micro_scenario])</w:t>
      </w:r>
    </w:p>
    <w:p w14:paraId="79F40DFF" w14:textId="77777777" w:rsidR="00964F24" w:rsidRPr="00964F24" w:rsidRDefault="00964F24" w:rsidP="00964F2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964F2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1] 19.7</w:t>
      </w:r>
    </w:p>
    <w:p w14:paraId="22C9D6D1" w14:textId="77777777" w:rsidR="00964F24" w:rsidRPr="00964F24" w:rsidRDefault="00964F24" w:rsidP="00964F24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964F24">
        <w:rPr>
          <w:rStyle w:val="gd15mcfckub"/>
          <w:rFonts w:ascii="Lucida Console" w:hAnsi="Lucida Console"/>
          <w:color w:val="0000FF"/>
        </w:rPr>
        <w:t xml:space="preserve">&gt; </w:t>
      </w:r>
      <w:proofErr w:type="gramStart"/>
      <w:r w:rsidRPr="00964F24">
        <w:rPr>
          <w:rStyle w:val="gd15mcfcktb"/>
          <w:rFonts w:ascii="Lucida Console" w:hAnsi="Lucida Console"/>
          <w:color w:val="0000FF"/>
        </w:rPr>
        <w:t>MAPE(</w:t>
      </w:r>
      <w:proofErr w:type="spellStart"/>
      <w:proofErr w:type="gramEnd"/>
      <w:r w:rsidRPr="00964F24">
        <w:rPr>
          <w:rStyle w:val="gd15mcfcktb"/>
          <w:rFonts w:ascii="Lucida Console" w:hAnsi="Lucida Console"/>
          <w:color w:val="0000FF"/>
        </w:rPr>
        <w:t>KhavrSVR_Micro_Zn_Topographic_Internal</w:t>
      </w:r>
      <w:proofErr w:type="spellEnd"/>
      <w:r w:rsidRPr="00964F24">
        <w:rPr>
          <w:rStyle w:val="gd15mcfcktb"/>
          <w:rFonts w:ascii="Lucida Console" w:hAnsi="Lucida Console"/>
          <w:color w:val="0000FF"/>
        </w:rPr>
        <w:t>, SVR_Micro_Scenario_models_dataset$Zn[Training_SVR_Micro_scenario])</w:t>
      </w:r>
    </w:p>
    <w:p w14:paraId="3442C80C" w14:textId="77777777" w:rsidR="00964F24" w:rsidRPr="00964F24" w:rsidRDefault="00964F24" w:rsidP="00964F2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964F2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1] 0.4484286</w:t>
      </w:r>
    </w:p>
    <w:p w14:paraId="01015013" w14:textId="77777777" w:rsidR="00964F24" w:rsidRPr="00964F24" w:rsidRDefault="00964F24" w:rsidP="00964F24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964F24">
        <w:rPr>
          <w:rStyle w:val="gd15mcfckub"/>
          <w:rFonts w:ascii="Lucida Console" w:hAnsi="Lucida Console"/>
          <w:color w:val="0000FF"/>
        </w:rPr>
        <w:t xml:space="preserve">&gt; </w:t>
      </w:r>
      <w:r w:rsidRPr="00964F24">
        <w:rPr>
          <w:rStyle w:val="gd15mcfcktb"/>
          <w:rFonts w:ascii="Lucida Console" w:hAnsi="Lucida Console"/>
          <w:color w:val="0000FF"/>
        </w:rPr>
        <w:t>##testing</w:t>
      </w:r>
    </w:p>
    <w:p w14:paraId="2A69A8F8" w14:textId="77777777" w:rsidR="00964F24" w:rsidRPr="00964F24" w:rsidRDefault="00964F24" w:rsidP="00964F24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964F24">
        <w:rPr>
          <w:rStyle w:val="gd15mcfckub"/>
          <w:rFonts w:ascii="Lucida Console" w:hAnsi="Lucida Console"/>
          <w:color w:val="0000FF"/>
        </w:rPr>
        <w:t xml:space="preserve">&gt; </w:t>
      </w:r>
      <w:proofErr w:type="spellStart"/>
      <w:proofErr w:type="gramStart"/>
      <w:r w:rsidRPr="00964F24">
        <w:rPr>
          <w:rStyle w:val="gd15mcfcktb"/>
          <w:rFonts w:ascii="Lucida Console" w:hAnsi="Lucida Console"/>
          <w:color w:val="0000FF"/>
        </w:rPr>
        <w:t>nrmse</w:t>
      </w:r>
      <w:proofErr w:type="spellEnd"/>
      <w:r w:rsidRPr="00964F24">
        <w:rPr>
          <w:rStyle w:val="gd15mcfcktb"/>
          <w:rFonts w:ascii="Lucida Console" w:hAnsi="Lucida Console"/>
          <w:color w:val="0000FF"/>
        </w:rPr>
        <w:t>(</w:t>
      </w:r>
      <w:proofErr w:type="spellStart"/>
      <w:proofErr w:type="gramEnd"/>
      <w:r w:rsidRPr="00964F24">
        <w:rPr>
          <w:rStyle w:val="gd15mcfcktb"/>
          <w:rFonts w:ascii="Lucida Console" w:hAnsi="Lucida Console"/>
          <w:color w:val="0000FF"/>
        </w:rPr>
        <w:t>KhavrSVR_Micro_Zn_Topographic_External</w:t>
      </w:r>
      <w:proofErr w:type="spellEnd"/>
      <w:r w:rsidRPr="00964F24">
        <w:rPr>
          <w:rStyle w:val="gd15mcfcktb"/>
          <w:rFonts w:ascii="Lucida Console" w:hAnsi="Lucida Console"/>
          <w:color w:val="0000FF"/>
        </w:rPr>
        <w:t>, SVR_Micro_Scenario_models_dataset$Zn[-Training_SVR_Micro_scenario])</w:t>
      </w:r>
    </w:p>
    <w:p w14:paraId="3283F130" w14:textId="77777777" w:rsidR="00964F24" w:rsidRPr="00964F24" w:rsidRDefault="00964F24" w:rsidP="00964F2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964F2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1] 94.1</w:t>
      </w:r>
    </w:p>
    <w:p w14:paraId="0AC87B2C" w14:textId="77777777" w:rsidR="00964F24" w:rsidRPr="00964F24" w:rsidRDefault="00964F24" w:rsidP="00964F24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964F24">
        <w:rPr>
          <w:rStyle w:val="gd15mcfckub"/>
          <w:rFonts w:ascii="Lucida Console" w:hAnsi="Lucida Console"/>
          <w:color w:val="0000FF"/>
        </w:rPr>
        <w:t xml:space="preserve">&gt; </w:t>
      </w:r>
      <w:proofErr w:type="gramStart"/>
      <w:r w:rsidRPr="00964F24">
        <w:rPr>
          <w:rStyle w:val="gd15mcfcktb"/>
          <w:rFonts w:ascii="Lucida Console" w:hAnsi="Lucida Console"/>
          <w:color w:val="0000FF"/>
        </w:rPr>
        <w:t>MAPE(</w:t>
      </w:r>
      <w:proofErr w:type="spellStart"/>
      <w:proofErr w:type="gramEnd"/>
      <w:r w:rsidRPr="00964F24">
        <w:rPr>
          <w:rStyle w:val="gd15mcfcktb"/>
          <w:rFonts w:ascii="Lucida Console" w:hAnsi="Lucida Console"/>
          <w:color w:val="0000FF"/>
        </w:rPr>
        <w:t>KhavrSVR_Micro_Zn_Topographic_External</w:t>
      </w:r>
      <w:proofErr w:type="spellEnd"/>
      <w:r w:rsidRPr="00964F24">
        <w:rPr>
          <w:rStyle w:val="gd15mcfcktb"/>
          <w:rFonts w:ascii="Lucida Console" w:hAnsi="Lucida Console"/>
          <w:color w:val="0000FF"/>
        </w:rPr>
        <w:t>, SVR_Micro_Scenario_models_dataset$Zn[-Training_SVR_Micro_scenario])</w:t>
      </w:r>
    </w:p>
    <w:p w14:paraId="4829EFB5" w14:textId="362DC7A5" w:rsidR="00964F24" w:rsidRDefault="00964F24" w:rsidP="00964F2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964F2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1] 2.183178</w:t>
      </w:r>
    </w:p>
    <w:p w14:paraId="1550E7C6" w14:textId="5BD860CF" w:rsidR="005F6F93" w:rsidRDefault="005F6F93" w:rsidP="00964F2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1706C2CA" w14:textId="796B6DD6" w:rsidR="005F6F93" w:rsidRDefault="005F6F93" w:rsidP="00964F2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29619C43" w14:textId="20B47103" w:rsidR="005F6F93" w:rsidRDefault="005F6F93" w:rsidP="00964F2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45603C2F" w14:textId="17F1A47A" w:rsidR="005F6F93" w:rsidRDefault="005F6F93" w:rsidP="00964F2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2C3FA826" w14:textId="21228CC1" w:rsidR="005F6F93" w:rsidRDefault="005F6F93" w:rsidP="00964F2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457E7E83" w14:textId="20C83C7C" w:rsidR="005F6F93" w:rsidRDefault="005F6F93" w:rsidP="00964F2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3CC5332B" w14:textId="7448D574" w:rsidR="005F6F93" w:rsidRDefault="005F6F93" w:rsidP="00964F2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2931C55E" w14:textId="756D754C" w:rsidR="005F6F93" w:rsidRDefault="005F6F93" w:rsidP="00964F2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0339CFC3" w14:textId="5BE415B9" w:rsidR="005F6F93" w:rsidRDefault="005F6F93" w:rsidP="00964F2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582248A7" w14:textId="364A1578" w:rsidR="005F6F93" w:rsidRDefault="005F6F93" w:rsidP="00964F2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53267E86" w14:textId="06D0C408" w:rsidR="005F6F93" w:rsidRDefault="005F6F93" w:rsidP="00964F2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11FD2939" w14:textId="382319AB" w:rsidR="005F6F93" w:rsidRDefault="005F6F93" w:rsidP="00964F2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45A8AB98" w14:textId="77777777" w:rsidR="005F6F93" w:rsidRPr="00B261F5" w:rsidRDefault="005F6F93" w:rsidP="005F6F9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 w:rsidRPr="00B261F5">
        <w:rPr>
          <w:rStyle w:val="gd15mcfcktb"/>
          <w:rFonts w:ascii="Lucida Console" w:hAnsi="Lucida Console"/>
          <w:color w:val="0000FF"/>
          <w:highlight w:val="yellow"/>
        </w:rPr>
        <w:lastRenderedPageBreak/>
        <w:t>KhavrSVR_Micro_modeltune_Zn_Climate</w:t>
      </w:r>
      <w:proofErr w:type="spellEnd"/>
    </w:p>
    <w:p w14:paraId="72CBB7E3" w14:textId="77777777" w:rsidR="005F6F93" w:rsidRPr="00B261F5" w:rsidRDefault="005F6F93" w:rsidP="005F6F9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0C5A7F39" w14:textId="77777777" w:rsidR="005F6F93" w:rsidRPr="00B261F5" w:rsidRDefault="005F6F93" w:rsidP="005F6F9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261F5">
        <w:rPr>
          <w:rStyle w:val="gd15mcfceub"/>
          <w:rFonts w:ascii="Lucida Console" w:hAnsi="Lucida Console"/>
          <w:color w:val="404040"/>
          <w:bdr w:val="none" w:sz="0" w:space="0" w:color="auto" w:frame="1"/>
        </w:rPr>
        <w:t>Parameter tuning of ‘</w:t>
      </w:r>
      <w:proofErr w:type="spellStart"/>
      <w:r w:rsidRPr="00B261F5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vm</w:t>
      </w:r>
      <w:proofErr w:type="spellEnd"/>
      <w:r w:rsidRPr="00B261F5">
        <w:rPr>
          <w:rStyle w:val="gd15mcfceub"/>
          <w:rFonts w:ascii="Lucida Console" w:hAnsi="Lucida Console"/>
          <w:color w:val="404040"/>
          <w:bdr w:val="none" w:sz="0" w:space="0" w:color="auto" w:frame="1"/>
        </w:rPr>
        <w:t>’:</w:t>
      </w:r>
    </w:p>
    <w:p w14:paraId="06CF55A6" w14:textId="77777777" w:rsidR="005F6F93" w:rsidRPr="00B261F5" w:rsidRDefault="005F6F93" w:rsidP="005F6F9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5B156DA9" w14:textId="77777777" w:rsidR="005F6F93" w:rsidRPr="00B261F5" w:rsidRDefault="005F6F93" w:rsidP="005F6F9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261F5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- sampling method: 10-fold cross validation </w:t>
      </w:r>
    </w:p>
    <w:p w14:paraId="601CDA9D" w14:textId="77777777" w:rsidR="005F6F93" w:rsidRPr="00B261F5" w:rsidRDefault="005F6F93" w:rsidP="005F6F9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4DFB9A4B" w14:textId="77777777" w:rsidR="005F6F93" w:rsidRPr="00B261F5" w:rsidRDefault="005F6F93" w:rsidP="005F6F9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261F5">
        <w:rPr>
          <w:rStyle w:val="gd15mcfceub"/>
          <w:rFonts w:ascii="Lucida Console" w:hAnsi="Lucida Console"/>
          <w:color w:val="404040"/>
          <w:bdr w:val="none" w:sz="0" w:space="0" w:color="auto" w:frame="1"/>
        </w:rPr>
        <w:t>- best parameters:</w:t>
      </w:r>
    </w:p>
    <w:p w14:paraId="485B003E" w14:textId="77777777" w:rsidR="005F6F93" w:rsidRPr="00B261F5" w:rsidRDefault="005F6F93" w:rsidP="005F6F9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261F5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gamma cost</w:t>
      </w:r>
    </w:p>
    <w:p w14:paraId="662531EC" w14:textId="77777777" w:rsidR="005F6F93" w:rsidRPr="00B261F5" w:rsidRDefault="005F6F93" w:rsidP="005F6F9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261F5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0.25    4</w:t>
      </w:r>
    </w:p>
    <w:p w14:paraId="3BF91E0D" w14:textId="77777777" w:rsidR="005F6F93" w:rsidRPr="00B261F5" w:rsidRDefault="005F6F93" w:rsidP="005F6F9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5F02A11A" w14:textId="77777777" w:rsidR="005F6F93" w:rsidRPr="00B261F5" w:rsidRDefault="005F6F93" w:rsidP="005F6F9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261F5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- best performance: 10.36481 </w:t>
      </w:r>
    </w:p>
    <w:p w14:paraId="359C842C" w14:textId="38F6392C" w:rsidR="005F6F93" w:rsidRPr="00B261F5" w:rsidRDefault="005F6F93" w:rsidP="00964F24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</w:p>
    <w:p w14:paraId="360E70C0" w14:textId="77777777" w:rsidR="005F6F93" w:rsidRPr="00B261F5" w:rsidRDefault="005F6F93" w:rsidP="005F6F9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 w:rsidRPr="00B261F5">
        <w:rPr>
          <w:rStyle w:val="gd15mcfcktb"/>
          <w:rFonts w:ascii="Lucida Console" w:hAnsi="Lucida Console"/>
          <w:color w:val="0000FF"/>
        </w:rPr>
        <w:t>KhavrSVR_Micro_Zn_Climate</w:t>
      </w:r>
      <w:proofErr w:type="spellEnd"/>
      <w:r w:rsidRPr="00B261F5"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 w:rsidRPr="00B261F5">
        <w:rPr>
          <w:rStyle w:val="gd15mcfcktb"/>
          <w:rFonts w:ascii="Lucida Console" w:hAnsi="Lucida Console"/>
          <w:color w:val="0000FF"/>
        </w:rPr>
        <w:t>svm</w:t>
      </w:r>
      <w:proofErr w:type="spellEnd"/>
      <w:r w:rsidRPr="00B261F5">
        <w:rPr>
          <w:rStyle w:val="gd15mcfcktb"/>
          <w:rFonts w:ascii="Lucida Console" w:hAnsi="Lucida Console"/>
          <w:color w:val="0000FF"/>
        </w:rPr>
        <w:t>(</w:t>
      </w:r>
      <w:proofErr w:type="gramEnd"/>
      <w:r w:rsidRPr="00B261F5">
        <w:rPr>
          <w:rStyle w:val="gd15mcfcktb"/>
          <w:rFonts w:ascii="Lucida Console" w:hAnsi="Lucida Console"/>
          <w:color w:val="0000FF"/>
        </w:rPr>
        <w:t xml:space="preserve">Zn ~  </w:t>
      </w:r>
      <w:proofErr w:type="spellStart"/>
      <w:r w:rsidRPr="00B261F5">
        <w:rPr>
          <w:rStyle w:val="gd15mcfcktb"/>
          <w:rFonts w:ascii="Lucida Console" w:hAnsi="Lucida Console"/>
          <w:color w:val="0000FF"/>
        </w:rPr>
        <w:t>srad_khavr</w:t>
      </w:r>
      <w:proofErr w:type="spellEnd"/>
      <w:r w:rsidRPr="00B261F5">
        <w:rPr>
          <w:rStyle w:val="gd15mcfcktb"/>
          <w:rFonts w:ascii="Lucida Console" w:hAnsi="Lucida Console"/>
          <w:color w:val="0000FF"/>
        </w:rPr>
        <w:t xml:space="preserve"> + bio_15_khavr + bio_12_khavr + bio_1_khavr, data = </w:t>
      </w:r>
      <w:proofErr w:type="spellStart"/>
      <w:r w:rsidRPr="00B261F5">
        <w:rPr>
          <w:rStyle w:val="gd15mcfcktb"/>
          <w:rFonts w:ascii="Lucida Console" w:hAnsi="Lucida Console"/>
          <w:color w:val="0000FF"/>
        </w:rPr>
        <w:t>SVR_Micro_Scenario_models_dataset</w:t>
      </w:r>
      <w:proofErr w:type="spellEnd"/>
      <w:r w:rsidRPr="00B261F5">
        <w:rPr>
          <w:rStyle w:val="gd15mcfcktb"/>
          <w:rFonts w:ascii="Lucida Console" w:hAnsi="Lucida Console"/>
          <w:color w:val="0000FF"/>
        </w:rPr>
        <w:t>[</w:t>
      </w:r>
      <w:proofErr w:type="spellStart"/>
      <w:r w:rsidRPr="00B261F5">
        <w:rPr>
          <w:rStyle w:val="gd15mcfcktb"/>
          <w:rFonts w:ascii="Lucida Console" w:hAnsi="Lucida Console"/>
          <w:color w:val="0000FF"/>
        </w:rPr>
        <w:t>Training_SVR_Micro_scenario</w:t>
      </w:r>
      <w:proofErr w:type="spellEnd"/>
      <w:r w:rsidRPr="00B261F5">
        <w:rPr>
          <w:rStyle w:val="gd15mcfcktb"/>
          <w:rFonts w:ascii="Lucida Console" w:hAnsi="Lucida Console"/>
          <w:color w:val="0000FF"/>
        </w:rPr>
        <w:t>, ], kernel="radial", cost=4, gamma=0.25)</w:t>
      </w:r>
    </w:p>
    <w:p w14:paraId="63084FE3" w14:textId="77777777" w:rsidR="005F6F93" w:rsidRPr="00B261F5" w:rsidRDefault="005F6F93" w:rsidP="005F6F9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B261F5">
        <w:rPr>
          <w:rStyle w:val="gd15mcfckub"/>
          <w:rFonts w:ascii="Lucida Console" w:hAnsi="Lucida Console"/>
          <w:color w:val="0000FF"/>
        </w:rPr>
        <w:t xml:space="preserve">&gt; </w:t>
      </w:r>
      <w:proofErr w:type="spellStart"/>
      <w:r w:rsidRPr="00B261F5">
        <w:rPr>
          <w:rStyle w:val="gd15mcfcktb"/>
          <w:rFonts w:ascii="Lucida Console" w:hAnsi="Lucida Console"/>
          <w:color w:val="0000FF"/>
        </w:rPr>
        <w:t>KhavrSVR_Micro_Zn_Climate</w:t>
      </w:r>
      <w:proofErr w:type="spellEnd"/>
    </w:p>
    <w:p w14:paraId="50EDA502" w14:textId="77777777" w:rsidR="005F6F93" w:rsidRPr="00B261F5" w:rsidRDefault="005F6F93" w:rsidP="005F6F9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47E02CFF" w14:textId="77777777" w:rsidR="005F6F93" w:rsidRPr="00B261F5" w:rsidRDefault="005F6F93" w:rsidP="005F6F9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261F5">
        <w:rPr>
          <w:rStyle w:val="gd15mcfceub"/>
          <w:rFonts w:ascii="Lucida Console" w:hAnsi="Lucida Console"/>
          <w:color w:val="404040"/>
          <w:bdr w:val="none" w:sz="0" w:space="0" w:color="auto" w:frame="1"/>
        </w:rPr>
        <w:t>Call:</w:t>
      </w:r>
    </w:p>
    <w:p w14:paraId="7E2B025B" w14:textId="77777777" w:rsidR="005F6F93" w:rsidRPr="00B261F5" w:rsidRDefault="005F6F93" w:rsidP="005F6F9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proofErr w:type="spellStart"/>
      <w:proofErr w:type="gramStart"/>
      <w:r w:rsidRPr="00B261F5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vm</w:t>
      </w:r>
      <w:proofErr w:type="spellEnd"/>
      <w:r w:rsidRPr="00B261F5">
        <w:rPr>
          <w:rStyle w:val="gd15mcfceub"/>
          <w:rFonts w:ascii="Lucida Console" w:hAnsi="Lucida Console"/>
          <w:color w:val="404040"/>
          <w:bdr w:val="none" w:sz="0" w:space="0" w:color="auto" w:frame="1"/>
        </w:rPr>
        <w:t>(</w:t>
      </w:r>
      <w:proofErr w:type="gramEnd"/>
      <w:r w:rsidRPr="00B261F5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formula = Zn ~ </w:t>
      </w:r>
      <w:proofErr w:type="spellStart"/>
      <w:r w:rsidRPr="00B261F5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rad_khavr</w:t>
      </w:r>
      <w:proofErr w:type="spellEnd"/>
      <w:r w:rsidRPr="00B261F5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bio_15_khavr + bio_12_khavr + bio_1_khavr, data = </w:t>
      </w:r>
      <w:proofErr w:type="spellStart"/>
      <w:r w:rsidRPr="00B261F5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VR_Micro_Scenario_models_dataset</w:t>
      </w:r>
      <w:proofErr w:type="spellEnd"/>
      <w:r w:rsidRPr="00B261F5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</w:t>
      </w:r>
      <w:proofErr w:type="spellStart"/>
      <w:r w:rsidRPr="00B261F5">
        <w:rPr>
          <w:rStyle w:val="gd15mcfceub"/>
          <w:rFonts w:ascii="Lucida Console" w:hAnsi="Lucida Console"/>
          <w:color w:val="404040"/>
          <w:bdr w:val="none" w:sz="0" w:space="0" w:color="auto" w:frame="1"/>
        </w:rPr>
        <w:t>Training_SVR_Micro_scenario</w:t>
      </w:r>
      <w:proofErr w:type="spellEnd"/>
      <w:r w:rsidRPr="00B261F5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, </w:t>
      </w:r>
    </w:p>
    <w:p w14:paraId="53066773" w14:textId="77777777" w:rsidR="005F6F93" w:rsidRPr="00B261F5" w:rsidRDefault="005F6F93" w:rsidP="005F6F9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261F5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], kernel = "radial", cost = 4, gamma = 0.25)</w:t>
      </w:r>
    </w:p>
    <w:p w14:paraId="37BB9380" w14:textId="77777777" w:rsidR="005F6F93" w:rsidRPr="00B261F5" w:rsidRDefault="005F6F93" w:rsidP="005F6F9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32165E7B" w14:textId="77777777" w:rsidR="005F6F93" w:rsidRPr="00B261F5" w:rsidRDefault="005F6F93" w:rsidP="005F6F9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1F336B61" w14:textId="77777777" w:rsidR="005F6F93" w:rsidRPr="00B261F5" w:rsidRDefault="005F6F93" w:rsidP="005F6F9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261F5">
        <w:rPr>
          <w:rStyle w:val="gd15mcfceub"/>
          <w:rFonts w:ascii="Lucida Console" w:hAnsi="Lucida Console"/>
          <w:color w:val="404040"/>
          <w:bdr w:val="none" w:sz="0" w:space="0" w:color="auto" w:frame="1"/>
        </w:rPr>
        <w:t>Parameters:</w:t>
      </w:r>
    </w:p>
    <w:p w14:paraId="12AB21C9" w14:textId="77777777" w:rsidR="005F6F93" w:rsidRPr="00B261F5" w:rsidRDefault="005F6F93" w:rsidP="005F6F9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261F5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SVM-Type:  eps-regression </w:t>
      </w:r>
    </w:p>
    <w:p w14:paraId="4A3BE2AD" w14:textId="77777777" w:rsidR="005F6F93" w:rsidRPr="00B261F5" w:rsidRDefault="005F6F93" w:rsidP="005F6F9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261F5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SVM-Kernel:  radial </w:t>
      </w:r>
    </w:p>
    <w:p w14:paraId="7673EBB3" w14:textId="77777777" w:rsidR="005F6F93" w:rsidRPr="00B261F5" w:rsidRDefault="005F6F93" w:rsidP="005F6F9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261F5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cost:  4 </w:t>
      </w:r>
    </w:p>
    <w:p w14:paraId="58261E99" w14:textId="77777777" w:rsidR="005F6F93" w:rsidRPr="00B261F5" w:rsidRDefault="005F6F93" w:rsidP="005F6F9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261F5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gamma:  0.25 </w:t>
      </w:r>
    </w:p>
    <w:p w14:paraId="4970B510" w14:textId="77777777" w:rsidR="005F6F93" w:rsidRPr="00B261F5" w:rsidRDefault="005F6F93" w:rsidP="005F6F9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261F5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epsilon:  0.1 </w:t>
      </w:r>
    </w:p>
    <w:p w14:paraId="03DF0CB8" w14:textId="77777777" w:rsidR="005F6F93" w:rsidRPr="00B261F5" w:rsidRDefault="005F6F93" w:rsidP="005F6F9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1EF7A385" w14:textId="77777777" w:rsidR="005F6F93" w:rsidRPr="00B261F5" w:rsidRDefault="005F6F93" w:rsidP="005F6F9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1D48F365" w14:textId="77777777" w:rsidR="005F6F93" w:rsidRPr="00B261F5" w:rsidRDefault="005F6F93" w:rsidP="005F6F93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  <w:r w:rsidRPr="00B261F5">
        <w:rPr>
          <w:rStyle w:val="gd15mcfceub"/>
          <w:rFonts w:ascii="Lucida Console" w:hAnsi="Lucida Console"/>
          <w:color w:val="404040"/>
          <w:bdr w:val="none" w:sz="0" w:space="0" w:color="auto" w:frame="1"/>
        </w:rPr>
        <w:t>Number of Support Vectors:  40</w:t>
      </w:r>
    </w:p>
    <w:p w14:paraId="58FC1849" w14:textId="7BF30D51" w:rsidR="005F6F93" w:rsidRPr="00B261F5" w:rsidRDefault="005F6F93" w:rsidP="00964F24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</w:p>
    <w:tbl>
      <w:tblPr>
        <w:tblW w:w="21690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1690"/>
      </w:tblGrid>
      <w:tr w:rsidR="005F6F93" w:rsidRPr="005F6F93" w14:paraId="0850ABA6" w14:textId="77777777" w:rsidTr="00B261F5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10BF129F" w14:textId="77777777" w:rsidR="005F6F93" w:rsidRPr="005F6F93" w:rsidRDefault="005F6F93" w:rsidP="005F6F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</w:pPr>
            <w:r w:rsidRPr="005F6F9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# Internal validation</w:t>
            </w:r>
          </w:p>
          <w:p w14:paraId="0B60188C" w14:textId="77777777" w:rsidR="005F6F93" w:rsidRPr="005F6F93" w:rsidRDefault="005F6F93" w:rsidP="005F6F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</w:pPr>
            <w:r w:rsidRPr="005F6F9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 xml:space="preserve">&gt; </w:t>
            </w:r>
            <w:proofErr w:type="gramStart"/>
            <w:r w:rsidRPr="005F6F9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goof(</w:t>
            </w:r>
            <w:proofErr w:type="gramEnd"/>
            <w:r w:rsidRPr="005F6F9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 xml:space="preserve">observed = SVR_Micro_Scenario_models_dataset$Zn[Training_SVR_Micro_scenario], predicted = </w:t>
            </w:r>
            <w:proofErr w:type="spellStart"/>
            <w:r w:rsidRPr="005F6F9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KhavrSVR_Micro_Zn_Climate_Internal</w:t>
            </w:r>
            <w:proofErr w:type="spellEnd"/>
            <w:r w:rsidRPr="005F6F9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 xml:space="preserve"> ,  plot.it = TRUE)</w:t>
            </w:r>
          </w:p>
          <w:p w14:paraId="009A6105" w14:textId="77777777" w:rsidR="005F6F93" w:rsidRPr="005F6F93" w:rsidRDefault="005F6F93" w:rsidP="005F6F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5F6F93"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  <w:t xml:space="preserve">         R2 concordance      MSE     RMSE       bias</w:t>
            </w:r>
          </w:p>
          <w:p w14:paraId="3D88AC19" w14:textId="77777777" w:rsidR="005F6F93" w:rsidRPr="005F6F93" w:rsidRDefault="005F6F93" w:rsidP="005F6F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5F6F93"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  <w:t>1 0.7074757   0.7978903 3.719028 1.928478 -0.4758399</w:t>
            </w:r>
          </w:p>
          <w:p w14:paraId="3F3F0629" w14:textId="77777777" w:rsidR="005F6F93" w:rsidRPr="005F6F93" w:rsidRDefault="005F6F93" w:rsidP="005F6F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</w:pPr>
            <w:r w:rsidRPr="005F6F9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 xml:space="preserve">&gt; # </w:t>
            </w:r>
            <w:proofErr w:type="spellStart"/>
            <w:r w:rsidRPr="005F6F9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externalvalidation</w:t>
            </w:r>
            <w:proofErr w:type="spellEnd"/>
          </w:p>
          <w:p w14:paraId="6E6A85EC" w14:textId="77777777" w:rsidR="005F6F93" w:rsidRPr="005F6F93" w:rsidRDefault="005F6F93" w:rsidP="005F6F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</w:pPr>
            <w:r w:rsidRPr="005F6F9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 xml:space="preserve">&gt; </w:t>
            </w:r>
            <w:proofErr w:type="gramStart"/>
            <w:r w:rsidRPr="005F6F9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goof(</w:t>
            </w:r>
            <w:proofErr w:type="gramEnd"/>
            <w:r w:rsidRPr="005F6F9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 xml:space="preserve">observed =  SVR_Micro_Scenario_models_dataset$Zn[-Training_SVR_Micro_scenario], predicted = </w:t>
            </w:r>
            <w:proofErr w:type="spellStart"/>
            <w:r w:rsidRPr="005F6F9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KhavrSVR_Micro_Zn_Climate_External</w:t>
            </w:r>
            <w:proofErr w:type="spellEnd"/>
            <w:r w:rsidRPr="005F6F93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,  plot.it = TRUE)</w:t>
            </w:r>
          </w:p>
          <w:p w14:paraId="07A0959D" w14:textId="77777777" w:rsidR="005F6F93" w:rsidRPr="005F6F93" w:rsidRDefault="005F6F93" w:rsidP="005F6F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5F6F93"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  <w:t xml:space="preserve">         R2 concordance      MSE     RMSE       bias</w:t>
            </w:r>
          </w:p>
          <w:p w14:paraId="36986AA6" w14:textId="77777777" w:rsidR="005F6F93" w:rsidRPr="005F6F93" w:rsidRDefault="005F6F93" w:rsidP="005F6F9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5F6F93"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  <w:t>1 0.1218117   0.2770433 14.98888 3.871548 -0.9950159</w:t>
            </w:r>
          </w:p>
          <w:p w14:paraId="10402824" w14:textId="77777777" w:rsidR="005F6F93" w:rsidRPr="005F6F93" w:rsidRDefault="005F6F93" w:rsidP="005F6F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5F6F93" w:rsidRPr="005F6F93" w14:paraId="3452AA2F" w14:textId="77777777" w:rsidTr="00B261F5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19D5A61F" w14:textId="77777777" w:rsidR="005F6F93" w:rsidRPr="005F6F93" w:rsidRDefault="005F6F93" w:rsidP="005F6F9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5F6F93" w:rsidRPr="005F6F93" w14:paraId="37EB2CF9" w14:textId="77777777" w:rsidTr="00B261F5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216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600"/>
            </w:tblGrid>
            <w:tr w:rsidR="005F6F93" w:rsidRPr="005F6F93" w14:paraId="587D073D" w14:textId="77777777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14:paraId="6257AC62" w14:textId="77777777" w:rsidR="005F6F93" w:rsidRPr="005F6F93" w:rsidRDefault="005F6F93" w:rsidP="005F6F93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0000FF"/>
                      <w:sz w:val="20"/>
                      <w:szCs w:val="20"/>
                      <w:lang w:eastAsia="en-AU"/>
                    </w:rPr>
                  </w:pPr>
                  <w:r w:rsidRPr="005F6F93">
                    <w:rPr>
                      <w:rFonts w:ascii="Lucida Console" w:eastAsia="Times New Roman" w:hAnsi="Lucida Console" w:cs="Times New Roman"/>
                      <w:color w:val="0000FF"/>
                      <w:sz w:val="20"/>
                      <w:szCs w:val="20"/>
                      <w:lang w:eastAsia="en-AU"/>
                    </w:rPr>
                    <w:t xml:space="preserve">&gt; </w:t>
                  </w:r>
                </w:p>
              </w:tc>
            </w:tr>
          </w:tbl>
          <w:p w14:paraId="4F8B8E9E" w14:textId="77777777" w:rsidR="005F6F93" w:rsidRPr="005F6F93" w:rsidRDefault="005F6F93" w:rsidP="005F6F93">
            <w:pPr>
              <w:spacing w:after="0" w:line="240" w:lineRule="auto"/>
              <w:rPr>
                <w:rFonts w:ascii="Lucida Console" w:eastAsia="Times New Roman" w:hAnsi="Lucida Console" w:cs="Times New Roman"/>
                <w:color w:val="404040"/>
                <w:sz w:val="20"/>
                <w:szCs w:val="20"/>
                <w:lang w:eastAsia="en-AU"/>
              </w:rPr>
            </w:pPr>
          </w:p>
        </w:tc>
      </w:tr>
    </w:tbl>
    <w:p w14:paraId="3DA6B59C" w14:textId="77777777" w:rsidR="00B261F5" w:rsidRPr="00B261F5" w:rsidRDefault="00B261F5" w:rsidP="00B261F5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B261F5">
        <w:rPr>
          <w:rStyle w:val="gd15mcfcktb"/>
          <w:rFonts w:ascii="Lucida Console" w:hAnsi="Lucida Console"/>
          <w:color w:val="0000FF"/>
        </w:rPr>
        <w:t>#</w:t>
      </w:r>
      <w:proofErr w:type="gramStart"/>
      <w:r w:rsidRPr="00B261F5">
        <w:rPr>
          <w:rStyle w:val="gd15mcfcktb"/>
          <w:rFonts w:ascii="Lucida Console" w:hAnsi="Lucida Console"/>
          <w:color w:val="0000FF"/>
        </w:rPr>
        <w:t>training</w:t>
      </w:r>
      <w:proofErr w:type="gramEnd"/>
    </w:p>
    <w:p w14:paraId="3F91F764" w14:textId="77777777" w:rsidR="00B261F5" w:rsidRPr="00B261F5" w:rsidRDefault="00B261F5" w:rsidP="00B261F5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B261F5">
        <w:rPr>
          <w:rStyle w:val="gd15mcfckub"/>
          <w:rFonts w:ascii="Lucida Console" w:hAnsi="Lucida Console"/>
          <w:color w:val="0000FF"/>
        </w:rPr>
        <w:t xml:space="preserve">&gt; </w:t>
      </w:r>
      <w:proofErr w:type="spellStart"/>
      <w:proofErr w:type="gramStart"/>
      <w:r w:rsidRPr="00B261F5">
        <w:rPr>
          <w:rStyle w:val="gd15mcfcktb"/>
          <w:rFonts w:ascii="Lucida Console" w:hAnsi="Lucida Console"/>
          <w:color w:val="0000FF"/>
        </w:rPr>
        <w:t>nrmse</w:t>
      </w:r>
      <w:proofErr w:type="spellEnd"/>
      <w:r w:rsidRPr="00B261F5">
        <w:rPr>
          <w:rStyle w:val="gd15mcfcktb"/>
          <w:rFonts w:ascii="Lucida Console" w:hAnsi="Lucida Console"/>
          <w:color w:val="0000FF"/>
        </w:rPr>
        <w:t>(</w:t>
      </w:r>
      <w:proofErr w:type="spellStart"/>
      <w:proofErr w:type="gramEnd"/>
      <w:r w:rsidRPr="00B261F5">
        <w:rPr>
          <w:rStyle w:val="gd15mcfcktb"/>
          <w:rFonts w:ascii="Lucida Console" w:hAnsi="Lucida Console"/>
          <w:color w:val="0000FF"/>
        </w:rPr>
        <w:t>KhavrSVR_Micro_Zn_Climate_Internal</w:t>
      </w:r>
      <w:proofErr w:type="spellEnd"/>
      <w:r w:rsidRPr="00B261F5">
        <w:rPr>
          <w:rStyle w:val="gd15mcfcktb"/>
          <w:rFonts w:ascii="Lucida Console" w:hAnsi="Lucida Console"/>
          <w:color w:val="0000FF"/>
        </w:rPr>
        <w:t>, SVR_Micro_Scenario_models_dataset$Zn[Training_SVR_Micro_scenario])</w:t>
      </w:r>
    </w:p>
    <w:p w14:paraId="5DCC8960" w14:textId="77777777" w:rsidR="00B261F5" w:rsidRPr="00B261F5" w:rsidRDefault="00B261F5" w:rsidP="00B261F5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261F5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1] 53.5</w:t>
      </w:r>
    </w:p>
    <w:p w14:paraId="0ABEFDBF" w14:textId="77777777" w:rsidR="00B261F5" w:rsidRPr="00B261F5" w:rsidRDefault="00B261F5" w:rsidP="00B261F5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B261F5">
        <w:rPr>
          <w:rStyle w:val="gd15mcfckub"/>
          <w:rFonts w:ascii="Lucida Console" w:hAnsi="Lucida Console"/>
          <w:color w:val="0000FF"/>
        </w:rPr>
        <w:t xml:space="preserve">&gt; </w:t>
      </w:r>
      <w:proofErr w:type="gramStart"/>
      <w:r w:rsidRPr="00B261F5">
        <w:rPr>
          <w:rStyle w:val="gd15mcfcktb"/>
          <w:rFonts w:ascii="Lucida Console" w:hAnsi="Lucida Console"/>
          <w:color w:val="0000FF"/>
        </w:rPr>
        <w:t>MAPE(</w:t>
      </w:r>
      <w:proofErr w:type="spellStart"/>
      <w:proofErr w:type="gramEnd"/>
      <w:r w:rsidRPr="00B261F5">
        <w:rPr>
          <w:rStyle w:val="gd15mcfcktb"/>
          <w:rFonts w:ascii="Lucida Console" w:hAnsi="Lucida Console"/>
          <w:color w:val="0000FF"/>
        </w:rPr>
        <w:t>KhavrSVR_Micro_Zn_Climate_Internal</w:t>
      </w:r>
      <w:proofErr w:type="spellEnd"/>
      <w:r w:rsidRPr="00B261F5">
        <w:rPr>
          <w:rStyle w:val="gd15mcfcktb"/>
          <w:rFonts w:ascii="Lucida Console" w:hAnsi="Lucida Console"/>
          <w:color w:val="0000FF"/>
        </w:rPr>
        <w:t>, SVR_Micro_Scenario_models_dataset$Zn[Training_SVR_Micro_scenario])</w:t>
      </w:r>
    </w:p>
    <w:p w14:paraId="5C194201" w14:textId="77777777" w:rsidR="00B261F5" w:rsidRPr="00B261F5" w:rsidRDefault="00B261F5" w:rsidP="00B261F5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261F5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1] 0.6805964</w:t>
      </w:r>
    </w:p>
    <w:p w14:paraId="5006145A" w14:textId="77777777" w:rsidR="00B261F5" w:rsidRPr="00B261F5" w:rsidRDefault="00B261F5" w:rsidP="00B261F5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B261F5">
        <w:rPr>
          <w:rStyle w:val="gd15mcfckub"/>
          <w:rFonts w:ascii="Lucida Console" w:hAnsi="Lucida Console"/>
          <w:color w:val="0000FF"/>
        </w:rPr>
        <w:t xml:space="preserve">&gt; </w:t>
      </w:r>
      <w:r w:rsidRPr="00B261F5">
        <w:rPr>
          <w:rStyle w:val="gd15mcfcktb"/>
          <w:rFonts w:ascii="Lucida Console" w:hAnsi="Lucida Console"/>
          <w:color w:val="0000FF"/>
        </w:rPr>
        <w:t>##testing</w:t>
      </w:r>
    </w:p>
    <w:p w14:paraId="1447A16E" w14:textId="77777777" w:rsidR="00B261F5" w:rsidRPr="00B261F5" w:rsidRDefault="00B261F5" w:rsidP="00B261F5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B261F5">
        <w:rPr>
          <w:rStyle w:val="gd15mcfckub"/>
          <w:rFonts w:ascii="Lucida Console" w:hAnsi="Lucida Console"/>
          <w:color w:val="0000FF"/>
        </w:rPr>
        <w:t xml:space="preserve">&gt; </w:t>
      </w:r>
      <w:proofErr w:type="spellStart"/>
      <w:proofErr w:type="gramStart"/>
      <w:r w:rsidRPr="00B261F5">
        <w:rPr>
          <w:rStyle w:val="gd15mcfcktb"/>
          <w:rFonts w:ascii="Lucida Console" w:hAnsi="Lucida Console"/>
          <w:color w:val="0000FF"/>
        </w:rPr>
        <w:t>nrmse</w:t>
      </w:r>
      <w:proofErr w:type="spellEnd"/>
      <w:r w:rsidRPr="00B261F5">
        <w:rPr>
          <w:rStyle w:val="gd15mcfcktb"/>
          <w:rFonts w:ascii="Lucida Console" w:hAnsi="Lucida Console"/>
          <w:color w:val="0000FF"/>
        </w:rPr>
        <w:t>(</w:t>
      </w:r>
      <w:proofErr w:type="spellStart"/>
      <w:proofErr w:type="gramEnd"/>
      <w:r w:rsidRPr="00B261F5">
        <w:rPr>
          <w:rStyle w:val="gd15mcfcktb"/>
          <w:rFonts w:ascii="Lucida Console" w:hAnsi="Lucida Console"/>
          <w:color w:val="0000FF"/>
        </w:rPr>
        <w:t>KhavrSVR_Micro_Zn_Climate_External</w:t>
      </w:r>
      <w:proofErr w:type="spellEnd"/>
      <w:r w:rsidRPr="00B261F5">
        <w:rPr>
          <w:rStyle w:val="gd15mcfcktb"/>
          <w:rFonts w:ascii="Lucida Console" w:hAnsi="Lucida Console"/>
          <w:color w:val="0000FF"/>
        </w:rPr>
        <w:t>, SVR_Micro_Scenario_models_dataset$Zn[-Training_SVR_Micro_scenario])</w:t>
      </w:r>
    </w:p>
    <w:p w14:paraId="1B08BF8C" w14:textId="77777777" w:rsidR="00B261F5" w:rsidRPr="00B261F5" w:rsidRDefault="00B261F5" w:rsidP="00B261F5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B261F5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1] 91.5</w:t>
      </w:r>
    </w:p>
    <w:p w14:paraId="39A91562" w14:textId="77777777" w:rsidR="00B261F5" w:rsidRPr="00B261F5" w:rsidRDefault="00B261F5" w:rsidP="00B261F5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B261F5">
        <w:rPr>
          <w:rStyle w:val="gd15mcfckub"/>
          <w:rFonts w:ascii="Lucida Console" w:hAnsi="Lucida Console"/>
          <w:color w:val="0000FF"/>
        </w:rPr>
        <w:t xml:space="preserve">&gt; </w:t>
      </w:r>
      <w:proofErr w:type="gramStart"/>
      <w:r w:rsidRPr="00B261F5">
        <w:rPr>
          <w:rStyle w:val="gd15mcfcktb"/>
          <w:rFonts w:ascii="Lucida Console" w:hAnsi="Lucida Console"/>
          <w:color w:val="0000FF"/>
        </w:rPr>
        <w:t>MAPE(</w:t>
      </w:r>
      <w:proofErr w:type="spellStart"/>
      <w:proofErr w:type="gramEnd"/>
      <w:r w:rsidRPr="00B261F5">
        <w:rPr>
          <w:rStyle w:val="gd15mcfcktb"/>
          <w:rFonts w:ascii="Lucida Console" w:hAnsi="Lucida Console"/>
          <w:color w:val="0000FF"/>
        </w:rPr>
        <w:t>KhavrSVR_Micro_Zn_Climate_External</w:t>
      </w:r>
      <w:proofErr w:type="spellEnd"/>
      <w:r w:rsidRPr="00B261F5">
        <w:rPr>
          <w:rStyle w:val="gd15mcfcktb"/>
          <w:rFonts w:ascii="Lucida Console" w:hAnsi="Lucida Console"/>
          <w:color w:val="0000FF"/>
        </w:rPr>
        <w:t>, SVR_Micro_Scenario_models_dataset$Zn[-Training_SVR_Micro_scenario])</w:t>
      </w:r>
    </w:p>
    <w:p w14:paraId="26A61AEF" w14:textId="77777777" w:rsidR="00B261F5" w:rsidRPr="00B261F5" w:rsidRDefault="00B261F5" w:rsidP="00B261F5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  <w:r w:rsidRPr="00B261F5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1] 1.549557</w:t>
      </w:r>
    </w:p>
    <w:p w14:paraId="3652E159" w14:textId="77777777" w:rsidR="005F6F93" w:rsidRPr="00B261F5" w:rsidRDefault="005F6F93" w:rsidP="00964F24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</w:p>
    <w:p w14:paraId="186ADA5D" w14:textId="4BEA5430" w:rsidR="00626E94" w:rsidRDefault="00626E94" w:rsidP="00626E94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</w:p>
    <w:p w14:paraId="77AC8921" w14:textId="3115B312" w:rsidR="008B0F3A" w:rsidRDefault="008B0F3A" w:rsidP="00626E94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</w:p>
    <w:p w14:paraId="28838B96" w14:textId="598ECF5C" w:rsidR="008B0F3A" w:rsidRDefault="008B0F3A" w:rsidP="00626E94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</w:p>
    <w:p w14:paraId="56B5DC67" w14:textId="19D54F69" w:rsidR="008B0F3A" w:rsidRDefault="008B0F3A" w:rsidP="00626E94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</w:p>
    <w:p w14:paraId="27542984" w14:textId="62C97389" w:rsidR="008B0F3A" w:rsidRDefault="008B0F3A" w:rsidP="00626E94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</w:p>
    <w:p w14:paraId="65622CA7" w14:textId="0257F35D" w:rsidR="008B0F3A" w:rsidRDefault="008B0F3A" w:rsidP="00626E94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</w:p>
    <w:p w14:paraId="031FF175" w14:textId="7B7ED198" w:rsidR="008B0F3A" w:rsidRDefault="008B0F3A" w:rsidP="00626E94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</w:p>
    <w:p w14:paraId="4B3BBEFB" w14:textId="4E1A84D1" w:rsidR="008B0F3A" w:rsidRDefault="008B0F3A" w:rsidP="00626E94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</w:p>
    <w:p w14:paraId="6A661366" w14:textId="69032936" w:rsidR="008B0F3A" w:rsidRDefault="008B0F3A" w:rsidP="00626E94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</w:p>
    <w:p w14:paraId="3950F1CE" w14:textId="715948F8" w:rsidR="008B0F3A" w:rsidRDefault="008B0F3A" w:rsidP="00626E94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</w:p>
    <w:p w14:paraId="59B415BD" w14:textId="77777777" w:rsidR="008B0F3A" w:rsidRPr="00F52894" w:rsidRDefault="008B0F3A" w:rsidP="008B0F3A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 w:rsidRPr="00F52894">
        <w:rPr>
          <w:rStyle w:val="gd15mcfcktb"/>
          <w:rFonts w:ascii="Lucida Console" w:hAnsi="Lucida Console"/>
          <w:color w:val="0000FF"/>
          <w:highlight w:val="yellow"/>
        </w:rPr>
        <w:lastRenderedPageBreak/>
        <w:t>KhavrSVR_Micro_modeltune_Zn_Soil</w:t>
      </w:r>
      <w:proofErr w:type="spellEnd"/>
    </w:p>
    <w:p w14:paraId="6CB2E27A" w14:textId="77777777" w:rsidR="008B0F3A" w:rsidRPr="00F52894" w:rsidRDefault="008B0F3A" w:rsidP="008B0F3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25A754F6" w14:textId="77777777" w:rsidR="008B0F3A" w:rsidRPr="00F52894" w:rsidRDefault="008B0F3A" w:rsidP="008B0F3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F5289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Parameter tuning of ‘</w:t>
      </w:r>
      <w:proofErr w:type="spellStart"/>
      <w:r w:rsidRPr="00F5289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vm</w:t>
      </w:r>
      <w:proofErr w:type="spellEnd"/>
      <w:r w:rsidRPr="00F5289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’:</w:t>
      </w:r>
    </w:p>
    <w:p w14:paraId="1F7337E9" w14:textId="77777777" w:rsidR="008B0F3A" w:rsidRPr="00F52894" w:rsidRDefault="008B0F3A" w:rsidP="008B0F3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2234B79E" w14:textId="77777777" w:rsidR="008B0F3A" w:rsidRPr="00F52894" w:rsidRDefault="008B0F3A" w:rsidP="008B0F3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F52894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- sampling method: 10-fold cross validation </w:t>
      </w:r>
    </w:p>
    <w:p w14:paraId="5B74F74C" w14:textId="77777777" w:rsidR="008B0F3A" w:rsidRPr="00F52894" w:rsidRDefault="008B0F3A" w:rsidP="008B0F3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314002B7" w14:textId="77777777" w:rsidR="008B0F3A" w:rsidRPr="00F52894" w:rsidRDefault="008B0F3A" w:rsidP="008B0F3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F5289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- best parameters:</w:t>
      </w:r>
    </w:p>
    <w:p w14:paraId="7FB4F3BA" w14:textId="77777777" w:rsidR="008B0F3A" w:rsidRPr="00F52894" w:rsidRDefault="008B0F3A" w:rsidP="008B0F3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F52894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gamma cost</w:t>
      </w:r>
    </w:p>
    <w:p w14:paraId="5BF73130" w14:textId="77777777" w:rsidR="008B0F3A" w:rsidRPr="00F52894" w:rsidRDefault="008B0F3A" w:rsidP="008B0F3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F52894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2    4</w:t>
      </w:r>
    </w:p>
    <w:p w14:paraId="3526D9C7" w14:textId="77777777" w:rsidR="008B0F3A" w:rsidRPr="00F52894" w:rsidRDefault="008B0F3A" w:rsidP="008B0F3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2E7D6AE1" w14:textId="77777777" w:rsidR="008B0F3A" w:rsidRPr="00F52894" w:rsidRDefault="008B0F3A" w:rsidP="008B0F3A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  <w:r w:rsidRPr="00F52894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- best performance: 9.731073 </w:t>
      </w:r>
    </w:p>
    <w:p w14:paraId="000B5A73" w14:textId="77777777" w:rsidR="008B0F3A" w:rsidRPr="00F52894" w:rsidRDefault="008B0F3A" w:rsidP="008B0F3A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 w:rsidRPr="00F52894">
        <w:rPr>
          <w:rStyle w:val="gd15mcfcktb"/>
          <w:rFonts w:ascii="Lucida Console" w:hAnsi="Lucida Console"/>
          <w:color w:val="0000FF"/>
        </w:rPr>
        <w:t>KhavrSVR_Micro_Zn_Soil</w:t>
      </w:r>
      <w:proofErr w:type="spellEnd"/>
      <w:r w:rsidRPr="00F52894"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 w:rsidRPr="00F52894">
        <w:rPr>
          <w:rStyle w:val="gd15mcfcktb"/>
          <w:rFonts w:ascii="Lucida Console" w:hAnsi="Lucida Console"/>
          <w:color w:val="0000FF"/>
        </w:rPr>
        <w:t>svm</w:t>
      </w:r>
      <w:proofErr w:type="spellEnd"/>
      <w:r w:rsidRPr="00F52894">
        <w:rPr>
          <w:rStyle w:val="gd15mcfcktb"/>
          <w:rFonts w:ascii="Lucida Console" w:hAnsi="Lucida Console"/>
          <w:color w:val="0000FF"/>
        </w:rPr>
        <w:t>(</w:t>
      </w:r>
      <w:proofErr w:type="gramEnd"/>
      <w:r w:rsidRPr="00F52894">
        <w:rPr>
          <w:rStyle w:val="gd15mcfcktb"/>
          <w:rFonts w:ascii="Lucida Console" w:hAnsi="Lucida Console"/>
          <w:color w:val="0000FF"/>
        </w:rPr>
        <w:t xml:space="preserve">Zn ~ b2_reflectance + </w:t>
      </w:r>
      <w:proofErr w:type="spellStart"/>
      <w:r w:rsidRPr="00F52894">
        <w:rPr>
          <w:rStyle w:val="gd15mcfcktb"/>
          <w:rFonts w:ascii="Lucida Console" w:hAnsi="Lucida Console"/>
          <w:color w:val="0000FF"/>
        </w:rPr>
        <w:t>Clay_khavr</w:t>
      </w:r>
      <w:proofErr w:type="spellEnd"/>
      <w:r w:rsidRPr="00F52894">
        <w:rPr>
          <w:rStyle w:val="gd15mcfcktb"/>
          <w:rFonts w:ascii="Lucida Console" w:hAnsi="Lucida Console"/>
          <w:color w:val="0000FF"/>
        </w:rPr>
        <w:t xml:space="preserve"> + </w:t>
      </w:r>
      <w:proofErr w:type="spellStart"/>
      <w:r w:rsidRPr="00F52894">
        <w:rPr>
          <w:rStyle w:val="gd15mcfcktb"/>
          <w:rFonts w:ascii="Lucida Console" w:hAnsi="Lucida Console"/>
          <w:color w:val="0000FF"/>
        </w:rPr>
        <w:t>pH_khavr</w:t>
      </w:r>
      <w:proofErr w:type="spellEnd"/>
      <w:r w:rsidRPr="00F52894">
        <w:rPr>
          <w:rStyle w:val="gd15mcfcktb"/>
          <w:rFonts w:ascii="Lucida Console" w:hAnsi="Lucida Console"/>
          <w:color w:val="0000FF"/>
        </w:rPr>
        <w:t xml:space="preserve"> + </w:t>
      </w:r>
      <w:proofErr w:type="spellStart"/>
      <w:r w:rsidRPr="00F52894">
        <w:rPr>
          <w:rStyle w:val="gd15mcfcktb"/>
          <w:rFonts w:ascii="Lucida Console" w:hAnsi="Lucida Console"/>
          <w:color w:val="0000FF"/>
        </w:rPr>
        <w:t>Sand_khavr</w:t>
      </w:r>
      <w:proofErr w:type="spellEnd"/>
      <w:r w:rsidRPr="00F52894">
        <w:rPr>
          <w:rStyle w:val="gd15mcfcktb"/>
          <w:rFonts w:ascii="Lucida Console" w:hAnsi="Lucida Console"/>
          <w:color w:val="0000FF"/>
        </w:rPr>
        <w:t xml:space="preserve">, data = </w:t>
      </w:r>
      <w:proofErr w:type="spellStart"/>
      <w:r w:rsidRPr="00F52894">
        <w:rPr>
          <w:rStyle w:val="gd15mcfcktb"/>
          <w:rFonts w:ascii="Lucida Console" w:hAnsi="Lucida Console"/>
          <w:color w:val="0000FF"/>
        </w:rPr>
        <w:t>SVR_Micro_Scenario_models_dataset</w:t>
      </w:r>
      <w:proofErr w:type="spellEnd"/>
      <w:r w:rsidRPr="00F52894">
        <w:rPr>
          <w:rStyle w:val="gd15mcfcktb"/>
          <w:rFonts w:ascii="Lucida Console" w:hAnsi="Lucida Console"/>
          <w:color w:val="0000FF"/>
        </w:rPr>
        <w:t>[</w:t>
      </w:r>
      <w:proofErr w:type="spellStart"/>
      <w:r w:rsidRPr="00F52894">
        <w:rPr>
          <w:rStyle w:val="gd15mcfcktb"/>
          <w:rFonts w:ascii="Lucida Console" w:hAnsi="Lucida Console"/>
          <w:color w:val="0000FF"/>
        </w:rPr>
        <w:t>Training_SVR_Micro_scenario</w:t>
      </w:r>
      <w:proofErr w:type="spellEnd"/>
      <w:r w:rsidRPr="00F52894">
        <w:rPr>
          <w:rStyle w:val="gd15mcfcktb"/>
          <w:rFonts w:ascii="Lucida Console" w:hAnsi="Lucida Console"/>
          <w:color w:val="0000FF"/>
        </w:rPr>
        <w:t>, ], kernel="radial", cost=4, gamma=2)</w:t>
      </w:r>
    </w:p>
    <w:p w14:paraId="4E99A35A" w14:textId="77777777" w:rsidR="008B0F3A" w:rsidRPr="00F52894" w:rsidRDefault="008B0F3A" w:rsidP="008B0F3A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 w:rsidRPr="00F52894">
        <w:rPr>
          <w:rStyle w:val="gd15mcfckub"/>
          <w:rFonts w:ascii="Lucida Console" w:hAnsi="Lucida Console"/>
          <w:color w:val="0000FF"/>
        </w:rPr>
        <w:t xml:space="preserve">&gt; </w:t>
      </w:r>
      <w:proofErr w:type="spellStart"/>
      <w:r w:rsidRPr="00F52894">
        <w:rPr>
          <w:rStyle w:val="gd15mcfcktb"/>
          <w:rFonts w:ascii="Lucida Console" w:hAnsi="Lucida Console"/>
          <w:color w:val="0000FF"/>
        </w:rPr>
        <w:t>KhavrSVR_Micro_Zn_Soil</w:t>
      </w:r>
      <w:proofErr w:type="spellEnd"/>
    </w:p>
    <w:p w14:paraId="771C88AA" w14:textId="77777777" w:rsidR="008B0F3A" w:rsidRPr="00F52894" w:rsidRDefault="008B0F3A" w:rsidP="008B0F3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1CB3C87D" w14:textId="77777777" w:rsidR="008B0F3A" w:rsidRPr="00F52894" w:rsidRDefault="008B0F3A" w:rsidP="008B0F3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F5289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Call:</w:t>
      </w:r>
    </w:p>
    <w:p w14:paraId="381F1816" w14:textId="77777777" w:rsidR="008B0F3A" w:rsidRPr="00F52894" w:rsidRDefault="008B0F3A" w:rsidP="008B0F3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proofErr w:type="spellStart"/>
      <w:proofErr w:type="gramStart"/>
      <w:r w:rsidRPr="00F5289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vm</w:t>
      </w:r>
      <w:proofErr w:type="spellEnd"/>
      <w:r w:rsidRPr="00F5289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(</w:t>
      </w:r>
      <w:proofErr w:type="gramEnd"/>
      <w:r w:rsidRPr="00F52894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formula = Zn ~ b2_reflectance + </w:t>
      </w:r>
      <w:proofErr w:type="spellStart"/>
      <w:r w:rsidRPr="00F5289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Clay_khavr</w:t>
      </w:r>
      <w:proofErr w:type="spellEnd"/>
      <w:r w:rsidRPr="00F52894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F5289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pH_khavr</w:t>
      </w:r>
      <w:proofErr w:type="spellEnd"/>
      <w:r w:rsidRPr="00F52894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F5289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and_khavr</w:t>
      </w:r>
      <w:proofErr w:type="spellEnd"/>
      <w:r w:rsidRPr="00F52894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, data = </w:t>
      </w:r>
      <w:proofErr w:type="spellStart"/>
      <w:r w:rsidRPr="00F5289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VR_Micro_Scenario_models_dataset</w:t>
      </w:r>
      <w:proofErr w:type="spellEnd"/>
      <w:r w:rsidRPr="00F5289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</w:t>
      </w:r>
      <w:proofErr w:type="spellStart"/>
      <w:r w:rsidRPr="00F5289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Training_SVR_Micro_scenario</w:t>
      </w:r>
      <w:proofErr w:type="spellEnd"/>
      <w:r w:rsidRPr="00F52894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, </w:t>
      </w:r>
    </w:p>
    <w:p w14:paraId="1BEBD212" w14:textId="77777777" w:rsidR="008B0F3A" w:rsidRPr="00F52894" w:rsidRDefault="008B0F3A" w:rsidP="008B0F3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F52894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], kernel = "radial", cost = 4, gamma = 2)</w:t>
      </w:r>
    </w:p>
    <w:p w14:paraId="40E6BA5B" w14:textId="77777777" w:rsidR="008B0F3A" w:rsidRPr="00F52894" w:rsidRDefault="008B0F3A" w:rsidP="008B0F3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6E880947" w14:textId="77777777" w:rsidR="008B0F3A" w:rsidRPr="00F52894" w:rsidRDefault="008B0F3A" w:rsidP="008B0F3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73D8C8EC" w14:textId="77777777" w:rsidR="008B0F3A" w:rsidRPr="00F52894" w:rsidRDefault="008B0F3A" w:rsidP="008B0F3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F5289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Parameters:</w:t>
      </w:r>
    </w:p>
    <w:p w14:paraId="5EA107BC" w14:textId="77777777" w:rsidR="008B0F3A" w:rsidRPr="00F52894" w:rsidRDefault="008B0F3A" w:rsidP="008B0F3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F52894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SVM-Type:  eps-regression </w:t>
      </w:r>
    </w:p>
    <w:p w14:paraId="62B296D4" w14:textId="77777777" w:rsidR="008B0F3A" w:rsidRPr="00F52894" w:rsidRDefault="008B0F3A" w:rsidP="008B0F3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F52894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SVM-Kernel:  radial </w:t>
      </w:r>
    </w:p>
    <w:p w14:paraId="7851338E" w14:textId="77777777" w:rsidR="008B0F3A" w:rsidRPr="00F52894" w:rsidRDefault="008B0F3A" w:rsidP="008B0F3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F52894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cost:  4 </w:t>
      </w:r>
    </w:p>
    <w:p w14:paraId="5E33C80B" w14:textId="77777777" w:rsidR="008B0F3A" w:rsidRPr="00F52894" w:rsidRDefault="008B0F3A" w:rsidP="008B0F3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F52894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gamma:  2 </w:t>
      </w:r>
    </w:p>
    <w:p w14:paraId="038E38C6" w14:textId="77777777" w:rsidR="008B0F3A" w:rsidRPr="00F52894" w:rsidRDefault="008B0F3A" w:rsidP="008B0F3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F52894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epsilon:  0.1 </w:t>
      </w:r>
    </w:p>
    <w:p w14:paraId="0224B131" w14:textId="77777777" w:rsidR="008B0F3A" w:rsidRPr="00F52894" w:rsidRDefault="008B0F3A" w:rsidP="008B0F3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54AE4D30" w14:textId="77777777" w:rsidR="008B0F3A" w:rsidRPr="00F52894" w:rsidRDefault="008B0F3A" w:rsidP="008B0F3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3DD4009C" w14:textId="77777777" w:rsidR="008B0F3A" w:rsidRPr="00F52894" w:rsidRDefault="008B0F3A" w:rsidP="008B0F3A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  <w:r w:rsidRPr="00F52894">
        <w:rPr>
          <w:rStyle w:val="gd15mcfceub"/>
          <w:rFonts w:ascii="Lucida Console" w:hAnsi="Lucida Console"/>
          <w:color w:val="404040"/>
          <w:bdr w:val="none" w:sz="0" w:space="0" w:color="auto" w:frame="1"/>
        </w:rPr>
        <w:t>Number of Support Vectors:  45</w:t>
      </w:r>
    </w:p>
    <w:p w14:paraId="095149D5" w14:textId="6AB532F3" w:rsidR="008B0F3A" w:rsidRPr="00F52894" w:rsidRDefault="008B0F3A" w:rsidP="00626E94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</w:p>
    <w:tbl>
      <w:tblPr>
        <w:tblW w:w="21600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1690"/>
      </w:tblGrid>
      <w:tr w:rsidR="008B0F3A" w:rsidRPr="008B0F3A" w14:paraId="477124B8" w14:textId="77777777" w:rsidTr="008B0F3A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62173858" w14:textId="77777777" w:rsidR="008B0F3A" w:rsidRPr="008B0F3A" w:rsidRDefault="008B0F3A" w:rsidP="008B0F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</w:pPr>
            <w:r w:rsidRPr="008B0F3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# Internal validation</w:t>
            </w:r>
          </w:p>
          <w:p w14:paraId="42140DAA" w14:textId="77777777" w:rsidR="008B0F3A" w:rsidRPr="008B0F3A" w:rsidRDefault="008B0F3A" w:rsidP="008B0F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</w:pPr>
            <w:r w:rsidRPr="008B0F3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 xml:space="preserve">&gt; </w:t>
            </w:r>
            <w:proofErr w:type="gramStart"/>
            <w:r w:rsidRPr="008B0F3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goof(</w:t>
            </w:r>
            <w:proofErr w:type="gramEnd"/>
            <w:r w:rsidRPr="008B0F3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 xml:space="preserve">observed = SVR_Micro_Scenario_models_dataset$Zn[Training_SVR_Micro_scenario], predicted = </w:t>
            </w:r>
            <w:proofErr w:type="spellStart"/>
            <w:r w:rsidRPr="008B0F3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KhavrSVR_Micro_Zn_Soil_Internal</w:t>
            </w:r>
            <w:proofErr w:type="spellEnd"/>
            <w:r w:rsidRPr="008B0F3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 xml:space="preserve"> ,  plot.it = TRUE)</w:t>
            </w:r>
          </w:p>
          <w:p w14:paraId="165D0628" w14:textId="77777777" w:rsidR="008B0F3A" w:rsidRPr="008B0F3A" w:rsidRDefault="008B0F3A" w:rsidP="008B0F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8B0F3A"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  <w:t xml:space="preserve">         R2 concordance      MSE      RMSE      bias</w:t>
            </w:r>
          </w:p>
          <w:p w14:paraId="09C1E661" w14:textId="77777777" w:rsidR="008B0F3A" w:rsidRPr="008B0F3A" w:rsidRDefault="008B0F3A" w:rsidP="008B0F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8B0F3A"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  <w:t>1 0.9901611   0.9735608 0.125087 0.3536764 0.1628444</w:t>
            </w:r>
          </w:p>
          <w:p w14:paraId="6EAFD367" w14:textId="77777777" w:rsidR="008B0F3A" w:rsidRPr="008B0F3A" w:rsidRDefault="008B0F3A" w:rsidP="008B0F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</w:pPr>
            <w:r w:rsidRPr="008B0F3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 xml:space="preserve">&gt; # </w:t>
            </w:r>
            <w:proofErr w:type="spellStart"/>
            <w:r w:rsidRPr="008B0F3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externalvalidation</w:t>
            </w:r>
            <w:proofErr w:type="spellEnd"/>
          </w:p>
          <w:p w14:paraId="4FF4CD06" w14:textId="77777777" w:rsidR="008B0F3A" w:rsidRPr="008B0F3A" w:rsidRDefault="008B0F3A" w:rsidP="008B0F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</w:pPr>
            <w:r w:rsidRPr="008B0F3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 xml:space="preserve">&gt; </w:t>
            </w:r>
            <w:proofErr w:type="gramStart"/>
            <w:r w:rsidRPr="008B0F3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goof(</w:t>
            </w:r>
            <w:proofErr w:type="gramEnd"/>
            <w:r w:rsidRPr="008B0F3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 xml:space="preserve">observed =  SVR_Micro_Scenario_models_dataset$Zn[-Training_SVR_Micro_scenario], predicted = </w:t>
            </w:r>
            <w:proofErr w:type="spellStart"/>
            <w:r w:rsidRPr="008B0F3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KhavrSVR_Micro_Zn_Soil_External</w:t>
            </w:r>
            <w:proofErr w:type="spellEnd"/>
            <w:r w:rsidRPr="008B0F3A">
              <w:rPr>
                <w:rFonts w:ascii="Lucida Console" w:eastAsia="Times New Roman" w:hAnsi="Lucida Console" w:cs="Courier New"/>
                <w:color w:val="0000FF"/>
                <w:sz w:val="20"/>
                <w:szCs w:val="20"/>
                <w:lang w:eastAsia="en-AU"/>
              </w:rPr>
              <w:t>,  plot.it = TRUE)</w:t>
            </w:r>
          </w:p>
          <w:p w14:paraId="7D6A406F" w14:textId="77777777" w:rsidR="008B0F3A" w:rsidRPr="008B0F3A" w:rsidRDefault="008B0F3A" w:rsidP="008B0F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8B0F3A"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  <w:t xml:space="preserve">        R2 concordance      MSE     RMSE       bias</w:t>
            </w:r>
          </w:p>
          <w:p w14:paraId="7036D9AF" w14:textId="77777777" w:rsidR="008B0F3A" w:rsidRPr="008B0F3A" w:rsidRDefault="008B0F3A" w:rsidP="008B0F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8B0F3A">
              <w:rPr>
                <w:rFonts w:ascii="Lucida Console" w:eastAsia="Times New Roman" w:hAnsi="Lucida Console" w:cs="Courier New"/>
                <w:color w:val="404040"/>
                <w:sz w:val="20"/>
                <w:szCs w:val="20"/>
                <w:bdr w:val="none" w:sz="0" w:space="0" w:color="auto" w:frame="1"/>
                <w:lang w:eastAsia="en-AU"/>
              </w:rPr>
              <w:t>1 0.251945   0.3800009 12.76777 3.573202 -0.2479411</w:t>
            </w:r>
          </w:p>
          <w:p w14:paraId="0349F60E" w14:textId="77777777" w:rsidR="008B0F3A" w:rsidRPr="008B0F3A" w:rsidRDefault="008B0F3A" w:rsidP="008B0F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8B0F3A" w:rsidRPr="008B0F3A" w14:paraId="72171B77" w14:textId="77777777" w:rsidTr="008B0F3A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5A9A7213" w14:textId="77777777" w:rsidR="008B0F3A" w:rsidRPr="008B0F3A" w:rsidRDefault="008B0F3A" w:rsidP="008B0F3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8B0F3A" w:rsidRPr="008B0F3A" w14:paraId="561E344D" w14:textId="77777777" w:rsidTr="008B0F3A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216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600"/>
            </w:tblGrid>
            <w:tr w:rsidR="008B0F3A" w:rsidRPr="008B0F3A" w14:paraId="4F475BFD" w14:textId="77777777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14:paraId="7B8598E4" w14:textId="77777777" w:rsidR="008B0F3A" w:rsidRPr="008B0F3A" w:rsidRDefault="008B0F3A" w:rsidP="008B0F3A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0000FF"/>
                      <w:sz w:val="20"/>
                      <w:szCs w:val="20"/>
                      <w:lang w:eastAsia="en-AU"/>
                    </w:rPr>
                  </w:pPr>
                  <w:r w:rsidRPr="008B0F3A">
                    <w:rPr>
                      <w:rFonts w:ascii="Lucida Console" w:eastAsia="Times New Roman" w:hAnsi="Lucida Console" w:cs="Times New Roman"/>
                      <w:color w:val="0000FF"/>
                      <w:sz w:val="20"/>
                      <w:szCs w:val="20"/>
                      <w:lang w:eastAsia="en-AU"/>
                    </w:rPr>
                    <w:t xml:space="preserve">&gt; </w:t>
                  </w:r>
                </w:p>
              </w:tc>
            </w:tr>
          </w:tbl>
          <w:p w14:paraId="7FA0C7CE" w14:textId="77777777" w:rsidR="008B0F3A" w:rsidRPr="008B0F3A" w:rsidRDefault="008B0F3A" w:rsidP="008B0F3A">
            <w:pPr>
              <w:spacing w:after="0" w:line="240" w:lineRule="auto"/>
              <w:rPr>
                <w:rFonts w:ascii="Lucida Console" w:eastAsia="Times New Roman" w:hAnsi="Lucida Console" w:cs="Times New Roman"/>
                <w:color w:val="404040"/>
                <w:sz w:val="20"/>
                <w:szCs w:val="20"/>
                <w:lang w:eastAsia="en-AU"/>
              </w:rPr>
            </w:pPr>
          </w:p>
        </w:tc>
      </w:tr>
    </w:tbl>
    <w:p w14:paraId="447086D8" w14:textId="77777777" w:rsidR="008B0F3A" w:rsidRPr="00F52894" w:rsidRDefault="008B0F3A" w:rsidP="00626E94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16"/>
          <w:szCs w:val="16"/>
        </w:rPr>
      </w:pPr>
    </w:p>
    <w:p w14:paraId="48EA3AE1" w14:textId="77777777" w:rsidR="00F52894" w:rsidRPr="00F52894" w:rsidRDefault="00F52894" w:rsidP="00F52894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F52894">
        <w:rPr>
          <w:rStyle w:val="gd15mcfcktb"/>
          <w:rFonts w:ascii="Lucida Console" w:hAnsi="Lucida Console"/>
          <w:color w:val="0000FF"/>
          <w:sz w:val="22"/>
          <w:szCs w:val="22"/>
        </w:rPr>
        <w:t>#</w:t>
      </w:r>
      <w:proofErr w:type="gramStart"/>
      <w:r w:rsidRPr="00F52894">
        <w:rPr>
          <w:rStyle w:val="gd15mcfcktb"/>
          <w:rFonts w:ascii="Lucida Console" w:hAnsi="Lucida Console"/>
          <w:color w:val="0000FF"/>
          <w:sz w:val="22"/>
          <w:szCs w:val="22"/>
        </w:rPr>
        <w:t>training</w:t>
      </w:r>
      <w:proofErr w:type="gramEnd"/>
    </w:p>
    <w:p w14:paraId="5CE1B2A3" w14:textId="77777777" w:rsidR="00F52894" w:rsidRPr="00F52894" w:rsidRDefault="00F52894" w:rsidP="00F52894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F52894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F52894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F52894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F52894">
        <w:rPr>
          <w:rStyle w:val="gd15mcfcktb"/>
          <w:rFonts w:ascii="Lucida Console" w:hAnsi="Lucida Console"/>
          <w:color w:val="0000FF"/>
          <w:sz w:val="22"/>
          <w:szCs w:val="22"/>
        </w:rPr>
        <w:t>KhavrSVR_Micro_Zn_Soil_Internal</w:t>
      </w:r>
      <w:proofErr w:type="spellEnd"/>
      <w:r w:rsidRPr="00F52894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Zn[Training_SVR_Micro_scenario])</w:t>
      </w:r>
    </w:p>
    <w:p w14:paraId="598EFC71" w14:textId="77777777" w:rsidR="00F52894" w:rsidRPr="00F52894" w:rsidRDefault="00F52894" w:rsidP="00F528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F528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9.8</w:t>
      </w:r>
    </w:p>
    <w:p w14:paraId="5D776419" w14:textId="77777777" w:rsidR="00F52894" w:rsidRPr="00F52894" w:rsidRDefault="00F52894" w:rsidP="00F52894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F52894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F52894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F52894">
        <w:rPr>
          <w:rStyle w:val="gd15mcfcktb"/>
          <w:rFonts w:ascii="Lucida Console" w:hAnsi="Lucida Console"/>
          <w:color w:val="0000FF"/>
          <w:sz w:val="22"/>
          <w:szCs w:val="22"/>
        </w:rPr>
        <w:t>KhavrSVR_Micro_Zn_Soil_Internal</w:t>
      </w:r>
      <w:proofErr w:type="spellEnd"/>
      <w:r w:rsidRPr="00F52894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Zn[Training_SVR_Micro_scenario])</w:t>
      </w:r>
    </w:p>
    <w:p w14:paraId="4848063F" w14:textId="77777777" w:rsidR="00F52894" w:rsidRPr="00F52894" w:rsidRDefault="00F52894" w:rsidP="00F528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F528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4312656</w:t>
      </w:r>
    </w:p>
    <w:p w14:paraId="0E247FB3" w14:textId="77777777" w:rsidR="00F52894" w:rsidRPr="00F52894" w:rsidRDefault="00F52894" w:rsidP="00F52894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F52894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F52894">
        <w:rPr>
          <w:rStyle w:val="gd15mcfcktb"/>
          <w:rFonts w:ascii="Lucida Console" w:hAnsi="Lucida Console"/>
          <w:color w:val="0000FF"/>
          <w:sz w:val="22"/>
          <w:szCs w:val="22"/>
        </w:rPr>
        <w:t>##testing</w:t>
      </w:r>
    </w:p>
    <w:p w14:paraId="29439D37" w14:textId="77777777" w:rsidR="00F52894" w:rsidRPr="00F52894" w:rsidRDefault="00F52894" w:rsidP="00F52894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F52894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F52894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F52894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F52894">
        <w:rPr>
          <w:rStyle w:val="gd15mcfcktb"/>
          <w:rFonts w:ascii="Lucida Console" w:hAnsi="Lucida Console"/>
          <w:color w:val="0000FF"/>
          <w:sz w:val="22"/>
          <w:szCs w:val="22"/>
        </w:rPr>
        <w:t>KhavrSVR_Micro_Zn_Soil_External</w:t>
      </w:r>
      <w:proofErr w:type="spellEnd"/>
      <w:r w:rsidRPr="00F52894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Zn[-Training_SVR_Micro_scenario])</w:t>
      </w:r>
    </w:p>
    <w:p w14:paraId="21F320BF" w14:textId="77777777" w:rsidR="00F52894" w:rsidRPr="00F52894" w:rsidRDefault="00F52894" w:rsidP="00F5289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F528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84.4</w:t>
      </w:r>
    </w:p>
    <w:p w14:paraId="073C0A18" w14:textId="77777777" w:rsidR="00F52894" w:rsidRPr="00F52894" w:rsidRDefault="00F52894" w:rsidP="00F52894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F52894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F52894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F52894">
        <w:rPr>
          <w:rStyle w:val="gd15mcfcktb"/>
          <w:rFonts w:ascii="Lucida Console" w:hAnsi="Lucida Console"/>
          <w:color w:val="0000FF"/>
          <w:sz w:val="22"/>
          <w:szCs w:val="22"/>
        </w:rPr>
        <w:t>KhavrSVR_Micro_Zn_Soil_External</w:t>
      </w:r>
      <w:proofErr w:type="spellEnd"/>
      <w:r w:rsidRPr="00F52894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Zn[-Training_SVR_Micro_scenario])</w:t>
      </w:r>
    </w:p>
    <w:p w14:paraId="255BF1DE" w14:textId="77777777" w:rsidR="00F52894" w:rsidRPr="00F52894" w:rsidRDefault="00F52894" w:rsidP="00F52894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F5289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1.695885</w:t>
      </w:r>
    </w:p>
    <w:p w14:paraId="7AB65BAC" w14:textId="1FAAF006" w:rsidR="00626E94" w:rsidRPr="00F52894" w:rsidRDefault="00626E94">
      <w:pPr>
        <w:rPr>
          <w:sz w:val="16"/>
          <w:szCs w:val="16"/>
        </w:rPr>
      </w:pPr>
    </w:p>
    <w:p w14:paraId="7BC6E3BA" w14:textId="0F684D14" w:rsidR="005F6F93" w:rsidRDefault="005F6F93">
      <w:pPr>
        <w:rPr>
          <w:sz w:val="20"/>
          <w:szCs w:val="20"/>
        </w:rPr>
      </w:pPr>
    </w:p>
    <w:p w14:paraId="2F61BCD4" w14:textId="5395CC35" w:rsidR="00AC35B9" w:rsidRDefault="00AC35B9">
      <w:pPr>
        <w:rPr>
          <w:sz w:val="20"/>
          <w:szCs w:val="20"/>
        </w:rPr>
      </w:pPr>
    </w:p>
    <w:p w14:paraId="34C7FA20" w14:textId="76D3748A" w:rsidR="00AC35B9" w:rsidRDefault="00AC35B9">
      <w:pPr>
        <w:rPr>
          <w:sz w:val="20"/>
          <w:szCs w:val="20"/>
        </w:rPr>
      </w:pPr>
    </w:p>
    <w:p w14:paraId="292AC6F3" w14:textId="77777777" w:rsidR="00AC35B9" w:rsidRPr="00F52894" w:rsidRDefault="00AC35B9">
      <w:pPr>
        <w:rPr>
          <w:sz w:val="20"/>
          <w:szCs w:val="20"/>
        </w:rPr>
      </w:pPr>
    </w:p>
    <w:p w14:paraId="5C5CCBD5" w14:textId="77777777" w:rsidR="00AC35B9" w:rsidRPr="00AC35B9" w:rsidRDefault="00AC35B9" w:rsidP="00AC35B9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 w:rsidRPr="00AC35B9">
        <w:rPr>
          <w:rStyle w:val="gd15mcfcktb"/>
          <w:rFonts w:ascii="Lucida Console" w:hAnsi="Lucida Console"/>
          <w:color w:val="0000FF"/>
          <w:highlight w:val="yellow"/>
        </w:rPr>
        <w:lastRenderedPageBreak/>
        <w:t>KhavrSVR_Micro_modeltune_Zn_Rec_Fea_Elimination</w:t>
      </w:r>
      <w:proofErr w:type="spellEnd"/>
    </w:p>
    <w:p w14:paraId="6F049539" w14:textId="77777777" w:rsidR="00AC35B9" w:rsidRPr="00AC35B9" w:rsidRDefault="00AC35B9" w:rsidP="00AC35B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1DDDACA9" w14:textId="77777777" w:rsidR="00AC35B9" w:rsidRPr="00AC35B9" w:rsidRDefault="00AC35B9" w:rsidP="00AC35B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AC35B9">
        <w:rPr>
          <w:rStyle w:val="gd15mcfceub"/>
          <w:rFonts w:ascii="Lucida Console" w:hAnsi="Lucida Console"/>
          <w:color w:val="404040"/>
          <w:bdr w:val="none" w:sz="0" w:space="0" w:color="auto" w:frame="1"/>
        </w:rPr>
        <w:t>Parameter tuning of ‘</w:t>
      </w:r>
      <w:proofErr w:type="spellStart"/>
      <w:r w:rsidRPr="00AC35B9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vm</w:t>
      </w:r>
      <w:proofErr w:type="spellEnd"/>
      <w:r w:rsidRPr="00AC35B9">
        <w:rPr>
          <w:rStyle w:val="gd15mcfceub"/>
          <w:rFonts w:ascii="Lucida Console" w:hAnsi="Lucida Console"/>
          <w:color w:val="404040"/>
          <w:bdr w:val="none" w:sz="0" w:space="0" w:color="auto" w:frame="1"/>
        </w:rPr>
        <w:t>’:</w:t>
      </w:r>
    </w:p>
    <w:p w14:paraId="5C359A19" w14:textId="77777777" w:rsidR="00AC35B9" w:rsidRPr="00AC35B9" w:rsidRDefault="00AC35B9" w:rsidP="00AC35B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0F658E99" w14:textId="77777777" w:rsidR="00AC35B9" w:rsidRPr="00AC35B9" w:rsidRDefault="00AC35B9" w:rsidP="00AC35B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AC35B9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- sampling method: 10-fold cross validation </w:t>
      </w:r>
    </w:p>
    <w:p w14:paraId="461C2B12" w14:textId="77777777" w:rsidR="00AC35B9" w:rsidRPr="00AC35B9" w:rsidRDefault="00AC35B9" w:rsidP="00AC35B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41AD20D0" w14:textId="77777777" w:rsidR="00AC35B9" w:rsidRPr="00AC35B9" w:rsidRDefault="00AC35B9" w:rsidP="00AC35B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AC35B9">
        <w:rPr>
          <w:rStyle w:val="gd15mcfceub"/>
          <w:rFonts w:ascii="Lucida Console" w:hAnsi="Lucida Console"/>
          <w:color w:val="404040"/>
          <w:bdr w:val="none" w:sz="0" w:space="0" w:color="auto" w:frame="1"/>
        </w:rPr>
        <w:t>- best parameters:</w:t>
      </w:r>
    </w:p>
    <w:p w14:paraId="29D0AC26" w14:textId="77777777" w:rsidR="00AC35B9" w:rsidRPr="00AC35B9" w:rsidRDefault="00AC35B9" w:rsidP="00AC35B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AC35B9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gamma cost</w:t>
      </w:r>
    </w:p>
    <w:p w14:paraId="4568E673" w14:textId="77777777" w:rsidR="00AC35B9" w:rsidRPr="00AC35B9" w:rsidRDefault="00AC35B9" w:rsidP="00AC35B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AC35B9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0.5   64</w:t>
      </w:r>
    </w:p>
    <w:p w14:paraId="645DAFE7" w14:textId="77777777" w:rsidR="00AC35B9" w:rsidRPr="00AC35B9" w:rsidRDefault="00AC35B9" w:rsidP="00AC35B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793220DC" w14:textId="77777777" w:rsidR="00AC35B9" w:rsidRPr="00AC35B9" w:rsidRDefault="00AC35B9" w:rsidP="00AC35B9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  <w:r w:rsidRPr="00AC35B9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- best performance: 10.74208 </w:t>
      </w:r>
    </w:p>
    <w:p w14:paraId="6BD9DBE1" w14:textId="691F12A5" w:rsidR="005F6F93" w:rsidRPr="00AC35B9" w:rsidRDefault="005F6F93">
      <w:pPr>
        <w:rPr>
          <w:sz w:val="20"/>
          <w:szCs w:val="20"/>
        </w:rPr>
      </w:pPr>
    </w:p>
    <w:p w14:paraId="74AF3FD9" w14:textId="77777777" w:rsidR="00AC35B9" w:rsidRPr="00AC35B9" w:rsidRDefault="00AC35B9" w:rsidP="00AC35B9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 w:rsidRPr="00AC35B9">
        <w:rPr>
          <w:rStyle w:val="gd15mcfcktb"/>
          <w:rFonts w:ascii="Lucida Console" w:hAnsi="Lucida Console"/>
          <w:color w:val="0000FF"/>
        </w:rPr>
        <w:t>KhavrSVR_Micro_Zn_Rec_Fea_Elimination</w:t>
      </w:r>
      <w:proofErr w:type="spellEnd"/>
    </w:p>
    <w:p w14:paraId="0231615F" w14:textId="77777777" w:rsidR="00AC35B9" w:rsidRPr="00AC35B9" w:rsidRDefault="00AC35B9" w:rsidP="00AC35B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3B711E9A" w14:textId="77777777" w:rsidR="00AC35B9" w:rsidRPr="00AC35B9" w:rsidRDefault="00AC35B9" w:rsidP="00AC35B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AC35B9">
        <w:rPr>
          <w:rStyle w:val="gd15mcfceub"/>
          <w:rFonts w:ascii="Lucida Console" w:hAnsi="Lucida Console"/>
          <w:color w:val="404040"/>
          <w:bdr w:val="none" w:sz="0" w:space="0" w:color="auto" w:frame="1"/>
        </w:rPr>
        <w:t>Call:</w:t>
      </w:r>
    </w:p>
    <w:p w14:paraId="7DAFD069" w14:textId="77777777" w:rsidR="00AC35B9" w:rsidRPr="00AC35B9" w:rsidRDefault="00AC35B9" w:rsidP="00AC35B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proofErr w:type="spellStart"/>
      <w:proofErr w:type="gramStart"/>
      <w:r w:rsidRPr="00AC35B9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vm</w:t>
      </w:r>
      <w:proofErr w:type="spellEnd"/>
      <w:r w:rsidRPr="00AC35B9">
        <w:rPr>
          <w:rStyle w:val="gd15mcfceub"/>
          <w:rFonts w:ascii="Lucida Console" w:hAnsi="Lucida Console"/>
          <w:color w:val="404040"/>
          <w:bdr w:val="none" w:sz="0" w:space="0" w:color="auto" w:frame="1"/>
        </w:rPr>
        <w:t>(</w:t>
      </w:r>
      <w:proofErr w:type="gramEnd"/>
      <w:r w:rsidRPr="00AC35B9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formula = Zn ~ </w:t>
      </w:r>
      <w:proofErr w:type="spellStart"/>
      <w:r w:rsidRPr="00AC35B9">
        <w:rPr>
          <w:rStyle w:val="gd15mcfceub"/>
          <w:rFonts w:ascii="Lucida Console" w:hAnsi="Lucida Console"/>
          <w:color w:val="404040"/>
          <w:bdr w:val="none" w:sz="0" w:space="0" w:color="auto" w:frame="1"/>
        </w:rPr>
        <w:t>Clay_khavr</w:t>
      </w:r>
      <w:proofErr w:type="spellEnd"/>
      <w:r w:rsidRPr="00AC35B9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+ </w:t>
      </w:r>
      <w:proofErr w:type="spellStart"/>
      <w:r w:rsidRPr="00AC35B9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and_khavr</w:t>
      </w:r>
      <w:proofErr w:type="spellEnd"/>
      <w:r w:rsidRPr="00AC35B9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, data = </w:t>
      </w:r>
      <w:proofErr w:type="spellStart"/>
      <w:r w:rsidRPr="00AC35B9">
        <w:rPr>
          <w:rStyle w:val="gd15mcfceub"/>
          <w:rFonts w:ascii="Lucida Console" w:hAnsi="Lucida Console"/>
          <w:color w:val="404040"/>
          <w:bdr w:val="none" w:sz="0" w:space="0" w:color="auto" w:frame="1"/>
        </w:rPr>
        <w:t>SVR_Micro_Scenario_models_dataset</w:t>
      </w:r>
      <w:proofErr w:type="spellEnd"/>
      <w:r w:rsidRPr="00AC35B9">
        <w:rPr>
          <w:rStyle w:val="gd15mcfceub"/>
          <w:rFonts w:ascii="Lucida Console" w:hAnsi="Lucida Console"/>
          <w:color w:val="404040"/>
          <w:bdr w:val="none" w:sz="0" w:space="0" w:color="auto" w:frame="1"/>
        </w:rPr>
        <w:t>[</w:t>
      </w:r>
      <w:proofErr w:type="spellStart"/>
      <w:r w:rsidRPr="00AC35B9">
        <w:rPr>
          <w:rStyle w:val="gd15mcfceub"/>
          <w:rFonts w:ascii="Lucida Console" w:hAnsi="Lucida Console"/>
          <w:color w:val="404040"/>
          <w:bdr w:val="none" w:sz="0" w:space="0" w:color="auto" w:frame="1"/>
        </w:rPr>
        <w:t>Training_SVR_Micro_scenario</w:t>
      </w:r>
      <w:proofErr w:type="spellEnd"/>
      <w:r w:rsidRPr="00AC35B9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, ], kernel = "radial", </w:t>
      </w:r>
    </w:p>
    <w:p w14:paraId="5CDB5483" w14:textId="77777777" w:rsidR="00AC35B9" w:rsidRPr="00AC35B9" w:rsidRDefault="00AC35B9" w:rsidP="00AC35B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AC35B9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cost = 64, gamma = 0.5)</w:t>
      </w:r>
    </w:p>
    <w:p w14:paraId="654615E8" w14:textId="77777777" w:rsidR="00AC35B9" w:rsidRPr="00AC35B9" w:rsidRDefault="00AC35B9" w:rsidP="00AC35B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4CC349D6" w14:textId="77777777" w:rsidR="00AC35B9" w:rsidRPr="00AC35B9" w:rsidRDefault="00AC35B9" w:rsidP="00AC35B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7AF46770" w14:textId="77777777" w:rsidR="00AC35B9" w:rsidRPr="00AC35B9" w:rsidRDefault="00AC35B9" w:rsidP="00AC35B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AC35B9">
        <w:rPr>
          <w:rStyle w:val="gd15mcfceub"/>
          <w:rFonts w:ascii="Lucida Console" w:hAnsi="Lucida Console"/>
          <w:color w:val="404040"/>
          <w:bdr w:val="none" w:sz="0" w:space="0" w:color="auto" w:frame="1"/>
        </w:rPr>
        <w:t>Parameters:</w:t>
      </w:r>
    </w:p>
    <w:p w14:paraId="0D312595" w14:textId="77777777" w:rsidR="00AC35B9" w:rsidRPr="00AC35B9" w:rsidRDefault="00AC35B9" w:rsidP="00AC35B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AC35B9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SVM-Type:  eps-regression </w:t>
      </w:r>
    </w:p>
    <w:p w14:paraId="317B7C34" w14:textId="77777777" w:rsidR="00AC35B9" w:rsidRPr="00AC35B9" w:rsidRDefault="00AC35B9" w:rsidP="00AC35B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AC35B9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SVM-Kernel:  radial </w:t>
      </w:r>
    </w:p>
    <w:p w14:paraId="69589DC5" w14:textId="77777777" w:rsidR="00AC35B9" w:rsidRPr="00AC35B9" w:rsidRDefault="00AC35B9" w:rsidP="00AC35B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AC35B9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cost:  64 </w:t>
      </w:r>
    </w:p>
    <w:p w14:paraId="07A98854" w14:textId="77777777" w:rsidR="00AC35B9" w:rsidRPr="00AC35B9" w:rsidRDefault="00AC35B9" w:rsidP="00AC35B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AC35B9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gamma:  0.5 </w:t>
      </w:r>
    </w:p>
    <w:p w14:paraId="0DDFB85D" w14:textId="77777777" w:rsidR="00AC35B9" w:rsidRPr="00AC35B9" w:rsidRDefault="00AC35B9" w:rsidP="00AC35B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 w:rsidRPr="00AC35B9"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epsilon:  0.1 </w:t>
      </w:r>
    </w:p>
    <w:p w14:paraId="5AB083F4" w14:textId="77777777" w:rsidR="00AC35B9" w:rsidRPr="00AC35B9" w:rsidRDefault="00AC35B9" w:rsidP="00AC35B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40C2FC03" w14:textId="77777777" w:rsidR="00AC35B9" w:rsidRPr="00AC35B9" w:rsidRDefault="00AC35B9" w:rsidP="00AC35B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14:paraId="134AC6CD" w14:textId="77777777" w:rsidR="00AC35B9" w:rsidRPr="00AC35B9" w:rsidRDefault="00AC35B9" w:rsidP="00AC35B9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  <w:r w:rsidRPr="00AC35B9">
        <w:rPr>
          <w:rStyle w:val="gd15mcfceub"/>
          <w:rFonts w:ascii="Lucida Console" w:hAnsi="Lucida Console"/>
          <w:color w:val="404040"/>
          <w:bdr w:val="none" w:sz="0" w:space="0" w:color="auto" w:frame="1"/>
        </w:rPr>
        <w:t>Number of Support Vectors:  37</w:t>
      </w:r>
    </w:p>
    <w:p w14:paraId="681B30E3" w14:textId="77777777" w:rsidR="00AC35B9" w:rsidRPr="00AF7D0B" w:rsidRDefault="00AC35B9">
      <w:pPr>
        <w:rPr>
          <w:sz w:val="16"/>
          <w:szCs w:val="16"/>
        </w:rPr>
      </w:pPr>
    </w:p>
    <w:p w14:paraId="71E08DC2" w14:textId="77777777" w:rsidR="00AF7D0B" w:rsidRPr="00AF7D0B" w:rsidRDefault="00AF7D0B" w:rsidP="00AF7D0B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AF7D0B">
        <w:rPr>
          <w:rStyle w:val="gd15mcfcktb"/>
          <w:rFonts w:ascii="Lucida Console" w:hAnsi="Lucida Console"/>
          <w:color w:val="0000FF"/>
          <w:sz w:val="22"/>
          <w:szCs w:val="22"/>
        </w:rPr>
        <w:t># Internal validation</w:t>
      </w:r>
    </w:p>
    <w:p w14:paraId="1B890F23" w14:textId="77777777" w:rsidR="00AF7D0B" w:rsidRPr="00AF7D0B" w:rsidRDefault="00AF7D0B" w:rsidP="00AF7D0B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AF7D0B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AF7D0B">
        <w:rPr>
          <w:rStyle w:val="gd15mcfcktb"/>
          <w:rFonts w:ascii="Lucida Console" w:hAnsi="Lucida Console"/>
          <w:color w:val="0000FF"/>
          <w:sz w:val="22"/>
          <w:szCs w:val="22"/>
        </w:rPr>
        <w:t>goof(</w:t>
      </w:r>
      <w:proofErr w:type="gramEnd"/>
      <w:r w:rsidRPr="00AF7D0B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observed = SVR_Micro_Scenario_models_dataset$Zn[Training_SVR_Micro_scenario], predicted = </w:t>
      </w:r>
      <w:proofErr w:type="spellStart"/>
      <w:r w:rsidRPr="00AF7D0B">
        <w:rPr>
          <w:rStyle w:val="gd15mcfcktb"/>
          <w:rFonts w:ascii="Lucida Console" w:hAnsi="Lucida Console"/>
          <w:color w:val="0000FF"/>
          <w:sz w:val="22"/>
          <w:szCs w:val="22"/>
        </w:rPr>
        <w:t>KhavrSVR_Micro_Zn_Rec_Fea_Elimination_Internal</w:t>
      </w:r>
      <w:proofErr w:type="spellEnd"/>
      <w:r w:rsidRPr="00AF7D0B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 ,  plot.it = TRUE)</w:t>
      </w:r>
    </w:p>
    <w:p w14:paraId="74167200" w14:textId="77777777" w:rsidR="00AF7D0B" w:rsidRPr="00AF7D0B" w:rsidRDefault="00AF7D0B" w:rsidP="00AF7D0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AF7D0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 R2 concordance      MSE     RMSE        bias</w:t>
      </w:r>
    </w:p>
    <w:p w14:paraId="1C20645C" w14:textId="77777777" w:rsidR="00AF7D0B" w:rsidRPr="00AF7D0B" w:rsidRDefault="00AF7D0B" w:rsidP="00AF7D0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AF7D0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 0.7006235   0.8232028 3.806144 1.950934 -0.07454441</w:t>
      </w:r>
    </w:p>
    <w:p w14:paraId="21B6E8BA" w14:textId="77777777" w:rsidR="00AF7D0B" w:rsidRPr="00AF7D0B" w:rsidRDefault="00AF7D0B" w:rsidP="00AF7D0B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AF7D0B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AF7D0B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# </w:t>
      </w:r>
      <w:proofErr w:type="spellStart"/>
      <w:r w:rsidRPr="00AF7D0B">
        <w:rPr>
          <w:rStyle w:val="gd15mcfcktb"/>
          <w:rFonts w:ascii="Lucida Console" w:hAnsi="Lucida Console"/>
          <w:color w:val="0000FF"/>
          <w:sz w:val="22"/>
          <w:szCs w:val="22"/>
        </w:rPr>
        <w:t>externalvalidation</w:t>
      </w:r>
      <w:proofErr w:type="spellEnd"/>
    </w:p>
    <w:p w14:paraId="1BA9E8B1" w14:textId="77777777" w:rsidR="00AF7D0B" w:rsidRPr="00AF7D0B" w:rsidRDefault="00AF7D0B" w:rsidP="00AF7D0B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AF7D0B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AF7D0B">
        <w:rPr>
          <w:rStyle w:val="gd15mcfcktb"/>
          <w:rFonts w:ascii="Lucida Console" w:hAnsi="Lucida Console"/>
          <w:color w:val="0000FF"/>
          <w:sz w:val="22"/>
          <w:szCs w:val="22"/>
        </w:rPr>
        <w:t>goof(</w:t>
      </w:r>
      <w:proofErr w:type="gramEnd"/>
      <w:r w:rsidRPr="00AF7D0B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observed =  SVR_Micro_Scenario_models_dataset$Zn[-Training_SVR_Micro_scenario], predicted = </w:t>
      </w:r>
      <w:proofErr w:type="spellStart"/>
      <w:r w:rsidRPr="00AF7D0B">
        <w:rPr>
          <w:rStyle w:val="gd15mcfcktb"/>
          <w:rFonts w:ascii="Lucida Console" w:hAnsi="Lucida Console"/>
          <w:color w:val="0000FF"/>
          <w:sz w:val="22"/>
          <w:szCs w:val="22"/>
        </w:rPr>
        <w:t>KhavrSVR_Micro_Zn_Rec_Fea_Elimination_External</w:t>
      </w:r>
      <w:proofErr w:type="spellEnd"/>
      <w:r w:rsidRPr="00AF7D0B">
        <w:rPr>
          <w:rStyle w:val="gd15mcfcktb"/>
          <w:rFonts w:ascii="Lucida Console" w:hAnsi="Lucida Console"/>
          <w:color w:val="0000FF"/>
          <w:sz w:val="22"/>
          <w:szCs w:val="22"/>
        </w:rPr>
        <w:t>,  plot.it = TRUE)</w:t>
      </w:r>
    </w:p>
    <w:p w14:paraId="6050A092" w14:textId="77777777" w:rsidR="00AF7D0B" w:rsidRPr="00AF7D0B" w:rsidRDefault="00AF7D0B" w:rsidP="00AF7D0B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AF7D0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  R2 concordance      MSE     RMSE      bias</w:t>
      </w:r>
    </w:p>
    <w:p w14:paraId="102CF751" w14:textId="77777777" w:rsidR="00AF7D0B" w:rsidRPr="00AF7D0B" w:rsidRDefault="00AF7D0B" w:rsidP="00AF7D0B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AF7D0B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 -0.1915081   0.3683221 20.33661 4.509613 0.4738113</w:t>
      </w:r>
    </w:p>
    <w:p w14:paraId="50F32132" w14:textId="26E1B7A3" w:rsidR="005F6F93" w:rsidRDefault="005F6F93">
      <w:pPr>
        <w:rPr>
          <w:sz w:val="16"/>
          <w:szCs w:val="16"/>
        </w:rPr>
      </w:pPr>
    </w:p>
    <w:p w14:paraId="4EBEEC90" w14:textId="77777777" w:rsidR="002B0E49" w:rsidRPr="002B0E49" w:rsidRDefault="002B0E49" w:rsidP="002B0E49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2B0E49">
        <w:rPr>
          <w:rStyle w:val="gd15mcfcktb"/>
          <w:rFonts w:ascii="Lucida Console" w:hAnsi="Lucida Console"/>
          <w:color w:val="0000FF"/>
          <w:sz w:val="22"/>
          <w:szCs w:val="22"/>
        </w:rPr>
        <w:t>#</w:t>
      </w:r>
      <w:proofErr w:type="gramStart"/>
      <w:r w:rsidRPr="002B0E49">
        <w:rPr>
          <w:rStyle w:val="gd15mcfcktb"/>
          <w:rFonts w:ascii="Lucida Console" w:hAnsi="Lucida Console"/>
          <w:color w:val="0000FF"/>
          <w:sz w:val="22"/>
          <w:szCs w:val="22"/>
        </w:rPr>
        <w:t>training</w:t>
      </w:r>
      <w:proofErr w:type="gramEnd"/>
    </w:p>
    <w:p w14:paraId="0D8627D5" w14:textId="77777777" w:rsidR="002B0E49" w:rsidRPr="002B0E49" w:rsidRDefault="002B0E49" w:rsidP="002B0E49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2B0E49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2B0E49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2B0E49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2B0E49">
        <w:rPr>
          <w:rStyle w:val="gd15mcfcktb"/>
          <w:rFonts w:ascii="Lucida Console" w:hAnsi="Lucida Console"/>
          <w:color w:val="0000FF"/>
          <w:sz w:val="22"/>
          <w:szCs w:val="22"/>
        </w:rPr>
        <w:t>KhavrSVR_Micro_Zn_Rec_Fea_Elimination_Internal</w:t>
      </w:r>
      <w:proofErr w:type="spellEnd"/>
      <w:r w:rsidRPr="002B0E49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Zn[Training_SVR_Micro_scenario])</w:t>
      </w:r>
    </w:p>
    <w:p w14:paraId="6EB2CFD9" w14:textId="77777777" w:rsidR="002B0E49" w:rsidRPr="002B0E49" w:rsidRDefault="002B0E49" w:rsidP="002B0E4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B0E49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54.1</w:t>
      </w:r>
    </w:p>
    <w:p w14:paraId="5CDC9DE2" w14:textId="77777777" w:rsidR="002B0E49" w:rsidRPr="002B0E49" w:rsidRDefault="002B0E49" w:rsidP="002B0E49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2B0E49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2B0E49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2B0E49">
        <w:rPr>
          <w:rStyle w:val="gd15mcfcktb"/>
          <w:rFonts w:ascii="Lucida Console" w:hAnsi="Lucida Console"/>
          <w:color w:val="0000FF"/>
          <w:sz w:val="22"/>
          <w:szCs w:val="22"/>
        </w:rPr>
        <w:t>KhavrSVR_Micro_Zn_Rec_Fea_Elimination_Internal</w:t>
      </w:r>
      <w:proofErr w:type="spellEnd"/>
      <w:r w:rsidRPr="002B0E49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Zn[Training_SVR_Micro_scenario])</w:t>
      </w:r>
    </w:p>
    <w:p w14:paraId="16A1D03B" w14:textId="77777777" w:rsidR="002B0E49" w:rsidRPr="002B0E49" w:rsidRDefault="002B0E49" w:rsidP="002B0E4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B0E49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7895835</w:t>
      </w:r>
    </w:p>
    <w:p w14:paraId="58BE14D7" w14:textId="77777777" w:rsidR="002B0E49" w:rsidRPr="002B0E49" w:rsidRDefault="002B0E49" w:rsidP="002B0E49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2B0E49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2B0E49">
        <w:rPr>
          <w:rStyle w:val="gd15mcfcktb"/>
          <w:rFonts w:ascii="Lucida Console" w:hAnsi="Lucida Console"/>
          <w:color w:val="0000FF"/>
          <w:sz w:val="22"/>
          <w:szCs w:val="22"/>
        </w:rPr>
        <w:t>##testing</w:t>
      </w:r>
    </w:p>
    <w:p w14:paraId="0F3258CC" w14:textId="77777777" w:rsidR="002B0E49" w:rsidRPr="002B0E49" w:rsidRDefault="002B0E49" w:rsidP="002B0E49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2B0E49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2B0E49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2B0E49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2B0E49">
        <w:rPr>
          <w:rStyle w:val="gd15mcfcktb"/>
          <w:rFonts w:ascii="Lucida Console" w:hAnsi="Lucida Console"/>
          <w:color w:val="0000FF"/>
          <w:sz w:val="22"/>
          <w:szCs w:val="22"/>
        </w:rPr>
        <w:t>KhavrSVR_Micro_Zn_Rec_Fea_Elimination_External</w:t>
      </w:r>
      <w:proofErr w:type="spellEnd"/>
      <w:r w:rsidRPr="002B0E49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Zn[-Training_SVR_Micro_scenario])</w:t>
      </w:r>
    </w:p>
    <w:p w14:paraId="198531AD" w14:textId="77777777" w:rsidR="002B0E49" w:rsidRPr="002B0E49" w:rsidRDefault="002B0E49" w:rsidP="002B0E49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B0E49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106.5</w:t>
      </w:r>
    </w:p>
    <w:p w14:paraId="25CF69BB" w14:textId="77777777" w:rsidR="002B0E49" w:rsidRPr="002B0E49" w:rsidRDefault="002B0E49" w:rsidP="002B0E49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2B0E49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2B0E49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2B0E49">
        <w:rPr>
          <w:rStyle w:val="gd15mcfcktb"/>
          <w:rFonts w:ascii="Lucida Console" w:hAnsi="Lucida Console"/>
          <w:color w:val="0000FF"/>
          <w:sz w:val="22"/>
          <w:szCs w:val="22"/>
        </w:rPr>
        <w:t>KhavrSVR_Micro_Zn_Rec_Fea_Elimination_External</w:t>
      </w:r>
      <w:proofErr w:type="spellEnd"/>
      <w:r w:rsidRPr="002B0E49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Zn[-Training_SVR_Micro_scenario])</w:t>
      </w:r>
    </w:p>
    <w:p w14:paraId="2117E109" w14:textId="77777777" w:rsidR="002B0E49" w:rsidRPr="002B0E49" w:rsidRDefault="002B0E49" w:rsidP="002B0E49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2B0E49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2.630213</w:t>
      </w:r>
    </w:p>
    <w:p w14:paraId="3C4EBF48" w14:textId="77777777" w:rsidR="002B0E49" w:rsidRPr="002B0E49" w:rsidRDefault="002B0E49">
      <w:pPr>
        <w:rPr>
          <w:sz w:val="12"/>
          <w:szCs w:val="12"/>
        </w:rPr>
      </w:pPr>
    </w:p>
    <w:p w14:paraId="2460F1ED" w14:textId="77777777" w:rsidR="005F6F93" w:rsidRPr="00626E94" w:rsidRDefault="005F6F93">
      <w:pPr>
        <w:rPr>
          <w:sz w:val="2"/>
          <w:szCs w:val="2"/>
        </w:rPr>
      </w:pPr>
    </w:p>
    <w:sectPr w:rsidR="005F6F93" w:rsidRPr="00626E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C6733" w14:textId="77777777" w:rsidR="001802B0" w:rsidRDefault="001802B0" w:rsidP="007453D0">
      <w:pPr>
        <w:spacing w:after="0" w:line="240" w:lineRule="auto"/>
      </w:pPr>
      <w:r>
        <w:separator/>
      </w:r>
    </w:p>
  </w:endnote>
  <w:endnote w:type="continuationSeparator" w:id="0">
    <w:p w14:paraId="5750443A" w14:textId="77777777" w:rsidR="001802B0" w:rsidRDefault="001802B0" w:rsidP="007453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2706C7" w14:textId="77777777" w:rsidR="001802B0" w:rsidRDefault="001802B0" w:rsidP="007453D0">
      <w:pPr>
        <w:spacing w:after="0" w:line="240" w:lineRule="auto"/>
      </w:pPr>
      <w:r>
        <w:separator/>
      </w:r>
    </w:p>
  </w:footnote>
  <w:footnote w:type="continuationSeparator" w:id="0">
    <w:p w14:paraId="73F8755A" w14:textId="77777777" w:rsidR="001802B0" w:rsidRDefault="001802B0" w:rsidP="007453D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DM0Nbc0NjIxMbBQ0lEKTi0uzszPAykwrAUAItatKCwAAAA="/>
  </w:docVars>
  <w:rsids>
    <w:rsidRoot w:val="00740D14"/>
    <w:rsid w:val="000B506D"/>
    <w:rsid w:val="00152146"/>
    <w:rsid w:val="001802B0"/>
    <w:rsid w:val="002B0E49"/>
    <w:rsid w:val="0044218C"/>
    <w:rsid w:val="004C0552"/>
    <w:rsid w:val="005F6F93"/>
    <w:rsid w:val="00623C10"/>
    <w:rsid w:val="00626E94"/>
    <w:rsid w:val="00740D14"/>
    <w:rsid w:val="007453D0"/>
    <w:rsid w:val="007776E3"/>
    <w:rsid w:val="008443A7"/>
    <w:rsid w:val="008B0F3A"/>
    <w:rsid w:val="00964F24"/>
    <w:rsid w:val="00AC35B9"/>
    <w:rsid w:val="00AF7D0B"/>
    <w:rsid w:val="00B261F5"/>
    <w:rsid w:val="00BA5A6C"/>
    <w:rsid w:val="00BB71E3"/>
    <w:rsid w:val="00DA426A"/>
    <w:rsid w:val="00F52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0BFE7"/>
  <w15:chartTrackingRefBased/>
  <w15:docId w15:val="{BD4B16A3-18A4-48BB-A61A-F15E42252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740D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740D14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gd15mcfcktb">
    <w:name w:val="gd15mcfcktb"/>
    <w:basedOn w:val="VarsaylanParagrafYazTipi"/>
    <w:rsid w:val="00740D14"/>
  </w:style>
  <w:style w:type="character" w:customStyle="1" w:styleId="gd15mcfceub">
    <w:name w:val="gd15mcfceub"/>
    <w:basedOn w:val="VarsaylanParagrafYazTipi"/>
    <w:rsid w:val="00740D14"/>
  </w:style>
  <w:style w:type="character" w:customStyle="1" w:styleId="gd15mcfckub">
    <w:name w:val="gd15mcfckub"/>
    <w:basedOn w:val="VarsaylanParagrafYazTipi"/>
    <w:rsid w:val="00740D14"/>
  </w:style>
  <w:style w:type="paragraph" w:styleId="stBilgi">
    <w:name w:val="header"/>
    <w:basedOn w:val="Normal"/>
    <w:link w:val="stBilgiChar"/>
    <w:uiPriority w:val="99"/>
    <w:unhideWhenUsed/>
    <w:rsid w:val="007453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453D0"/>
  </w:style>
  <w:style w:type="paragraph" w:styleId="AltBilgi">
    <w:name w:val="footer"/>
    <w:basedOn w:val="Normal"/>
    <w:link w:val="AltBilgiChar"/>
    <w:uiPriority w:val="99"/>
    <w:unhideWhenUsed/>
    <w:rsid w:val="007453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453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8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5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1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90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2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8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1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06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71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8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6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2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4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8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5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7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77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4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2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2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2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4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0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38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0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0</Pages>
  <Words>3045</Words>
  <Characters>17357</Characters>
  <Application>Microsoft Office Word</Application>
  <DocSecurity>0</DocSecurity>
  <Lines>144</Lines>
  <Paragraphs>4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at KAYA</dc:creator>
  <cp:keywords/>
  <dc:description/>
  <cp:lastModifiedBy>Fuat KAYA</cp:lastModifiedBy>
  <cp:revision>18</cp:revision>
  <dcterms:created xsi:type="dcterms:W3CDTF">2021-12-19T19:35:00Z</dcterms:created>
  <dcterms:modified xsi:type="dcterms:W3CDTF">2021-12-19T20:12:00Z</dcterms:modified>
</cp:coreProperties>
</file>